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70D9BD" w14:textId="77777777" w:rsidR="00D35205" w:rsidRPr="00BA39A5" w:rsidRDefault="00D35205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p w14:paraId="495DE002" w14:textId="6286D607" w:rsidR="002003FC" w:rsidRPr="00BA39A5" w:rsidRDefault="002003FC" w:rsidP="002003FC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  <w:r w:rsidRPr="00BA39A5">
        <w:rPr>
          <w:b/>
          <w:bCs/>
          <w:sz w:val="28"/>
          <w:szCs w:val="28"/>
          <w:lang w:val="es-ES"/>
        </w:rPr>
        <w:t xml:space="preserve">DECLARACIÓN DE CUMPRIMENTO DOS REQUISITOS PARA SER </w:t>
      </w:r>
      <w:r w:rsidR="00C90EBD">
        <w:rPr>
          <w:b/>
          <w:bCs/>
          <w:sz w:val="28"/>
          <w:szCs w:val="28"/>
          <w:lang w:val="es-ES"/>
        </w:rPr>
        <w:t xml:space="preserve">MEMBRO DO TRIBUNAL </w:t>
      </w:r>
      <w:r w:rsidRPr="00BA39A5">
        <w:rPr>
          <w:b/>
          <w:bCs/>
          <w:sz w:val="28"/>
          <w:szCs w:val="28"/>
          <w:lang w:val="es-ES"/>
        </w:rPr>
        <w:t xml:space="preserve">DE </w:t>
      </w:r>
      <w:r w:rsidR="00A35BF4">
        <w:rPr>
          <w:b/>
          <w:bCs/>
          <w:sz w:val="28"/>
          <w:szCs w:val="28"/>
          <w:lang w:val="es-ES"/>
        </w:rPr>
        <w:t>TRIBUNAL</w:t>
      </w:r>
      <w:bookmarkStart w:id="0" w:name="_GoBack"/>
      <w:bookmarkEnd w:id="0"/>
      <w:r w:rsidRPr="00BA39A5">
        <w:rPr>
          <w:b/>
          <w:bCs/>
          <w:sz w:val="28"/>
          <w:szCs w:val="28"/>
          <w:lang w:val="es-ES"/>
        </w:rPr>
        <w:t xml:space="preserve"> DE </w:t>
      </w:r>
      <w:r w:rsidR="00EC25FF" w:rsidRPr="00BA39A5">
        <w:rPr>
          <w:b/>
          <w:bCs/>
          <w:sz w:val="28"/>
          <w:szCs w:val="28"/>
          <w:lang w:val="es-ES"/>
        </w:rPr>
        <w:t xml:space="preserve">TESE </w:t>
      </w:r>
      <w:r w:rsidR="00F64CE0">
        <w:rPr>
          <w:b/>
          <w:bCs/>
          <w:sz w:val="28"/>
          <w:szCs w:val="28"/>
          <w:lang w:val="es-ES"/>
        </w:rPr>
        <w:t>DE DOUTORAMENTO</w:t>
      </w:r>
    </w:p>
    <w:p w14:paraId="316776FB" w14:textId="77777777" w:rsidR="00F17228" w:rsidRPr="00BA39A5" w:rsidRDefault="00F17228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p w14:paraId="694C553F" w14:textId="77777777" w:rsidR="00D35205" w:rsidRPr="00BA39A5" w:rsidRDefault="00D35205">
      <w:pPr>
        <w:spacing w:after="0" w:line="240" w:lineRule="auto"/>
        <w:contextualSpacing/>
        <w:jc w:val="center"/>
        <w:rPr>
          <w:b/>
          <w:bCs/>
          <w:sz w:val="28"/>
          <w:szCs w:val="28"/>
          <w:lang w:val="es-ES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547"/>
        <w:gridCol w:w="1701"/>
        <w:gridCol w:w="2126"/>
        <w:gridCol w:w="2126"/>
      </w:tblGrid>
      <w:tr w:rsidR="002003FC" w:rsidRPr="00BA39A5" w14:paraId="6CEE8553" w14:textId="77777777" w:rsidTr="00EC25FF">
        <w:trPr>
          <w:jc w:val="center"/>
        </w:trPr>
        <w:tc>
          <w:tcPr>
            <w:tcW w:w="2547" w:type="dxa"/>
            <w:vAlign w:val="center"/>
          </w:tcPr>
          <w:p w14:paraId="306F3877" w14:textId="77777777" w:rsidR="002003FC" w:rsidRPr="00BA39A5" w:rsidRDefault="00EC25FF" w:rsidP="003D1139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>Nome(s) e apelido(s):</w:t>
            </w:r>
          </w:p>
        </w:tc>
        <w:sdt>
          <w:sdtPr>
            <w:rPr>
              <w:sz w:val="20"/>
              <w:szCs w:val="20"/>
              <w:lang w:val="es-ES"/>
            </w:rPr>
            <w:id w:val="-349876867"/>
            <w:placeholder>
              <w:docPart w:val="BE50D32BA88849E4A35CC9EF4F285B6E"/>
            </w:placeholder>
            <w:showingPlcHdr/>
          </w:sdtPr>
          <w:sdtEndPr/>
          <w:sdtContent>
            <w:tc>
              <w:tcPr>
                <w:tcW w:w="5953" w:type="dxa"/>
                <w:gridSpan w:val="3"/>
              </w:tcPr>
              <w:p w14:paraId="35D5FA42" w14:textId="77777777" w:rsidR="002003FC" w:rsidRPr="00BA39A5" w:rsidRDefault="002003FC" w:rsidP="003D1139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p>
            </w:tc>
          </w:sdtContent>
        </w:sdt>
      </w:tr>
      <w:tr w:rsidR="002003FC" w:rsidRPr="00BA39A5" w14:paraId="278E9F00" w14:textId="77777777" w:rsidTr="00EC25FF">
        <w:trPr>
          <w:jc w:val="center"/>
        </w:trPr>
        <w:tc>
          <w:tcPr>
            <w:tcW w:w="2547" w:type="dxa"/>
            <w:vAlign w:val="center"/>
          </w:tcPr>
          <w:p w14:paraId="157DA8B5" w14:textId="77777777" w:rsidR="002003FC" w:rsidRPr="00BA39A5" w:rsidRDefault="002003FC" w:rsidP="003D1139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>NIF/NIE/Pasaporte</w:t>
            </w:r>
            <w:r w:rsidR="00EC25FF" w:rsidRPr="00BA39A5">
              <w:rPr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sz w:val="20"/>
              <w:szCs w:val="20"/>
              <w:lang w:val="es-ES"/>
            </w:rPr>
            <w:tag w:val="xxxx"/>
            <w:id w:val="1705357711"/>
            <w:placeholder>
              <w:docPart w:val="E5FC1DC936FB47D8B89B644ADABFF3A8"/>
            </w:placeholder>
            <w:showingPlcHdr/>
          </w:sdtPr>
          <w:sdtEndPr/>
          <w:sdtContent>
            <w:sdt>
              <w:sdtPr>
                <w:rPr>
                  <w:sz w:val="20"/>
                  <w:szCs w:val="20"/>
                  <w:lang w:val="es-ES"/>
                </w:rPr>
                <w:id w:val="1127901671"/>
                <w:placeholder>
                  <w:docPart w:val="E5FC1DC936FB47D8B89B644ADABFF3A8"/>
                </w:placeholder>
                <w:text/>
              </w:sdtPr>
              <w:sdtEndPr/>
              <w:sdtContent>
                <w:tc>
                  <w:tcPr>
                    <w:tcW w:w="1701" w:type="dxa"/>
                  </w:tcPr>
                  <w:p w14:paraId="10BDDC6F" w14:textId="77777777" w:rsidR="002003FC" w:rsidRPr="00BA39A5" w:rsidRDefault="002003FC" w:rsidP="003D1139">
                    <w:pPr>
                      <w:contextualSpacing/>
                      <w:rPr>
                        <w:sz w:val="20"/>
                        <w:szCs w:val="20"/>
                        <w:lang w:val="es-ES"/>
                      </w:rPr>
                    </w:pPr>
                    <w:r w:rsidRPr="00BA39A5">
                      <w:rPr>
                        <w:rStyle w:val="Textodelmarcadordeposicin"/>
                        <w:sz w:val="20"/>
                        <w:szCs w:val="20"/>
                        <w:lang w:val="es-ES"/>
                      </w:rPr>
                      <w:t>Fai clic ou pulsa aquí para introducir texto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5EBE3609" w14:textId="77777777" w:rsidR="002003FC" w:rsidRPr="00BA39A5" w:rsidRDefault="002003FC" w:rsidP="003D1139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>Correo electrónico</w:t>
            </w:r>
            <w:r w:rsidR="00EC25FF" w:rsidRPr="00BA39A5">
              <w:rPr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sz w:val="20"/>
              <w:szCs w:val="20"/>
              <w:lang w:val="es-ES"/>
            </w:rPr>
            <w:id w:val="-717350108"/>
            <w:placeholder>
              <w:docPart w:val="1C78DD7D436D41008762AEFB1185313E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422BDB73" w14:textId="77777777" w:rsidR="002003FC" w:rsidRPr="00BA39A5" w:rsidRDefault="002003FC" w:rsidP="003D1139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p>
            </w:tc>
          </w:sdtContent>
        </w:sdt>
      </w:tr>
      <w:tr w:rsidR="00EC25FF" w:rsidRPr="00BA39A5" w14:paraId="08BCC94C" w14:textId="77777777" w:rsidTr="00EC25FF">
        <w:trPr>
          <w:jc w:val="center"/>
        </w:trPr>
        <w:tc>
          <w:tcPr>
            <w:tcW w:w="2547" w:type="dxa"/>
            <w:vAlign w:val="center"/>
          </w:tcPr>
          <w:p w14:paraId="25767CC6" w14:textId="77777777" w:rsidR="00EC25FF" w:rsidRPr="00BA39A5" w:rsidRDefault="00EC25FF" w:rsidP="00EC25FF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>Doutoramento pola Universidade de:</w:t>
            </w:r>
          </w:p>
        </w:tc>
        <w:sdt>
          <w:sdtPr>
            <w:rPr>
              <w:sz w:val="20"/>
              <w:szCs w:val="20"/>
              <w:lang w:val="es-ES"/>
            </w:rPr>
            <w:id w:val="1294486869"/>
            <w:placeholder>
              <w:docPart w:val="C3E4C36A539149A1A9B2DD7F5BDCD776"/>
            </w:placeholder>
            <w:showingPlcHdr/>
            <w15:appearance w15:val="hidden"/>
          </w:sdtPr>
          <w:sdtEndPr/>
          <w:sdtContent>
            <w:tc>
              <w:tcPr>
                <w:tcW w:w="1701" w:type="dxa"/>
              </w:tcPr>
              <w:p w14:paraId="4D9D6D21" w14:textId="77777777" w:rsidR="00EC25FF" w:rsidRPr="00BA39A5" w:rsidRDefault="00EC25FF" w:rsidP="00EC25FF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2B70637B" w14:textId="77777777" w:rsidR="00EC25FF" w:rsidRPr="00BA39A5" w:rsidRDefault="00EC25FF" w:rsidP="00EC25FF">
            <w:pPr>
              <w:contextualSpacing/>
              <w:rPr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>Data de concesión do título:</w:t>
            </w:r>
          </w:p>
        </w:tc>
        <w:sdt>
          <w:sdtPr>
            <w:rPr>
              <w:sz w:val="20"/>
              <w:szCs w:val="20"/>
              <w:lang w:val="es-ES"/>
            </w:rPr>
            <w:id w:val="970251450"/>
            <w:placeholder>
              <w:docPart w:val="C3E4C36A539149A1A9B2DD7F5BDCD776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11A52D05" w14:textId="77777777" w:rsidR="00EC25FF" w:rsidRPr="00BA39A5" w:rsidRDefault="00EC25FF" w:rsidP="00EC25FF">
                <w:pPr>
                  <w:contextualSpacing/>
                  <w:rPr>
                    <w:sz w:val="20"/>
                    <w:szCs w:val="20"/>
                    <w:lang w:val="es-ES"/>
                  </w:rPr>
                </w:pPr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p>
            </w:tc>
          </w:sdtContent>
        </w:sdt>
      </w:tr>
    </w:tbl>
    <w:p w14:paraId="4D833017" w14:textId="77777777" w:rsidR="002003FC" w:rsidRPr="00BA39A5" w:rsidRDefault="002003FC" w:rsidP="002003FC">
      <w:pPr>
        <w:spacing w:after="0" w:line="240" w:lineRule="auto"/>
        <w:contextualSpacing/>
        <w:rPr>
          <w:lang w:val="es-ES"/>
        </w:rPr>
      </w:pPr>
    </w:p>
    <w:p w14:paraId="3CD8C722" w14:textId="77777777" w:rsidR="002003FC" w:rsidRPr="00BA39A5" w:rsidRDefault="002003FC" w:rsidP="002003FC">
      <w:pPr>
        <w:spacing w:after="0" w:line="240" w:lineRule="auto"/>
        <w:contextualSpacing/>
        <w:rPr>
          <w:lang w:val="es-ES"/>
        </w:rPr>
      </w:pPr>
    </w:p>
    <w:p w14:paraId="635C48F4" w14:textId="77777777" w:rsidR="002003FC" w:rsidRPr="00BA39A5" w:rsidRDefault="002003FC" w:rsidP="002003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sz w:val="24"/>
          <w:szCs w:val="24"/>
          <w:lang w:val="es-ES"/>
        </w:rPr>
      </w:pPr>
      <w:r w:rsidRPr="00BA39A5">
        <w:rPr>
          <w:b/>
          <w:bCs/>
          <w:sz w:val="24"/>
          <w:szCs w:val="24"/>
          <w:lang w:val="es-ES"/>
        </w:rPr>
        <w:t xml:space="preserve">DECLARA </w:t>
      </w:r>
      <w:r w:rsidRPr="00BA39A5">
        <w:rPr>
          <w:sz w:val="24"/>
          <w:szCs w:val="24"/>
          <w:lang w:val="es-ES"/>
        </w:rPr>
        <w:t xml:space="preserve">que </w:t>
      </w:r>
      <w:r w:rsidR="00EC25FF" w:rsidRPr="00BA39A5">
        <w:rPr>
          <w:sz w:val="24"/>
          <w:szCs w:val="24"/>
          <w:lang w:val="es-ES"/>
        </w:rPr>
        <w:t xml:space="preserve">cumpren un dos </w:t>
      </w:r>
      <w:r w:rsidR="003665C7" w:rsidRPr="00BA39A5">
        <w:rPr>
          <w:sz w:val="24"/>
          <w:szCs w:val="24"/>
          <w:lang w:val="es-ES"/>
        </w:rPr>
        <w:t xml:space="preserve">requisitos </w:t>
      </w:r>
      <w:r w:rsidRPr="00BA39A5">
        <w:rPr>
          <w:sz w:val="24"/>
          <w:szCs w:val="24"/>
          <w:lang w:val="es-ES"/>
        </w:rPr>
        <w:t xml:space="preserve">para ser </w:t>
      </w:r>
      <w:r w:rsidRPr="00BA39A5">
        <w:rPr>
          <w:b/>
          <w:bCs/>
          <w:sz w:val="24"/>
          <w:szCs w:val="24"/>
          <w:lang w:val="es-ES"/>
        </w:rPr>
        <w:t xml:space="preserve">director de </w:t>
      </w:r>
      <w:r w:rsidR="00EC25FF" w:rsidRPr="00BA39A5">
        <w:rPr>
          <w:b/>
          <w:bCs/>
          <w:sz w:val="24"/>
          <w:szCs w:val="24"/>
          <w:lang w:val="es-ES"/>
        </w:rPr>
        <w:t xml:space="preserve">tese </w:t>
      </w:r>
      <w:r w:rsidRPr="00BA39A5">
        <w:rPr>
          <w:sz w:val="24"/>
          <w:szCs w:val="24"/>
          <w:lang w:val="es-ES"/>
        </w:rPr>
        <w:t xml:space="preserve">de </w:t>
      </w:r>
      <w:r w:rsidR="00EC25FF" w:rsidRPr="00BA39A5">
        <w:rPr>
          <w:sz w:val="24"/>
          <w:szCs w:val="24"/>
          <w:lang w:val="es-ES"/>
        </w:rPr>
        <w:t xml:space="preserve">doutoramento </w:t>
      </w:r>
      <w:r w:rsidRPr="00BA39A5">
        <w:rPr>
          <w:sz w:val="24"/>
          <w:szCs w:val="24"/>
          <w:lang w:val="es-ES"/>
        </w:rPr>
        <w:t xml:space="preserve">de acordo </w:t>
      </w:r>
      <w:r w:rsidR="00EC25FF" w:rsidRPr="00BA39A5">
        <w:rPr>
          <w:sz w:val="24"/>
          <w:szCs w:val="24"/>
          <w:lang w:val="es-ES"/>
        </w:rPr>
        <w:t xml:space="preserve">co </w:t>
      </w:r>
      <w:r w:rsidRPr="00BA39A5">
        <w:rPr>
          <w:sz w:val="24"/>
          <w:szCs w:val="24"/>
          <w:lang w:val="es-ES"/>
        </w:rPr>
        <w:t xml:space="preserve">Real Decreto 576/2023, que modifica </w:t>
      </w:r>
      <w:r w:rsidR="00EC25FF" w:rsidRPr="00BA39A5">
        <w:rPr>
          <w:sz w:val="24"/>
          <w:szCs w:val="24"/>
          <w:lang w:val="es-ES"/>
        </w:rPr>
        <w:t xml:space="preserve">o </w:t>
      </w:r>
      <w:r w:rsidRPr="00BA39A5">
        <w:rPr>
          <w:sz w:val="24"/>
          <w:szCs w:val="24"/>
          <w:lang w:val="es-ES"/>
        </w:rPr>
        <w:t>Real Decreto 99/2011 (</w:t>
      </w:r>
      <w:r w:rsidR="00EC25FF" w:rsidRPr="00BA39A5">
        <w:rPr>
          <w:sz w:val="24"/>
          <w:szCs w:val="24"/>
          <w:lang w:val="es-ES"/>
        </w:rPr>
        <w:t xml:space="preserve">indicar </w:t>
      </w:r>
      <w:r w:rsidRPr="00BA39A5">
        <w:rPr>
          <w:sz w:val="24"/>
          <w:szCs w:val="24"/>
          <w:lang w:val="es-ES"/>
        </w:rPr>
        <w:t>o/os aplicable(s)):</w:t>
      </w:r>
    </w:p>
    <w:p w14:paraId="66679E2B" w14:textId="77777777" w:rsidR="002003FC" w:rsidRPr="00BA39A5" w:rsidRDefault="002003FC" w:rsidP="002003FC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302BB62F" w14:textId="77777777" w:rsidR="002003FC" w:rsidRPr="00BA39A5" w:rsidRDefault="002003FC" w:rsidP="002003FC">
      <w:pPr>
        <w:spacing w:after="0" w:line="240" w:lineRule="auto"/>
        <w:contextualSpacing/>
        <w:jc w:val="both"/>
        <w:rPr>
          <w:lang w:val="es-ES"/>
        </w:rPr>
      </w:pPr>
      <w:r w:rsidRPr="00BA39A5">
        <w:rPr>
          <w:b/>
          <w:bCs/>
          <w:lang w:val="es-ES"/>
        </w:rPr>
        <w:t xml:space="preserve">A) </w:t>
      </w:r>
      <w:r w:rsidR="00EC25FF" w:rsidRPr="00BA39A5">
        <w:rPr>
          <w:b/>
          <w:bCs/>
          <w:lang w:val="es-ES"/>
        </w:rPr>
        <w:t>Titular dun doutoramento español ou estranxeiro que traballe en calquera universidade, centro ou institución</w:t>
      </w:r>
      <w:r w:rsidR="009B7835" w:rsidRPr="00BA39A5">
        <w:rPr>
          <w:b/>
          <w:bCs/>
          <w:lang w:val="es-ES"/>
        </w:rPr>
        <w:t>:</w:t>
      </w:r>
    </w:p>
    <w:p w14:paraId="17F8E565" w14:textId="77777777" w:rsidR="002003FC" w:rsidRPr="00BA39A5" w:rsidRDefault="002003FC" w:rsidP="002003FC">
      <w:pPr>
        <w:spacing w:after="0" w:line="240" w:lineRule="auto"/>
        <w:contextualSpacing/>
        <w:jc w:val="both"/>
        <w:rPr>
          <w:lang w:val="es-ES"/>
        </w:rPr>
      </w:pPr>
    </w:p>
    <w:p w14:paraId="42850FA2" w14:textId="77777777" w:rsidR="002003FC" w:rsidRPr="00BA39A5" w:rsidRDefault="00A35BF4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BA39A5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EC25FF" w:rsidRPr="00BA39A5">
        <w:rPr>
          <w:lang w:val="es-ES"/>
        </w:rPr>
        <w:t>Ter polo menos seis anos de actividade investigadora recoñecida</w:t>
      </w:r>
      <w:r w:rsidR="002003FC" w:rsidRPr="00BA39A5">
        <w:rPr>
          <w:lang w:val="es-ES"/>
        </w:rPr>
        <w:t xml:space="preserve">. </w:t>
      </w:r>
    </w:p>
    <w:p w14:paraId="05B59FAF" w14:textId="77777777" w:rsidR="002003FC" w:rsidRPr="00BA39A5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</w:p>
    <w:p w14:paraId="23BBAA48" w14:textId="77777777" w:rsidR="002003FC" w:rsidRPr="00BA39A5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BA39A5">
        <w:rPr>
          <w:lang w:val="es-ES"/>
        </w:rPr>
        <w:tab/>
      </w:r>
      <w:r w:rsidRPr="00BA39A5">
        <w:rPr>
          <w:b/>
          <w:bCs/>
          <w:lang w:val="es-ES"/>
        </w:rPr>
        <w:t xml:space="preserve">Número de períodos sexenais </w:t>
      </w:r>
      <w:r w:rsidR="00EC25FF" w:rsidRPr="00BA39A5">
        <w:rPr>
          <w:b/>
          <w:bCs/>
          <w:lang w:val="es-ES"/>
        </w:rPr>
        <w:t>recoñecidos</w:t>
      </w:r>
      <w:r w:rsidRPr="00BA39A5">
        <w:rPr>
          <w:b/>
          <w:bCs/>
          <w:lang w:val="es-ES"/>
        </w:rPr>
        <w:t xml:space="preserve">: </w:t>
      </w:r>
      <w:sdt>
        <w:sdtPr>
          <w:rPr>
            <w:lang w:val="es-ES"/>
          </w:rPr>
          <w:id w:val="1666890662"/>
          <w:placeholder>
            <w:docPart w:val="DEEE952B4A47419DA1F13158AF89C8A1"/>
          </w:placeholder>
          <w:showingPlcHdr/>
        </w:sdtPr>
        <w:sdtEndPr/>
        <w:sdtContent>
          <w:r w:rsidRPr="00BA39A5">
            <w:rPr>
              <w:rStyle w:val="Textodelmarcadordeposicin"/>
              <w:lang w:val="es-ES"/>
            </w:rPr>
            <w:t>Fai clic ou pulsa aquí para introducir texto.</w:t>
          </w:r>
        </w:sdtContent>
      </w:sdt>
    </w:p>
    <w:p w14:paraId="71805E5A" w14:textId="77777777" w:rsidR="002003FC" w:rsidRPr="00BA39A5" w:rsidRDefault="002003FC" w:rsidP="002003FC">
      <w:pPr>
        <w:shd w:val="clear" w:color="auto" w:fill="FFFFFF" w:themeFill="background1"/>
        <w:spacing w:after="0" w:line="240" w:lineRule="auto"/>
        <w:contextualSpacing/>
        <w:jc w:val="both"/>
        <w:rPr>
          <w:lang w:val="es-ES"/>
        </w:rPr>
      </w:pPr>
      <w:r w:rsidRPr="00BA39A5">
        <w:rPr>
          <w:lang w:val="es-ES"/>
        </w:rPr>
        <w:tab/>
      </w:r>
      <w:r w:rsidRPr="00BA39A5">
        <w:rPr>
          <w:b/>
          <w:bCs/>
          <w:lang w:val="es-ES"/>
        </w:rPr>
        <w:t xml:space="preserve">Ano de concesión </w:t>
      </w:r>
      <w:r w:rsidR="00EC25FF" w:rsidRPr="00BA39A5">
        <w:rPr>
          <w:b/>
          <w:bCs/>
          <w:lang w:val="es-ES"/>
        </w:rPr>
        <w:t xml:space="preserve">do </w:t>
      </w:r>
      <w:r w:rsidRPr="00BA39A5">
        <w:rPr>
          <w:b/>
          <w:bCs/>
          <w:lang w:val="es-ES"/>
        </w:rPr>
        <w:t xml:space="preserve">último período de seis anos: </w:t>
      </w:r>
      <w:sdt>
        <w:sdtPr>
          <w:rPr>
            <w:lang w:val="es-ES"/>
          </w:rPr>
          <w:id w:val="-1863585147"/>
          <w:placeholder>
            <w:docPart w:val="2D4055938ACE473DBC12A9950A028B1A"/>
          </w:placeholder>
          <w:showingPlcHdr/>
        </w:sdtPr>
        <w:sdtEndPr/>
        <w:sdtContent>
          <w:r w:rsidRPr="00BA39A5">
            <w:rPr>
              <w:rStyle w:val="Textodelmarcadordeposicin"/>
              <w:lang w:val="es-ES"/>
            </w:rPr>
            <w:t>Fai clic ou pulsa aquí para introducir texto.</w:t>
          </w:r>
        </w:sdtContent>
      </w:sdt>
    </w:p>
    <w:p w14:paraId="64B0867F" w14:textId="77777777" w:rsidR="002003FC" w:rsidRDefault="002003FC" w:rsidP="002003FC">
      <w:pPr>
        <w:spacing w:after="0" w:line="240" w:lineRule="auto"/>
        <w:contextualSpacing/>
        <w:jc w:val="both"/>
        <w:rPr>
          <w:lang w:val="es-ES"/>
        </w:rPr>
      </w:pPr>
    </w:p>
    <w:p w14:paraId="3290246F" w14:textId="77777777" w:rsidR="00733AFB" w:rsidRPr="00BA39A5" w:rsidRDefault="00733AFB" w:rsidP="002003FC">
      <w:pPr>
        <w:spacing w:after="0" w:line="240" w:lineRule="auto"/>
        <w:contextualSpacing/>
        <w:jc w:val="both"/>
        <w:rPr>
          <w:lang w:val="es-ES"/>
        </w:rPr>
      </w:pPr>
    </w:p>
    <w:p w14:paraId="6324B43D" w14:textId="77777777" w:rsidR="00D35205" w:rsidRPr="00BA39A5" w:rsidRDefault="00D35205" w:rsidP="002003FC">
      <w:pPr>
        <w:spacing w:after="0" w:line="240" w:lineRule="auto"/>
        <w:contextualSpacing/>
        <w:jc w:val="both"/>
        <w:rPr>
          <w:lang w:val="es-ES"/>
        </w:rPr>
      </w:pPr>
    </w:p>
    <w:p w14:paraId="12237CE7" w14:textId="06656203" w:rsidR="007C066B" w:rsidRPr="00BA39A5" w:rsidRDefault="002003FC" w:rsidP="000A0871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s-ES" w:eastAsia="es-ES"/>
          <w14:ligatures w14:val="none"/>
        </w:rPr>
      </w:pPr>
      <w:r w:rsidRPr="00BA39A5">
        <w:rPr>
          <w:b/>
          <w:bCs/>
          <w:lang w:val="es-ES"/>
        </w:rPr>
        <w:t xml:space="preserve">B) </w:t>
      </w:r>
      <w:r w:rsidR="00EC25FF" w:rsidRPr="00BA39A5">
        <w:rPr>
          <w:b/>
          <w:bCs/>
          <w:lang w:val="es-ES"/>
        </w:rPr>
        <w:t xml:space="preserve">Titular dun doutoramento español ou estranxeiro que traballe en calquera universidade, centro ou institución </w:t>
      </w:r>
      <w:r w:rsidR="002D33CB" w:rsidRPr="00BA39A5">
        <w:rPr>
          <w:b/>
          <w:bCs/>
          <w:lang w:val="es-ES"/>
        </w:rPr>
        <w:t xml:space="preserve">académica </w:t>
      </w:r>
      <w:r w:rsidR="007C066B" w:rsidRPr="00BA39A5">
        <w:rPr>
          <w:b/>
          <w:bCs/>
          <w:lang w:val="es-ES"/>
        </w:rPr>
        <w:t>e que non teña ningún período de seis anos de actividade investigadora:</w:t>
      </w:r>
    </w:p>
    <w:p w14:paraId="767B5D3E" w14:textId="77777777" w:rsidR="002003FC" w:rsidRPr="00BA39A5" w:rsidRDefault="002003FC" w:rsidP="002003FC">
      <w:pPr>
        <w:spacing w:after="0" w:line="240" w:lineRule="auto"/>
        <w:contextualSpacing/>
        <w:jc w:val="both"/>
        <w:rPr>
          <w:b/>
          <w:bCs/>
          <w:lang w:val="es-ES"/>
        </w:rPr>
      </w:pPr>
    </w:p>
    <w:p w14:paraId="6083EB26" w14:textId="026831D2" w:rsidR="009A6A35" w:rsidRPr="00BA39A5" w:rsidRDefault="00A35BF4" w:rsidP="009A6A35">
      <w:pPr>
        <w:spacing w:after="0" w:line="240" w:lineRule="auto"/>
        <w:contextualSpacing/>
        <w:jc w:val="both"/>
        <w:rPr>
          <w:lang w:val="es-ES"/>
        </w:rPr>
      </w:pPr>
      <w:sdt>
        <w:sdtPr>
          <w:rPr>
            <w:lang w:val="es-ES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FC" w:rsidRPr="00BA39A5">
            <w:rPr>
              <w:rFonts w:ascii="MS Gothic" w:eastAsia="MS Gothic" w:hAnsi="MS Gothic"/>
              <w:lang w:val="es-ES"/>
            </w:rPr>
            <w:t xml:space="preserve">☐ </w:t>
          </w:r>
        </w:sdtContent>
      </w:sdt>
      <w:r w:rsidR="00EC25FF" w:rsidRPr="00BA39A5">
        <w:rPr>
          <w:lang w:val="es-ES"/>
        </w:rPr>
        <w:t>Ser autor ou coautor de polo menos</w:t>
      </w:r>
      <w:r w:rsidR="00EC25FF" w:rsidRPr="00BA39A5">
        <w:rPr>
          <w:b/>
          <w:bCs/>
          <w:lang w:val="es-ES"/>
        </w:rPr>
        <w:t xml:space="preserve"> 5 </w:t>
      </w:r>
      <w:r w:rsidR="009A6A35" w:rsidRPr="00BA39A5">
        <w:rPr>
          <w:b/>
          <w:bCs/>
          <w:lang w:val="es-ES"/>
        </w:rPr>
        <w:t xml:space="preserve">contribucións </w:t>
      </w:r>
      <w:r w:rsidR="002D33CB" w:rsidRPr="00BA39A5">
        <w:rPr>
          <w:lang w:val="es-ES"/>
        </w:rPr>
        <w:t xml:space="preserve">que demostren experiencia investigadora equivalente a seis anos de investigación. </w:t>
      </w:r>
      <w:r w:rsidR="009A6A35" w:rsidRPr="00BA39A5">
        <w:rPr>
          <w:lang w:val="es-ES"/>
        </w:rPr>
        <w:t>Estas contribucións poden ser:</w:t>
      </w:r>
    </w:p>
    <w:p w14:paraId="7240759F" w14:textId="31738414" w:rsidR="009A6A35" w:rsidRPr="00BA39A5" w:rsidRDefault="009A6A35" w:rsidP="00BA39A5">
      <w:pPr>
        <w:pStyle w:val="Prrafodelista"/>
        <w:numPr>
          <w:ilvl w:val="0"/>
          <w:numId w:val="2"/>
        </w:num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>Artigos en publicacións indexadas, ata un máximo de cinco.</w:t>
      </w:r>
    </w:p>
    <w:p w14:paraId="379EB9ED" w14:textId="25C59412" w:rsidR="009A6A35" w:rsidRPr="00BA39A5" w:rsidRDefault="009A6A35" w:rsidP="00BA39A5">
      <w:pPr>
        <w:pStyle w:val="Prrafodelista"/>
        <w:numPr>
          <w:ilvl w:val="0"/>
          <w:numId w:val="2"/>
        </w:num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>Libros ou capítulos de libros, ata un máximo de cinco.</w:t>
      </w:r>
    </w:p>
    <w:p w14:paraId="27CE3A80" w14:textId="3DAAF2F5" w:rsidR="009A6A35" w:rsidRPr="00BA39A5" w:rsidRDefault="009A6A35" w:rsidP="00BA39A5">
      <w:pPr>
        <w:pStyle w:val="Prrafodelista"/>
        <w:numPr>
          <w:ilvl w:val="0"/>
          <w:numId w:val="2"/>
        </w:num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>Patentes en uso, ata un máximo de cinco.</w:t>
      </w:r>
    </w:p>
    <w:p w14:paraId="676EEEA1" w14:textId="5788A406" w:rsidR="009A6A35" w:rsidRPr="00BA39A5" w:rsidRDefault="00BA39A5" w:rsidP="00BA39A5">
      <w:pPr>
        <w:pStyle w:val="Prrafodelista"/>
        <w:numPr>
          <w:ilvl w:val="0"/>
          <w:numId w:val="2"/>
        </w:num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>Proxectos de arquitectura e/ou planificación urbana, ata un máximo de catro.</w:t>
      </w:r>
    </w:p>
    <w:p w14:paraId="2DC9C97B" w14:textId="115991AA" w:rsidR="00BA39A5" w:rsidRPr="00BA39A5" w:rsidRDefault="009A6A35" w:rsidP="00BA39A5">
      <w:pPr>
        <w:pStyle w:val="Prrafodelista"/>
        <w:numPr>
          <w:ilvl w:val="0"/>
          <w:numId w:val="2"/>
        </w:num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 xml:space="preserve">Comisariado </w:t>
      </w:r>
      <w:r w:rsidR="00BA39A5" w:rsidRPr="00BA39A5">
        <w:rPr>
          <w:lang w:val="es-ES"/>
        </w:rPr>
        <w:t>de exposicións, ata un máximo de catro.</w:t>
      </w:r>
    </w:p>
    <w:p w14:paraId="3435DEE1" w14:textId="0698A1AF" w:rsidR="00BA39A5" w:rsidRPr="00BA39A5" w:rsidRDefault="00BA39A5" w:rsidP="00BA39A5">
      <w:pPr>
        <w:spacing w:after="0" w:line="240" w:lineRule="auto"/>
        <w:jc w:val="both"/>
        <w:rPr>
          <w:lang w:val="es-ES"/>
        </w:rPr>
      </w:pPr>
    </w:p>
    <w:p w14:paraId="52A6A0EC" w14:textId="396415A7" w:rsidR="00BA39A5" w:rsidRDefault="00BA39A5" w:rsidP="00BA39A5">
      <w:pPr>
        <w:spacing w:after="0" w:line="240" w:lineRule="auto"/>
        <w:jc w:val="both"/>
        <w:rPr>
          <w:b/>
          <w:bCs/>
          <w:lang w:val="es-ES"/>
        </w:rPr>
      </w:pPr>
      <w:r w:rsidRPr="00BA39A5">
        <w:rPr>
          <w:b/>
          <w:bCs/>
          <w:lang w:val="es-ES"/>
        </w:rPr>
        <w:t xml:space="preserve">Avaliación das contribucións: </w:t>
      </w:r>
    </w:p>
    <w:p w14:paraId="2E5CCE53" w14:textId="77777777" w:rsidR="00BA39A5" w:rsidRPr="00BA39A5" w:rsidRDefault="00BA39A5" w:rsidP="00BA39A5">
      <w:pPr>
        <w:spacing w:after="0" w:line="240" w:lineRule="auto"/>
        <w:jc w:val="both"/>
        <w:rPr>
          <w:lang w:val="es-ES"/>
        </w:rPr>
      </w:pPr>
    </w:p>
    <w:p w14:paraId="675BFA13" w14:textId="5DF89DEC" w:rsidR="00BA39A5" w:rsidRPr="00BA39A5" w:rsidRDefault="00BA39A5" w:rsidP="00BA39A5">
      <w:p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 xml:space="preserve">No caso de </w:t>
      </w:r>
      <w:r w:rsidRPr="00BA39A5">
        <w:rPr>
          <w:u w:val="single"/>
          <w:lang w:val="es-ES"/>
        </w:rPr>
        <w:t>artigos</w:t>
      </w:r>
      <w:r w:rsidRPr="00BA39A5">
        <w:rPr>
          <w:lang w:val="es-ES"/>
        </w:rPr>
        <w:t>, deben estar incluídos no Journal Citation Reports (JCR) ou aparecer en índices internacionais de publicacións de arquitectura (como o Arts and Humanities Citation Index, Avery Index to Architectural Periodicals</w:t>
      </w:r>
      <w:r w:rsidR="0010553A">
        <w:rPr>
          <w:lang w:val="es-ES"/>
        </w:rPr>
        <w:t>, etc.</w:t>
      </w:r>
      <w:r w:rsidRPr="00BA39A5">
        <w:rPr>
          <w:lang w:val="es-ES"/>
        </w:rPr>
        <w:t xml:space="preserve">). En todos os casos, o seu contido e o seu impacto científico e social prevalecerán sempre, ao criterio da Comisión. (A estes efectos, non se considerarán válidas as publicacións que impliquen repetición, autoría inxustificada ou mala </w:t>
      </w:r>
      <w:r w:rsidRPr="00BA39A5">
        <w:rPr>
          <w:lang w:val="es-ES"/>
        </w:rPr>
        <w:lastRenderedPageBreak/>
        <w:t xml:space="preserve">práctica, de acordo cos criterios da </w:t>
      </w:r>
      <w:r w:rsidRPr="00BA39A5">
        <w:rPr>
          <w:i/>
          <w:lang w:val="es-ES"/>
        </w:rPr>
        <w:t xml:space="preserve">escala xeral de aplicación na avaliación de períodos sexenais de investigación </w:t>
      </w:r>
      <w:r w:rsidRPr="00BA39A5">
        <w:rPr>
          <w:lang w:val="es-ES"/>
        </w:rPr>
        <w:t>de ANECA).</w:t>
      </w:r>
    </w:p>
    <w:p w14:paraId="31460C8B" w14:textId="77777777" w:rsidR="00BA39A5" w:rsidRPr="00BA39A5" w:rsidRDefault="00BA39A5" w:rsidP="00BA39A5">
      <w:pPr>
        <w:spacing w:after="0" w:line="240" w:lineRule="auto"/>
        <w:jc w:val="both"/>
        <w:rPr>
          <w:lang w:val="es-ES"/>
        </w:rPr>
      </w:pPr>
    </w:p>
    <w:p w14:paraId="2A6B7881" w14:textId="001A0CF7" w:rsidR="00BA39A5" w:rsidRDefault="00BA39A5" w:rsidP="00BA39A5">
      <w:p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 xml:space="preserve">No caso de </w:t>
      </w:r>
      <w:r w:rsidRPr="00BA39A5">
        <w:rPr>
          <w:u w:val="single"/>
          <w:lang w:val="es-ES"/>
        </w:rPr>
        <w:t>libros e capítulos de libro</w:t>
      </w:r>
      <w:r w:rsidRPr="00BA39A5">
        <w:rPr>
          <w:lang w:val="es-ES"/>
        </w:rPr>
        <w:t xml:space="preserve">, avaliarase o prestixio da editorial, dos editores e da colección na que se publica a obra, así como se a colección ou o libro obtiveron algún selo de calidade outorgado por unha institución recoñecida e as reseñas recibidas en revistas científicas especializadas. </w:t>
      </w:r>
    </w:p>
    <w:p w14:paraId="027007AC" w14:textId="1EE2FDD9" w:rsidR="00DE5FB9" w:rsidRDefault="00DE5FB9" w:rsidP="00BA39A5">
      <w:pPr>
        <w:spacing w:after="0" w:line="240" w:lineRule="auto"/>
        <w:jc w:val="both"/>
        <w:rPr>
          <w:lang w:val="es-ES"/>
        </w:rPr>
      </w:pPr>
    </w:p>
    <w:p w14:paraId="484D389A" w14:textId="77777777" w:rsidR="00DE5FB9" w:rsidRDefault="00DE5FB9" w:rsidP="00DE5FB9">
      <w:p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 xml:space="preserve">No caso das </w:t>
      </w:r>
      <w:r w:rsidRPr="00BA39A5">
        <w:rPr>
          <w:u w:val="single"/>
          <w:lang w:val="es-ES"/>
        </w:rPr>
        <w:t>patentes</w:t>
      </w:r>
      <w:r w:rsidRPr="00BA39A5">
        <w:rPr>
          <w:lang w:val="es-ES"/>
        </w:rPr>
        <w:t xml:space="preserve">, darase preferencia ás que estean en uso (B1), como se demostra mediante un contrato de compra ou un contrato de licenza, e ás patentes concedidas pola Oficina Española de Patentes e Marcas a través do sistema de exame preliminar. Terase en conta o alcance da protección da patente (nacional, europea ou internacional), valorándose máis a maior protección. </w:t>
      </w:r>
    </w:p>
    <w:p w14:paraId="6710C251" w14:textId="77777777" w:rsidR="00BA39A5" w:rsidRDefault="00BA39A5" w:rsidP="00BA39A5">
      <w:pPr>
        <w:spacing w:after="0" w:line="240" w:lineRule="auto"/>
        <w:jc w:val="both"/>
        <w:rPr>
          <w:lang w:val="es-ES"/>
        </w:rPr>
      </w:pPr>
    </w:p>
    <w:p w14:paraId="7C5B2BF9" w14:textId="5FE98E5C" w:rsidR="00BA39A5" w:rsidRDefault="00BA39A5" w:rsidP="00BA39A5">
      <w:p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 xml:space="preserve">Avaliaranse </w:t>
      </w:r>
      <w:r w:rsidRPr="00BA39A5">
        <w:rPr>
          <w:u w:val="single"/>
          <w:lang w:val="es-ES"/>
        </w:rPr>
        <w:t xml:space="preserve">os proxectos arquitectónicos e/ou de planificación urbana singulares </w:t>
      </w:r>
      <w:r w:rsidRPr="00BA39A5">
        <w:rPr>
          <w:lang w:val="es-ES"/>
        </w:rPr>
        <w:t xml:space="preserve">pola súa natureza innovadora, acreditada polos premios e distincións recibidos ou polo recoñecemento en concursos públicos competitivos, polo seu impacto na literatura especializada nacional e internacional e por ter sido presentados en exposicións relevantes cun catálogo non autoeditado. </w:t>
      </w:r>
    </w:p>
    <w:p w14:paraId="7C7B6E4F" w14:textId="77777777" w:rsidR="00BA39A5" w:rsidRDefault="00BA39A5" w:rsidP="00BA39A5">
      <w:pPr>
        <w:spacing w:after="0" w:line="240" w:lineRule="auto"/>
        <w:jc w:val="both"/>
        <w:rPr>
          <w:lang w:val="es-ES"/>
        </w:rPr>
      </w:pPr>
    </w:p>
    <w:p w14:paraId="287F7990" w14:textId="5F43E811" w:rsidR="00BA39A5" w:rsidRDefault="00BA39A5" w:rsidP="00BA39A5">
      <w:pPr>
        <w:spacing w:after="0" w:line="240" w:lineRule="auto"/>
        <w:jc w:val="both"/>
        <w:rPr>
          <w:lang w:val="es-ES"/>
        </w:rPr>
      </w:pPr>
      <w:r w:rsidRPr="00BA39A5">
        <w:rPr>
          <w:lang w:val="es-ES"/>
        </w:rPr>
        <w:t xml:space="preserve">No caso </w:t>
      </w:r>
      <w:r w:rsidR="00D87430">
        <w:rPr>
          <w:lang w:val="es-ES"/>
        </w:rPr>
        <w:t xml:space="preserve">da </w:t>
      </w:r>
      <w:r w:rsidR="00D87430" w:rsidRPr="00D87430">
        <w:rPr>
          <w:u w:val="single"/>
          <w:lang w:val="es-ES"/>
        </w:rPr>
        <w:t xml:space="preserve">comisaría de </w:t>
      </w:r>
      <w:r w:rsidRPr="00D87430">
        <w:rPr>
          <w:u w:val="single"/>
          <w:lang w:val="es-ES"/>
        </w:rPr>
        <w:t>exposicións</w:t>
      </w:r>
      <w:r w:rsidRPr="00BA39A5">
        <w:rPr>
          <w:lang w:val="es-ES"/>
        </w:rPr>
        <w:t>, darase especial consideración á proxección do espazo expositivo (internacional, nacional, local). Tamén se considerará a comisaría de exposicións, sempre que se publique un catálogo cun impacto nos medios académicos especializados nacionais e internacionais.</w:t>
      </w:r>
    </w:p>
    <w:p w14:paraId="418D5FDC" w14:textId="77777777" w:rsidR="00DE5FB9" w:rsidRDefault="00DE5FB9" w:rsidP="00BA39A5">
      <w:pPr>
        <w:spacing w:after="0" w:line="240" w:lineRule="auto"/>
        <w:jc w:val="both"/>
        <w:rPr>
          <w:lang w:val="es-ES"/>
        </w:rPr>
      </w:pPr>
    </w:p>
    <w:p w14:paraId="2E222349" w14:textId="0765513E" w:rsidR="00DE5FB9" w:rsidRPr="00BA39A5" w:rsidRDefault="00DE5FB9" w:rsidP="00DE5FB9">
      <w:pPr>
        <w:pBdr>
          <w:bottom w:val="single" w:sz="4" w:space="1" w:color="auto"/>
        </w:pBdr>
        <w:spacing w:after="0" w:line="240" w:lineRule="auto"/>
        <w:jc w:val="both"/>
        <w:rPr>
          <w:lang w:val="es-ES"/>
        </w:rPr>
      </w:pPr>
      <w:r>
        <w:rPr>
          <w:lang w:val="es-ES"/>
        </w:rPr>
        <w:t>Artigos</w:t>
      </w:r>
    </w:p>
    <w:p w14:paraId="3733563E" w14:textId="77777777" w:rsidR="002003FC" w:rsidRPr="00BA39A5" w:rsidRDefault="002003FC" w:rsidP="002003FC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8055"/>
      </w:tblGrid>
      <w:tr w:rsidR="002003FC" w:rsidRPr="00BA39A5" w14:paraId="2CD7F476" w14:textId="77777777" w:rsidTr="00424976">
        <w:tc>
          <w:tcPr>
            <w:tcW w:w="592" w:type="dxa"/>
          </w:tcPr>
          <w:p w14:paraId="4780624A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8055" w:type="dxa"/>
          </w:tcPr>
          <w:p w14:paraId="23477B97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144965725"/>
                <w:placeholder>
                  <w:docPart w:val="05319D59F05943AC87F3D19357A7EBA9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escribir texto.</w:t>
                </w:r>
              </w:sdtContent>
            </w:sdt>
          </w:p>
          <w:p w14:paraId="085D0702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3997353"/>
                <w:placeholder>
                  <w:docPart w:val="05319D59F05943AC87F3D19357A7EBA9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3E27F36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Título </w:t>
            </w:r>
            <w:r w:rsidR="00EC25FF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do artigo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1131827378"/>
                <w:placeholder>
                  <w:docPart w:val="DEFE862442BD4D359B82CF47D8D76E83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3373041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693723403"/>
                <w:placeholder>
                  <w:docPart w:val="5A7C8DF78A1E40B9BD96ACFFF26C0FF5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7430E59" w14:textId="77777777" w:rsidR="002003FC" w:rsidRPr="00BA39A5" w:rsidRDefault="00EC25FF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586922019"/>
                <w:placeholder>
                  <w:docPart w:val="F696FA327D1E47938233376C3BD1D6A2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28A32EA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Páxina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86260800"/>
                <w:placeholder>
                  <w:docPart w:val="F696FA327D1E47938233376C3BD1D6A2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AD018E4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01302885"/>
                <w:placeholder>
                  <w:docPart w:val="07F4B90B18044D959D6054CB5708E2EB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C57D386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Factor de impacto </w:t>
            </w:r>
            <w:r w:rsidR="00EC25FF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no ano 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958024783"/>
                <w:placeholder>
                  <w:docPart w:val="48A50460628C4EBDB872B3951E21F54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04FAA6B4" w14:textId="77777777" w:rsidR="003B42A4" w:rsidRPr="00504247" w:rsidRDefault="003B42A4" w:rsidP="003B42A4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Categoría JCR ou outra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854308124"/>
                <w:placeholder>
                  <w:docPart w:val="177C59E03DAA4FCE80FEA92293426767"/>
                </w:placeholder>
                <w:showingPlcHdr/>
              </w:sdtPr>
              <w:sdtEndPr/>
              <w:sdtContent>
                <w:r w:rsidRPr="00504247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ED9F241" w14:textId="0524C2FD" w:rsidR="003B42A4" w:rsidRPr="00504247" w:rsidRDefault="003B42A4" w:rsidP="003B42A4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Cuartilo JCR </w:t>
            </w:r>
            <w:r w:rsidR="00F1029F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ou outro </w:t>
            </w: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no 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732426967"/>
                <w:placeholder>
                  <w:docPart w:val="84B1BCB24BD2467BA3BE54C6A0E73E5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504247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4EBFBD8F" w14:textId="08136BA8" w:rsidR="003B42A4" w:rsidRPr="00BA39A5" w:rsidRDefault="003B42A4" w:rsidP="00F1029F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2003FC" w:rsidRPr="00BA39A5" w14:paraId="4ED62984" w14:textId="77777777" w:rsidTr="00424976">
        <w:tc>
          <w:tcPr>
            <w:tcW w:w="592" w:type="dxa"/>
          </w:tcPr>
          <w:p w14:paraId="73CA20B7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2.-</w:t>
            </w:r>
          </w:p>
        </w:tc>
        <w:tc>
          <w:tcPr>
            <w:tcW w:w="8055" w:type="dxa"/>
          </w:tcPr>
          <w:p w14:paraId="2C56021F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234786298"/>
                <w:placeholder>
                  <w:docPart w:val="879CD9707E5448F097DB98FE9B34055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A9C19A1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374696282"/>
                <w:placeholder>
                  <w:docPart w:val="879CD9707E5448F097DB98FE9B34055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190226F" w14:textId="77777777" w:rsidR="002003FC" w:rsidRPr="00BA39A5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Título do artigo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1441800753"/>
                <w:placeholder>
                  <w:docPart w:val="723C41A3D42A40B2BF7B03C8E45D8130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185DA5D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290510894"/>
                <w:placeholder>
                  <w:docPart w:val="883F0561A66D4CA38AD2F8D5B08C306D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716D3B0" w14:textId="77777777" w:rsidR="002003FC" w:rsidRPr="00BA39A5" w:rsidRDefault="00420F73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54475392"/>
                <w:placeholder>
                  <w:docPart w:val="ED648FCAEDF14B6FB085450F87BA4C3C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1C3DFBB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Páxinas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946894317"/>
                <w:placeholder>
                  <w:docPart w:val="ED648FCAEDF14B6FB085450F87BA4C3C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26AC5C7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914899147"/>
                <w:placeholder>
                  <w:docPart w:val="7F48CD28433445CAB3506500659DE658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53229A7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Factor de impacto no 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665668237"/>
                <w:placeholder>
                  <w:docPart w:val="CBE0C0EE57D64EB5862A961864037CFF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="002003FC"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42D0AD5A" w14:textId="77777777" w:rsidR="003B42A4" w:rsidRPr="00504247" w:rsidRDefault="003B42A4" w:rsidP="003B42A4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Categoría JCR ou outra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97017236"/>
                <w:placeholder>
                  <w:docPart w:val="58170ADA070A4E3C92831F6A5DCF31EC"/>
                </w:placeholder>
                <w:showingPlcHdr/>
              </w:sdtPr>
              <w:sdtEndPr/>
              <w:sdtContent>
                <w:r w:rsidRPr="00504247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A9727F7" w14:textId="254D7B42" w:rsidR="003B42A4" w:rsidRPr="00504247" w:rsidRDefault="003B42A4" w:rsidP="003B42A4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Quartil JCR </w:t>
            </w:r>
            <w:r w:rsidR="00F1029F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ou outro </w:t>
            </w: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no 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442366018"/>
                <w:placeholder>
                  <w:docPart w:val="94C84E62E982484D878CE114402ED98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504247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216F888C" w14:textId="7DF2F3A4" w:rsidR="003B42A4" w:rsidRPr="00BA39A5" w:rsidRDefault="003B42A4" w:rsidP="00F1029F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2003FC" w:rsidRPr="00BA39A5" w14:paraId="4C97099B" w14:textId="77777777" w:rsidTr="00424976">
        <w:tc>
          <w:tcPr>
            <w:tcW w:w="592" w:type="dxa"/>
          </w:tcPr>
          <w:p w14:paraId="090391CF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3.-</w:t>
            </w:r>
          </w:p>
        </w:tc>
        <w:tc>
          <w:tcPr>
            <w:tcW w:w="8055" w:type="dxa"/>
          </w:tcPr>
          <w:p w14:paraId="68FD7868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140695349"/>
                <w:placeholder>
                  <w:docPart w:val="08A5FD01760E4C23BBB63C447838B722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F010F30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lastRenderedPageBreak/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871382775"/>
                <w:placeholder>
                  <w:docPart w:val="08A5FD01760E4C23BBB63C447838B722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6B0835F" w14:textId="77777777" w:rsidR="002003FC" w:rsidRPr="00BA39A5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Título do artigo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-551698089"/>
                <w:placeholder>
                  <w:docPart w:val="923E894C18604DF1B37DA19F65847979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CACB2AB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999333300"/>
                <w:placeholder>
                  <w:docPart w:val="341AC17B414B4C299B7D883DC8756842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84F3E30" w14:textId="77777777" w:rsidR="002003FC" w:rsidRPr="00BA39A5" w:rsidRDefault="00420F73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315874776"/>
                <w:placeholder>
                  <w:docPart w:val="E542E9A9E69940F68B4FC60BFE45598C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31178D9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Páxinas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695379629"/>
                <w:placeholder>
                  <w:docPart w:val="E542E9A9E69940F68B4FC60BFE45598C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0560CA0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568388218"/>
                <w:placeholder>
                  <w:docPart w:val="F53F3625B0FC422BBF042CCDF8A6B945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02F3043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Factor de impacto no 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887262594"/>
                <w:placeholder>
                  <w:docPart w:val="AF957E1AA09C49E09C4DDAED6C104C86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="002003FC"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4906DFF6" w14:textId="77777777" w:rsidR="00254759" w:rsidRPr="00504247" w:rsidRDefault="00254759" w:rsidP="0025475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Categoría JCR ou outra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461653206"/>
                <w:placeholder>
                  <w:docPart w:val="4C99EA541E8145DBAF6E404C6F9033A9"/>
                </w:placeholder>
                <w:showingPlcHdr/>
              </w:sdtPr>
              <w:sdtEndPr/>
              <w:sdtContent>
                <w:r w:rsidRPr="00504247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7CAC419" w14:textId="6BC292DB" w:rsidR="00254759" w:rsidRPr="00504247" w:rsidRDefault="00254759" w:rsidP="0025475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Cuartil JCR </w:t>
            </w:r>
            <w:r w:rsidR="00F1029F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ou outro </w:t>
            </w:r>
            <w:r w:rsidRPr="00504247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no 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941268551"/>
                <w:placeholder>
                  <w:docPart w:val="F7E9AB5B97474EC689941862423EED1C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504247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0E5E23FB" w14:textId="620E51EA" w:rsidR="00254759" w:rsidRPr="00BA39A5" w:rsidRDefault="00254759" w:rsidP="00F1029F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2003FC" w:rsidRPr="00BA39A5" w14:paraId="47AE3B6C" w14:textId="77777777" w:rsidTr="00424976">
        <w:tc>
          <w:tcPr>
            <w:tcW w:w="592" w:type="dxa"/>
          </w:tcPr>
          <w:p w14:paraId="59586CB4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lastRenderedPageBreak/>
              <w:t>4.-</w:t>
            </w:r>
          </w:p>
        </w:tc>
        <w:tc>
          <w:tcPr>
            <w:tcW w:w="8055" w:type="dxa"/>
          </w:tcPr>
          <w:p w14:paraId="304F16B9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167984341"/>
                <w:placeholder>
                  <w:docPart w:val="D08A989819544D08998AD01518BF282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5278F2C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397088908"/>
                <w:placeholder>
                  <w:docPart w:val="D08A989819544D08998AD01518BF282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9AC6E44" w14:textId="77777777" w:rsidR="002003FC" w:rsidRPr="00BA39A5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Título do artigo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-2121143408"/>
                <w:placeholder>
                  <w:docPart w:val="49848424D71D4D46BA138244862F0E33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70EF408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465615669"/>
                <w:placeholder>
                  <w:docPart w:val="BCDB46CDE59D48B5BD9DF26C331F9FD6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3B49BC5" w14:textId="77777777" w:rsidR="002003FC" w:rsidRPr="00BA39A5" w:rsidRDefault="00420F73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452631211"/>
                <w:placeholder>
                  <w:docPart w:val="2D55330DA8DD4268A36DB7CDB4A69235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2C88545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Páxinas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984273424"/>
                <w:placeholder>
                  <w:docPart w:val="2D55330DA8DD4268A36DB7CDB4A69235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1AD8475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526936838"/>
                <w:placeholder>
                  <w:docPart w:val="7DA3EB90070E498BBA6DB58B67F235E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8BF2E8F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Factor de impacto no 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2057149481"/>
                <w:placeholder>
                  <w:docPart w:val="194BB2AB40EF43D795A34202B720B1A5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="002003FC"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7969E44F" w14:textId="309F4204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Categoría JCR </w:t>
            </w:r>
            <w:r w:rsidR="00DE5FB9">
              <w:rPr>
                <w:rFonts w:cs="Calibri"/>
                <w:b/>
                <w:bCs/>
                <w:sz w:val="20"/>
                <w:szCs w:val="20"/>
                <w:lang w:val="es-ES"/>
              </w:rPr>
              <w:t>ou outra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835909077"/>
                <w:placeholder>
                  <w:docPart w:val="FCAAE95AC8A4478EA23A1C89DBF60EC9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E68AC06" w14:textId="0198911B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Quartil do JCR </w:t>
            </w:r>
            <w:r w:rsidR="00F1029F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ou outro 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no 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23710569"/>
                <w:placeholder>
                  <w:docPart w:val="0BB3AAD979384AD69EC1EB0E0D38C46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409C4FCD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2003FC" w:rsidRPr="00BA39A5" w14:paraId="28E10298" w14:textId="77777777" w:rsidTr="00424976">
        <w:tc>
          <w:tcPr>
            <w:tcW w:w="592" w:type="dxa"/>
          </w:tcPr>
          <w:p w14:paraId="022A70CF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5.-</w:t>
            </w:r>
          </w:p>
        </w:tc>
        <w:tc>
          <w:tcPr>
            <w:tcW w:w="8055" w:type="dxa"/>
          </w:tcPr>
          <w:p w14:paraId="31366F1F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Revista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576558012"/>
                <w:placeholder>
                  <w:docPart w:val="954064DC01D44FBFAAC78EE91DC81DF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051BB67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328979319"/>
                <w:placeholder>
                  <w:docPart w:val="954064DC01D44FBFAAC78EE91DC81DF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A8F1F4F" w14:textId="77777777" w:rsidR="002003FC" w:rsidRPr="00BA39A5" w:rsidRDefault="00420F73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Título do artigo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-555243397"/>
                <w:placeholder>
                  <w:docPart w:val="50DFD9737FB34E0B884C48698C4BEDA2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FB0D8B7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945771427"/>
                <w:placeholder>
                  <w:docPart w:val="46807DD4C7F64A5E9D66187A904E25BD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E76B51A" w14:textId="77777777" w:rsidR="002003FC" w:rsidRPr="00BA39A5" w:rsidRDefault="00420F73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Volume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127702532"/>
                <w:placeholder>
                  <w:docPart w:val="3E7E29E4F11241A3BA7A9C64426B1D42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B0E915E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Páxinas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17683156"/>
                <w:placeholder>
                  <w:docPart w:val="3E7E29E4F11241A3BA7A9C64426B1D42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8EBA4B5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DOI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2072002910"/>
                <w:placeholder>
                  <w:docPart w:val="A17EABDF510B4432A1D61E316EA3613C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31A7A43" w14:textId="77777777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Factor de impacto no 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955862335"/>
                <w:placeholder>
                  <w:docPart w:val="7FDD0C7E57E7418AB700FA0BCC5DC936"/>
                </w:placeholder>
                <w:showingPlcHdr/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="002003FC"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69D13341" w14:textId="684B3C09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Categoría JCR </w:t>
            </w:r>
            <w:r w:rsidR="00DE5FB9">
              <w:rPr>
                <w:rFonts w:cs="Calibri"/>
                <w:b/>
                <w:bCs/>
                <w:sz w:val="20"/>
                <w:szCs w:val="20"/>
                <w:lang w:val="es-ES"/>
              </w:rPr>
              <w:t>ou outra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623063809"/>
                <w:placeholder>
                  <w:docPart w:val="45149FF256C84A4D84A0DD997432CA33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9A8396E" w14:textId="7D0361F9" w:rsidR="002003FC" w:rsidRPr="00BA39A5" w:rsidRDefault="004C040A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Cuartilo JCR </w:t>
            </w:r>
            <w:r w:rsidR="00F1029F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ou outro 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no ano de publicación</w:t>
            </w:r>
            <w:r w:rsidR="002003FC"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119652752"/>
                <w:placeholder>
                  <w:docPart w:val="D11AB55F2E4E4475897F38DBA19B6336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="002003FC"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Seleccione un elemento.</w:t>
                </w:r>
              </w:sdtContent>
            </w:sdt>
          </w:p>
          <w:p w14:paraId="65AFEB41" w14:textId="77777777" w:rsidR="002003FC" w:rsidRPr="00BA39A5" w:rsidRDefault="002003FC" w:rsidP="003D113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</w:tbl>
    <w:p w14:paraId="5B2D3CDC" w14:textId="5BDB84DA" w:rsidR="002003FC" w:rsidRPr="00DE5FB9" w:rsidRDefault="00DE5FB9" w:rsidP="00DE5FB9">
      <w:pPr>
        <w:pBdr>
          <w:bottom w:val="single" w:sz="4" w:space="1" w:color="auto"/>
        </w:pBdr>
        <w:spacing w:after="0" w:line="240" w:lineRule="auto"/>
        <w:contextualSpacing/>
        <w:jc w:val="both"/>
        <w:rPr>
          <w:lang w:val="es-ES"/>
        </w:rPr>
      </w:pPr>
      <w:r w:rsidRPr="00DE5FB9">
        <w:rPr>
          <w:lang w:val="es-ES"/>
        </w:rPr>
        <w:t>Libros e capítulos de libro</w:t>
      </w:r>
    </w:p>
    <w:p w14:paraId="047F1509" w14:textId="1A56B28B" w:rsidR="009A6A35" w:rsidRPr="00BA39A5" w:rsidRDefault="009A6A35" w:rsidP="002003FC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8055"/>
      </w:tblGrid>
      <w:tr w:rsidR="00DE5FB9" w:rsidRPr="00BA39A5" w14:paraId="6DB47745" w14:textId="77777777" w:rsidTr="00DE5FB9">
        <w:tc>
          <w:tcPr>
            <w:tcW w:w="592" w:type="dxa"/>
          </w:tcPr>
          <w:p w14:paraId="361D7FC9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8055" w:type="dxa"/>
          </w:tcPr>
          <w:p w14:paraId="24BC0A2D" w14:textId="408AFE04" w:rsidR="00DE5FB9" w:rsidRPr="00BA39A5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Libro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544368984"/>
                <w:placeholder>
                  <w:docPart w:val="36A9B6C1002E4CC9946568A43B4BC35E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CDF371D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016078400"/>
                <w:placeholder>
                  <w:docPart w:val="36A9B6C1002E4CC9946568A43B4BC35E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A523A69" w14:textId="2CF1BD3B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Título do </w:t>
            </w: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capítulo (se procede)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961086523"/>
                <w:placeholder>
                  <w:docPart w:val="49E34AB48294435CA0877A491778E86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F97B70B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970275663"/>
                <w:placeholder>
                  <w:docPart w:val="4DE392D2A5BE4929A1F236CA9D68BFA7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139A1C2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Páxina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2115620396"/>
                <w:placeholder>
                  <w:docPart w:val="1A872A16FE104D4DA8BD80136FA2DF4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AFF5C47" w14:textId="789CBE90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ISBN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525791886"/>
                <w:placeholder>
                  <w:docPart w:val="FF3400324E2D4EFABCF26FD61AFC2F2B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183F099" w14:textId="31819381" w:rsidR="00DE5FB9" w:rsidRPr="00BA39A5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Editorial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300354588"/>
                <w:placeholder>
                  <w:docPart w:val="50B82F157F624A248FE2D8AAC248586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27867EA0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DE5FB9" w:rsidRPr="00BA39A5" w14:paraId="490D37E3" w14:textId="77777777" w:rsidTr="00DE5FB9">
        <w:tc>
          <w:tcPr>
            <w:tcW w:w="592" w:type="dxa"/>
          </w:tcPr>
          <w:p w14:paraId="3D598FC7" w14:textId="4838B60B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2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45B1D3D1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Libro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910896191"/>
                <w:placeholder>
                  <w:docPart w:val="081B9C3A89C6413A89BF6098F95CFAF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217DB9B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448768122"/>
                <w:placeholder>
                  <w:docPart w:val="081B9C3A89C6413A89BF6098F95CFAF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850AB9D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Título do </w:t>
            </w: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capítulo (se procede)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-1705247544"/>
                <w:placeholder>
                  <w:docPart w:val="9AF6B30DA31346DAB0DC8B9279F08DF2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9D48BDD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03699183"/>
                <w:placeholder>
                  <w:docPart w:val="9EA131A4718D4010A1C44698D9683B06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A06716D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Páxina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6890317"/>
                <w:placeholder>
                  <w:docPart w:val="B42157B15EC44A9DB558D063FE0163F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43A6220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ISBN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298331643"/>
                <w:placeholder>
                  <w:docPart w:val="B772682E1AA242BF8085D9CEDC190C5B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9808A4F" w14:textId="77777777" w:rsid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Editorial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717203147"/>
                <w:placeholder>
                  <w:docPart w:val="3E9C69DBB5094585A35C59F6D4A6408C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2FED98D7" w14:textId="083D7A11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E5FB9" w:rsidRPr="00BA39A5" w14:paraId="431C3802" w14:textId="77777777" w:rsidTr="00DE5FB9">
        <w:tc>
          <w:tcPr>
            <w:tcW w:w="592" w:type="dxa"/>
          </w:tcPr>
          <w:p w14:paraId="2987E5CF" w14:textId="17647168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lastRenderedPageBreak/>
              <w:t>3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556B7A3F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Libro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576871242"/>
                <w:placeholder>
                  <w:docPart w:val="A5BF42AEDF1B433AB23A6F3B4247E1F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73D9336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2056659959"/>
                <w:placeholder>
                  <w:docPart w:val="A5BF42AEDF1B433AB23A6F3B4247E1F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0454DAB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Título do </w:t>
            </w: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capítulo (se procede)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84732912"/>
                <w:placeholder>
                  <w:docPart w:val="4CA531ED835544A0A2027DB015AB6747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DC164CC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751589883"/>
                <w:placeholder>
                  <w:docPart w:val="485083C9B455482B8CC59F37440EE77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F44D17C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Páxina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799642155"/>
                <w:placeholder>
                  <w:docPart w:val="3A163109ED9F41D69FBD82812E004BB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E2540C2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ISBN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986449437"/>
                <w:placeholder>
                  <w:docPart w:val="148159BF235A4154AE38AAFB8E89F193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EF3AAB6" w14:textId="77777777" w:rsid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Editorial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892498180"/>
                <w:placeholder>
                  <w:docPart w:val="B68C85A840D9457AAEDB38D5FE27A1C3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5D87F058" w14:textId="1346D204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E5FB9" w:rsidRPr="00BA39A5" w14:paraId="53C7B09C" w14:textId="77777777" w:rsidTr="00DE5FB9">
        <w:tc>
          <w:tcPr>
            <w:tcW w:w="592" w:type="dxa"/>
          </w:tcPr>
          <w:p w14:paraId="08490569" w14:textId="4C0F82CC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4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4E4E8A4C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Libro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35345312"/>
                <w:placeholder>
                  <w:docPart w:val="34A6F38D989E48F0BCAEF0FC6665BE0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61C5A34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2101472238"/>
                <w:placeholder>
                  <w:docPart w:val="34A6F38D989E48F0BCAEF0FC6665BE0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8BD5980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Título do </w:t>
            </w: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capítulo (se procede)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811295904"/>
                <w:placeholder>
                  <w:docPart w:val="0EC8A59B61E14044AD5BF6CE683B7B45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31F70D3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1389019140"/>
                <w:placeholder>
                  <w:docPart w:val="2F3D16E939884561927188CDBBBA76F6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83802BA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Páxina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5816623"/>
                <w:placeholder>
                  <w:docPart w:val="E6A09B2EC3F44A1DA337D58139B6C949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7CD7CA0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ISBN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029831236"/>
                <w:placeholder>
                  <w:docPart w:val="026C1CD2E1DD434DB888D886FCE0633C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3B2F6E0" w14:textId="77777777" w:rsid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Editorial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654409430"/>
                <w:placeholder>
                  <w:docPart w:val="0B431D61804345BC9C5ED957BF1A036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  <w:p w14:paraId="74614CAE" w14:textId="04E8D7FF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E5FB9" w:rsidRPr="00BA39A5" w14:paraId="01ECF45C" w14:textId="77777777" w:rsidTr="00DE5FB9">
        <w:tc>
          <w:tcPr>
            <w:tcW w:w="592" w:type="dxa"/>
          </w:tcPr>
          <w:p w14:paraId="45CFCCE9" w14:textId="39A72683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5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455981C7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Libro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-763602256"/>
                <w:placeholder>
                  <w:docPart w:val="3B90DD332A6746ED82208A4D10FAAB18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5D478A7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utore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2076691991"/>
                <w:placeholder>
                  <w:docPart w:val="3B90DD332A6746ED82208A4D10FAAB18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3254B7A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Título do </w:t>
            </w: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capítulo (se procede)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b/>
                  <w:bCs/>
                  <w:sz w:val="20"/>
                  <w:szCs w:val="20"/>
                  <w:lang w:val="es-ES"/>
                </w:rPr>
                <w:id w:val="-1274556863"/>
                <w:placeholder>
                  <w:docPart w:val="C53B616F3A604CE3A5AC8A56F9D1547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8CD52A0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Ano de publicación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147175583"/>
                <w:placeholder>
                  <w:docPart w:val="D830CC09CAFF48CAA45FFF6B755F9BA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7E78CA9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Páxinas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309525972"/>
                <w:placeholder>
                  <w:docPart w:val="3E73E06C9EC2418A95FB271C74AC060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90BDC47" w14:textId="77777777" w:rsidR="00DE5FB9" w:rsidRPr="00BA39A5" w:rsidRDefault="00DE5FB9" w:rsidP="00DE5FB9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ISBN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631527342"/>
                <w:placeholder>
                  <w:docPart w:val="7C03EB77D564411F86BAF87E825EB0E9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FF4EB1F" w14:textId="2E1025DF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Editorial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rFonts w:cs="Calibri"/>
                  <w:sz w:val="20"/>
                  <w:szCs w:val="20"/>
                  <w:lang w:val="es-ES"/>
                </w:rPr>
                <w:id w:val="228042286"/>
                <w:placeholder>
                  <w:docPart w:val="3D6464BF829646CBB756790B30221DC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rFonts w:cs="Calibri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  <w:r w:rsidRPr="00BA39A5">
              <w:rPr>
                <w:rFonts w:cs="Calibri"/>
                <w:sz w:val="20"/>
                <w:szCs w:val="20"/>
                <w:lang w:val="es-ES"/>
              </w:rPr>
              <w:t xml:space="preserve"> </w:t>
            </w:r>
          </w:p>
        </w:tc>
      </w:tr>
    </w:tbl>
    <w:p w14:paraId="0B0C41C9" w14:textId="704473D7" w:rsidR="009A6A35" w:rsidRPr="00BA39A5" w:rsidRDefault="009A6A35" w:rsidP="002003FC">
      <w:pPr>
        <w:spacing w:after="0" w:line="240" w:lineRule="auto"/>
        <w:contextualSpacing/>
        <w:jc w:val="both"/>
        <w:rPr>
          <w:lang w:val="es-ES"/>
        </w:rPr>
      </w:pPr>
    </w:p>
    <w:p w14:paraId="367B79B7" w14:textId="60D67B61" w:rsidR="00DE5FB9" w:rsidRPr="00DE5FB9" w:rsidRDefault="00DE5FB9" w:rsidP="00DE5FB9">
      <w:pPr>
        <w:pBdr>
          <w:bottom w:val="single" w:sz="4" w:space="1" w:color="auto"/>
        </w:pBdr>
        <w:spacing w:after="0" w:line="240" w:lineRule="auto"/>
        <w:contextualSpacing/>
        <w:jc w:val="both"/>
        <w:rPr>
          <w:lang w:val="es-ES"/>
        </w:rPr>
      </w:pPr>
      <w:r>
        <w:rPr>
          <w:lang w:val="es-ES"/>
        </w:rPr>
        <w:t>Patentes</w:t>
      </w:r>
    </w:p>
    <w:p w14:paraId="2D570F95" w14:textId="77777777" w:rsidR="00BA39A5" w:rsidRPr="00BA39A5" w:rsidRDefault="00BA39A5" w:rsidP="009A6A35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8055"/>
      </w:tblGrid>
      <w:tr w:rsidR="00DE5FB9" w:rsidRPr="00BA39A5" w14:paraId="19566FB4" w14:textId="77777777" w:rsidTr="002F50F8">
        <w:tc>
          <w:tcPr>
            <w:tcW w:w="592" w:type="dxa"/>
          </w:tcPr>
          <w:p w14:paraId="51B62A9A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8055" w:type="dxa"/>
          </w:tcPr>
          <w:p w14:paraId="28279CB2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Número de patente: </w:t>
            </w:r>
            <w:sdt>
              <w:sdtPr>
                <w:rPr>
                  <w:sz w:val="20"/>
                  <w:szCs w:val="20"/>
                  <w:lang w:val="es-ES"/>
                </w:rPr>
                <w:id w:val="-1071109633"/>
                <w:placeholder>
                  <w:docPart w:val="90D3C8940C81470EB23E00CFF56781FE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12B319B4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 de concesión: </w:t>
            </w:r>
            <w:sdt>
              <w:sdtPr>
                <w:rPr>
                  <w:sz w:val="20"/>
                  <w:szCs w:val="20"/>
                  <w:lang w:val="es-ES"/>
                </w:rPr>
                <w:id w:val="2114313952"/>
                <w:placeholder>
                  <w:docPart w:val="90D3C8940C81470EB23E00CFF56781FE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BEDDB57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Titular: </w:t>
            </w:r>
            <w:sdt>
              <w:sdtPr>
                <w:rPr>
                  <w:sz w:val="20"/>
                  <w:szCs w:val="20"/>
                  <w:lang w:val="es-ES"/>
                </w:rPr>
                <w:id w:val="-1480002695"/>
                <w:placeholder>
                  <w:docPart w:val="90D3C8940C81470EB23E00CFF56781FE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F048759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Entidade operativa: </w:t>
            </w:r>
            <w:sdt>
              <w:sdtPr>
                <w:rPr>
                  <w:sz w:val="20"/>
                  <w:szCs w:val="20"/>
                  <w:lang w:val="es-ES"/>
                </w:rPr>
                <w:id w:val="-909615860"/>
                <w:placeholder>
                  <w:docPart w:val="90D3C8940C81470EB23E00CFF56781FE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BC94D28" w14:textId="77777777" w:rsidR="00DE5FB9" w:rsidRPr="00BA39A5" w:rsidRDefault="00DE5FB9" w:rsidP="00DE5FB9">
            <w:pPr>
              <w:spacing w:after="0" w:line="240" w:lineRule="auto"/>
              <w:contextualSpacing/>
              <w:rPr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País da concesión ou territorio: </w:t>
            </w:r>
            <w:sdt>
              <w:sdtPr>
                <w:rPr>
                  <w:sz w:val="20"/>
                  <w:szCs w:val="20"/>
                  <w:lang w:val="es-ES"/>
                </w:rPr>
                <w:id w:val="-618605602"/>
                <w:placeholder>
                  <w:docPart w:val="90D3C8940C81470EB23E00CFF56781FE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BB4275A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DE5FB9" w:rsidRPr="00BA39A5" w14:paraId="213B8B5A" w14:textId="77777777" w:rsidTr="002F50F8">
        <w:tc>
          <w:tcPr>
            <w:tcW w:w="592" w:type="dxa"/>
          </w:tcPr>
          <w:p w14:paraId="24081539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2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71057A5A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Número de patente: </w:t>
            </w:r>
            <w:sdt>
              <w:sdtPr>
                <w:rPr>
                  <w:sz w:val="20"/>
                  <w:szCs w:val="20"/>
                  <w:lang w:val="es-ES"/>
                </w:rPr>
                <w:id w:val="1856845599"/>
                <w:placeholder>
                  <w:docPart w:val="698E797F2341401A859F667594A4560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toca aquí para introducir texto.</w:t>
                </w:r>
              </w:sdtContent>
            </w:sdt>
          </w:p>
          <w:p w14:paraId="7A33CF6B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 de concesión: </w:t>
            </w:r>
            <w:sdt>
              <w:sdtPr>
                <w:rPr>
                  <w:sz w:val="20"/>
                  <w:szCs w:val="20"/>
                  <w:lang w:val="es-ES"/>
                </w:rPr>
                <w:id w:val="-48236074"/>
                <w:placeholder>
                  <w:docPart w:val="698E797F2341401A859F667594A4560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0A93E79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Entidade titular: </w:t>
            </w:r>
            <w:sdt>
              <w:sdtPr>
                <w:rPr>
                  <w:sz w:val="20"/>
                  <w:szCs w:val="20"/>
                  <w:lang w:val="es-ES"/>
                </w:rPr>
                <w:id w:val="-325903069"/>
                <w:placeholder>
                  <w:docPart w:val="698E797F2341401A859F667594A4560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7CE7282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Entidade operativa: </w:t>
            </w:r>
            <w:sdt>
              <w:sdtPr>
                <w:rPr>
                  <w:sz w:val="20"/>
                  <w:szCs w:val="20"/>
                  <w:lang w:val="es-ES"/>
                </w:rPr>
                <w:id w:val="405114163"/>
                <w:placeholder>
                  <w:docPart w:val="698E797F2341401A859F667594A4560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60BDB29" w14:textId="77777777" w:rsidR="00DE5FB9" w:rsidRPr="00BA39A5" w:rsidRDefault="00DE5FB9" w:rsidP="00DE5FB9">
            <w:pPr>
              <w:spacing w:after="0" w:line="240" w:lineRule="auto"/>
              <w:contextualSpacing/>
              <w:rPr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País da concesión ou territorio: </w:t>
            </w:r>
            <w:sdt>
              <w:sdtPr>
                <w:rPr>
                  <w:sz w:val="20"/>
                  <w:szCs w:val="20"/>
                  <w:lang w:val="es-ES"/>
                </w:rPr>
                <w:id w:val="1058435345"/>
                <w:placeholder>
                  <w:docPart w:val="698E797F2341401A859F667594A4560F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C95932A" w14:textId="77777777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E5FB9" w:rsidRPr="00BA39A5" w14:paraId="09E20208" w14:textId="77777777" w:rsidTr="002F50F8">
        <w:tc>
          <w:tcPr>
            <w:tcW w:w="592" w:type="dxa"/>
          </w:tcPr>
          <w:p w14:paraId="045DAE0D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3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12123592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Número de patente: </w:t>
            </w:r>
            <w:sdt>
              <w:sdtPr>
                <w:rPr>
                  <w:sz w:val="20"/>
                  <w:szCs w:val="20"/>
                  <w:lang w:val="es-ES"/>
                </w:rPr>
                <w:id w:val="918286361"/>
                <w:placeholder>
                  <w:docPart w:val="196AAD37799A4CFCB84A52FAF4DB172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toca aquí para introducir texto.</w:t>
                </w:r>
              </w:sdtContent>
            </w:sdt>
          </w:p>
          <w:p w14:paraId="5F9DCDB8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 de concesión: </w:t>
            </w:r>
            <w:sdt>
              <w:sdtPr>
                <w:rPr>
                  <w:sz w:val="20"/>
                  <w:szCs w:val="20"/>
                  <w:lang w:val="es-ES"/>
                </w:rPr>
                <w:id w:val="1425686634"/>
                <w:placeholder>
                  <w:docPart w:val="196AAD37799A4CFCB84A52FAF4DB172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3EA0813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Entidade titular: </w:t>
            </w:r>
            <w:sdt>
              <w:sdtPr>
                <w:rPr>
                  <w:sz w:val="20"/>
                  <w:szCs w:val="20"/>
                  <w:lang w:val="es-ES"/>
                </w:rPr>
                <w:id w:val="2115090421"/>
                <w:placeholder>
                  <w:docPart w:val="196AAD37799A4CFCB84A52FAF4DB172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444A0E4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Entidade operativa: </w:t>
            </w:r>
            <w:sdt>
              <w:sdtPr>
                <w:rPr>
                  <w:sz w:val="20"/>
                  <w:szCs w:val="20"/>
                  <w:lang w:val="es-ES"/>
                </w:rPr>
                <w:id w:val="-2058311891"/>
                <w:placeholder>
                  <w:docPart w:val="196AAD37799A4CFCB84A52FAF4DB172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7DCF217" w14:textId="77777777" w:rsidR="00DE5FB9" w:rsidRPr="00BA39A5" w:rsidRDefault="00DE5FB9" w:rsidP="00DE5FB9">
            <w:pPr>
              <w:spacing w:after="0" w:line="240" w:lineRule="auto"/>
              <w:contextualSpacing/>
              <w:rPr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País de concesión ou territorio: </w:t>
            </w:r>
            <w:sdt>
              <w:sdtPr>
                <w:rPr>
                  <w:sz w:val="20"/>
                  <w:szCs w:val="20"/>
                  <w:lang w:val="es-ES"/>
                </w:rPr>
                <w:id w:val="-890418889"/>
                <w:placeholder>
                  <w:docPart w:val="196AAD37799A4CFCB84A52FAF4DB1720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59D9822" w14:textId="15FB1558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sz w:val="20"/>
                <w:szCs w:val="20"/>
                <w:lang w:val="es-ES"/>
              </w:rPr>
              <w:t xml:space="preserve">4.- </w:t>
            </w:r>
          </w:p>
        </w:tc>
      </w:tr>
      <w:tr w:rsidR="00DE5FB9" w:rsidRPr="00BA39A5" w14:paraId="1908C0A5" w14:textId="77777777" w:rsidTr="002F50F8">
        <w:tc>
          <w:tcPr>
            <w:tcW w:w="592" w:type="dxa"/>
          </w:tcPr>
          <w:p w14:paraId="3E74B0CB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4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1DA68B72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Número de patente: </w:t>
            </w:r>
            <w:sdt>
              <w:sdtPr>
                <w:rPr>
                  <w:sz w:val="20"/>
                  <w:szCs w:val="20"/>
                  <w:lang w:val="es-ES"/>
                </w:rPr>
                <w:id w:val="-544299484"/>
                <w:placeholder>
                  <w:docPart w:val="03520585269044C0910F5947B6F5604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1940642E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 de concesión: </w:t>
            </w:r>
            <w:sdt>
              <w:sdtPr>
                <w:rPr>
                  <w:sz w:val="20"/>
                  <w:szCs w:val="20"/>
                  <w:lang w:val="es-ES"/>
                </w:rPr>
                <w:id w:val="82272361"/>
                <w:placeholder>
                  <w:docPart w:val="03520585269044C0910F5947B6F5604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64FE6AE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Titular: </w:t>
            </w:r>
            <w:sdt>
              <w:sdtPr>
                <w:rPr>
                  <w:sz w:val="20"/>
                  <w:szCs w:val="20"/>
                  <w:lang w:val="es-ES"/>
                </w:rPr>
                <w:id w:val="30087817"/>
                <w:placeholder>
                  <w:docPart w:val="03520585269044C0910F5947B6F5604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251789D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Entidade operativa: </w:t>
            </w:r>
            <w:sdt>
              <w:sdtPr>
                <w:rPr>
                  <w:sz w:val="20"/>
                  <w:szCs w:val="20"/>
                  <w:lang w:val="es-ES"/>
                </w:rPr>
                <w:id w:val="1025059012"/>
                <w:placeholder>
                  <w:docPart w:val="03520585269044C0910F5947B6F5604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A8D07A3" w14:textId="77777777" w:rsidR="00DE5FB9" w:rsidRPr="00BA39A5" w:rsidRDefault="00DE5FB9" w:rsidP="00DE5FB9">
            <w:pPr>
              <w:spacing w:after="0" w:line="240" w:lineRule="auto"/>
              <w:contextualSpacing/>
              <w:rPr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País da concesión ou territorio: </w:t>
            </w:r>
            <w:sdt>
              <w:sdtPr>
                <w:rPr>
                  <w:sz w:val="20"/>
                  <w:szCs w:val="20"/>
                  <w:lang w:val="es-ES"/>
                </w:rPr>
                <w:id w:val="729352686"/>
                <w:placeholder>
                  <w:docPart w:val="03520585269044C0910F5947B6F56041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440E7C9" w14:textId="77777777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E5FB9" w:rsidRPr="00BA39A5" w14:paraId="3E308C3E" w14:textId="77777777" w:rsidTr="002F50F8">
        <w:tc>
          <w:tcPr>
            <w:tcW w:w="592" w:type="dxa"/>
          </w:tcPr>
          <w:p w14:paraId="7FD33D60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5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357563DD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Número de patente: </w:t>
            </w:r>
            <w:sdt>
              <w:sdtPr>
                <w:rPr>
                  <w:sz w:val="20"/>
                  <w:szCs w:val="20"/>
                  <w:lang w:val="es-ES"/>
                </w:rPr>
                <w:id w:val="-617760875"/>
                <w:placeholder>
                  <w:docPart w:val="6EAC29701672464391114919AB1B800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7384EC46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lastRenderedPageBreak/>
              <w:t xml:space="preserve">Data de concesión: </w:t>
            </w:r>
            <w:sdt>
              <w:sdtPr>
                <w:rPr>
                  <w:sz w:val="20"/>
                  <w:szCs w:val="20"/>
                  <w:lang w:val="es-ES"/>
                </w:rPr>
                <w:id w:val="1078797298"/>
                <w:placeholder>
                  <w:docPart w:val="6EAC29701672464391114919AB1B800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D693536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Entidade titular: </w:t>
            </w:r>
            <w:sdt>
              <w:sdtPr>
                <w:rPr>
                  <w:sz w:val="20"/>
                  <w:szCs w:val="20"/>
                  <w:lang w:val="es-ES"/>
                </w:rPr>
                <w:id w:val="1215320383"/>
                <w:placeholder>
                  <w:docPart w:val="6EAC29701672464391114919AB1B800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82B3527" w14:textId="77777777" w:rsidR="00DE5FB9" w:rsidRPr="00BA39A5" w:rsidRDefault="00DE5FB9" w:rsidP="00DE5FB9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Entidade operativa: </w:t>
            </w:r>
            <w:sdt>
              <w:sdtPr>
                <w:rPr>
                  <w:sz w:val="20"/>
                  <w:szCs w:val="20"/>
                  <w:lang w:val="es-ES"/>
                </w:rPr>
                <w:id w:val="1138294262"/>
                <w:placeholder>
                  <w:docPart w:val="6EAC29701672464391114919AB1B800F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CA2FF86" w14:textId="77777777" w:rsidR="00DE5FB9" w:rsidRPr="00BA39A5" w:rsidRDefault="00DE5FB9" w:rsidP="00DE5FB9">
            <w:pPr>
              <w:spacing w:after="0" w:line="240" w:lineRule="auto"/>
              <w:contextualSpacing/>
              <w:rPr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País da concesión ou territorio: </w:t>
            </w:r>
            <w:sdt>
              <w:sdtPr>
                <w:rPr>
                  <w:sz w:val="20"/>
                  <w:szCs w:val="20"/>
                  <w:lang w:val="es-ES"/>
                </w:rPr>
                <w:id w:val="1053822518"/>
                <w:placeholder>
                  <w:docPart w:val="6EAC29701672464391114919AB1B800F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9AA8803" w14:textId="57C64D7A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</w:tbl>
    <w:p w14:paraId="32A09CE6" w14:textId="5EF4A9E1" w:rsidR="009A6A35" w:rsidRPr="00733AFB" w:rsidRDefault="00DE5FB9" w:rsidP="00733AFB">
      <w:pPr>
        <w:pBdr>
          <w:bottom w:val="single" w:sz="4" w:space="1" w:color="auto"/>
        </w:pBdr>
        <w:spacing w:after="0" w:line="240" w:lineRule="auto"/>
        <w:contextualSpacing/>
        <w:jc w:val="both"/>
        <w:rPr>
          <w:lang w:val="es-ES"/>
        </w:rPr>
      </w:pPr>
      <w:r w:rsidRPr="00733AFB">
        <w:rPr>
          <w:lang w:val="es-ES"/>
        </w:rPr>
        <w:lastRenderedPageBreak/>
        <w:t>Proxectos arquitectónicos e/ou de planificación urbana únicos</w:t>
      </w:r>
    </w:p>
    <w:p w14:paraId="39313682" w14:textId="3004FE62" w:rsidR="009A6A35" w:rsidRPr="00BA39A5" w:rsidRDefault="009A6A35" w:rsidP="002003FC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8055"/>
      </w:tblGrid>
      <w:tr w:rsidR="00DE5FB9" w:rsidRPr="00BA39A5" w14:paraId="1E18AE5D" w14:textId="77777777" w:rsidTr="002F50F8">
        <w:tc>
          <w:tcPr>
            <w:tcW w:w="592" w:type="dxa"/>
          </w:tcPr>
          <w:p w14:paraId="0C623913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8055" w:type="dxa"/>
          </w:tcPr>
          <w:p w14:paraId="2F3436D1" w14:textId="030B4113" w:rsidR="00DE5FB9" w:rsidRPr="00BA39A5" w:rsidRDefault="00DE5FB9" w:rsidP="002F50F8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Nome do proxecto/Localiza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351928692"/>
                <w:placeholder>
                  <w:docPart w:val="362E18AD730046F8BF7C586F211BCB9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0127AA26" w14:textId="3C238251" w:rsidR="00DE5FB9" w:rsidRPr="00BA39A5" w:rsidRDefault="00DE5FB9" w:rsidP="002F50F8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 xml:space="preserve">Proxecto e 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 de </w:t>
            </w:r>
            <w:r>
              <w:rPr>
                <w:b/>
                <w:bCs/>
                <w:sz w:val="20"/>
                <w:szCs w:val="20"/>
                <w:lang w:val="es-ES"/>
              </w:rPr>
              <w:t>remat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289863095"/>
                <w:placeholder>
                  <w:docPart w:val="362E18AD730046F8BF7C586F211BCB9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9B72C73" w14:textId="3FCB8028" w:rsidR="00DE5FB9" w:rsidRPr="00BA39A5" w:rsidRDefault="00DE5FB9" w:rsidP="002F50F8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Autore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404914310"/>
                <w:placeholder>
                  <w:docPart w:val="362E18AD730046F8BF7C586F211BCB9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3311DE8" w14:textId="6F38A2DB" w:rsidR="00DE5FB9" w:rsidRPr="00BA39A5" w:rsidRDefault="00DE5FB9" w:rsidP="002F50F8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remio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737705503"/>
                <w:placeholder>
                  <w:docPart w:val="362E18AD730046F8BF7C586F211BCB9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AED5023" w14:textId="77777777" w:rsidR="00DE5FB9" w:rsidRPr="00BA39A5" w:rsidRDefault="00DE5FB9" w:rsidP="00DE5FB9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ublicación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991284116"/>
                <w:placeholder>
                  <w:docPart w:val="68CC0FBC51334AA2B38FD6FA1D5D5C04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E552252" w14:textId="25227574" w:rsidR="00DE5FB9" w:rsidRPr="00BA39A5" w:rsidRDefault="00DE5FB9" w:rsidP="002F50F8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Outros indicadores de calidad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60870983"/>
                <w:placeholder>
                  <w:docPart w:val="362E18AD730046F8BF7C586F211BCB9A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312AA36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DE5FB9" w:rsidRPr="00BA39A5" w14:paraId="4AB61B0B" w14:textId="77777777" w:rsidTr="002F50F8">
        <w:tc>
          <w:tcPr>
            <w:tcW w:w="592" w:type="dxa"/>
          </w:tcPr>
          <w:p w14:paraId="33E5E9F9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2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6A683481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Nome do proxecto/Localiza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972515968"/>
                <w:placeholder>
                  <w:docPart w:val="410A0ED7FB814F9E921C8053D6817FF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3AB31C25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 xml:space="preserve">Proxecto e 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 de </w:t>
            </w:r>
            <w:r>
              <w:rPr>
                <w:b/>
                <w:bCs/>
                <w:sz w:val="20"/>
                <w:szCs w:val="20"/>
                <w:lang w:val="es-ES"/>
              </w:rPr>
              <w:t>finaliza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314171920"/>
                <w:placeholder>
                  <w:docPart w:val="410A0ED7FB814F9E921C8053D6817FF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44B84C5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Autore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948810066"/>
                <w:placeholder>
                  <w:docPart w:val="410A0ED7FB814F9E921C8053D6817FF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0313E6D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remio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588110707"/>
                <w:placeholder>
                  <w:docPart w:val="410A0ED7FB814F9E921C8053D6817FF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C34B2AA" w14:textId="77777777" w:rsidR="00C455B2" w:rsidRPr="00BA39A5" w:rsidRDefault="00C455B2" w:rsidP="00C455B2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ublicación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843917558"/>
                <w:placeholder>
                  <w:docPart w:val="4AA349958D2F465E8A91A142756C9990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CB70024" w14:textId="77777777" w:rsidR="00C455B2" w:rsidRPr="00BA39A5" w:rsidRDefault="00C455B2" w:rsidP="00C455B2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Outros indicadores de calidad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780102856"/>
                <w:placeholder>
                  <w:docPart w:val="410A0ED7FB814F9E921C8053D6817FFD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8AE1DB2" w14:textId="77777777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E5FB9" w:rsidRPr="00BA39A5" w14:paraId="711965AC" w14:textId="77777777" w:rsidTr="002F50F8">
        <w:tc>
          <w:tcPr>
            <w:tcW w:w="592" w:type="dxa"/>
          </w:tcPr>
          <w:p w14:paraId="473845B2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3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4626E316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Nome do proxecto/Localiza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774088307"/>
                <w:placeholder>
                  <w:docPart w:val="52EFA0BCD8B24B498FE4AC6EEB7A9CF8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5CE2A3CC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 xml:space="preserve">Proxecto e 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 de </w:t>
            </w:r>
            <w:r>
              <w:rPr>
                <w:b/>
                <w:bCs/>
                <w:sz w:val="20"/>
                <w:szCs w:val="20"/>
                <w:lang w:val="es-ES"/>
              </w:rPr>
              <w:t>finaliza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2096705303"/>
                <w:placeholder>
                  <w:docPart w:val="52EFA0BCD8B24B498FE4AC6EEB7A9CF8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DB2BD05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Autore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318957303"/>
                <w:placeholder>
                  <w:docPart w:val="52EFA0BCD8B24B498FE4AC6EEB7A9CF8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D0A68F1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remio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421169686"/>
                <w:placeholder>
                  <w:docPart w:val="52EFA0BCD8B24B498FE4AC6EEB7A9CF8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368D6C5" w14:textId="77777777" w:rsidR="00C455B2" w:rsidRPr="00BA39A5" w:rsidRDefault="00C455B2" w:rsidP="00C455B2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ublicación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544667128"/>
                <w:placeholder>
                  <w:docPart w:val="3B5C0E57ACAD4C64A25B2DE7E7E12BBF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80408A7" w14:textId="77777777" w:rsidR="00C455B2" w:rsidRPr="00BA39A5" w:rsidRDefault="00C455B2" w:rsidP="00C455B2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Outros indicadores de calidad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264448326"/>
                <w:placeholder>
                  <w:docPart w:val="52EFA0BCD8B24B498FE4AC6EEB7A9CF8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D6A4657" w14:textId="77777777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E5FB9" w:rsidRPr="00BA39A5" w14:paraId="4AD63A84" w14:textId="77777777" w:rsidTr="002F50F8">
        <w:tc>
          <w:tcPr>
            <w:tcW w:w="592" w:type="dxa"/>
          </w:tcPr>
          <w:p w14:paraId="765E713D" w14:textId="77777777" w:rsidR="00DE5FB9" w:rsidRPr="00BA39A5" w:rsidRDefault="00DE5FB9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4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0162AF58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Nome do proxecto/Localiza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283967628"/>
                <w:placeholder>
                  <w:docPart w:val="BC202298D6424305ADFF66D148E92A3C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41ED73BF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 xml:space="preserve">Proxecto e 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 de </w:t>
            </w:r>
            <w:r>
              <w:rPr>
                <w:b/>
                <w:bCs/>
                <w:sz w:val="20"/>
                <w:szCs w:val="20"/>
                <w:lang w:val="es-ES"/>
              </w:rPr>
              <w:t>finaliza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883671617"/>
                <w:placeholder>
                  <w:docPart w:val="BC202298D6424305ADFF66D148E92A3C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D7E49BE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Autore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307084362"/>
                <w:placeholder>
                  <w:docPart w:val="BC202298D6424305ADFF66D148E92A3C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0DFDDC9" w14:textId="77777777" w:rsidR="00C455B2" w:rsidRPr="00BA39A5" w:rsidRDefault="00C455B2" w:rsidP="00C455B2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remio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284893263"/>
                <w:placeholder>
                  <w:docPart w:val="BC202298D6424305ADFF66D148E92A3C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74C20BE" w14:textId="77777777" w:rsidR="00C455B2" w:rsidRPr="00BA39A5" w:rsidRDefault="00C455B2" w:rsidP="00C455B2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ublicación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252053624"/>
                <w:placeholder>
                  <w:docPart w:val="711D221499BA42CEABFFF4A51198177B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E90DFC2" w14:textId="77777777" w:rsidR="00C455B2" w:rsidRPr="00BA39A5" w:rsidRDefault="00C455B2" w:rsidP="00C455B2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Outros indicadores de calidad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995251924"/>
                <w:placeholder>
                  <w:docPart w:val="BC202298D6424305ADFF66D148E92A3C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0CA456C" w14:textId="77777777" w:rsidR="00DE5FB9" w:rsidRPr="00DE5FB9" w:rsidRDefault="00DE5FB9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</w:tbl>
    <w:p w14:paraId="34C18E17" w14:textId="42371814" w:rsidR="00D87430" w:rsidRPr="00733AFB" w:rsidRDefault="00D87430" w:rsidP="00733AFB">
      <w:pPr>
        <w:pBdr>
          <w:bottom w:val="single" w:sz="4" w:space="1" w:color="auto"/>
        </w:pBdr>
        <w:spacing w:after="0" w:line="240" w:lineRule="auto"/>
        <w:contextualSpacing/>
        <w:jc w:val="both"/>
        <w:rPr>
          <w:lang w:val="es-ES"/>
        </w:rPr>
      </w:pPr>
      <w:r w:rsidRPr="00733AFB">
        <w:rPr>
          <w:lang w:val="es-ES"/>
        </w:rPr>
        <w:t>Comisario da exposición</w:t>
      </w:r>
    </w:p>
    <w:p w14:paraId="0074E306" w14:textId="77777777" w:rsidR="00D87430" w:rsidRPr="00BA39A5" w:rsidRDefault="00D87430" w:rsidP="00D87430">
      <w:pPr>
        <w:spacing w:after="0" w:line="240" w:lineRule="auto"/>
        <w:contextualSpacing/>
        <w:jc w:val="both"/>
        <w:rPr>
          <w:lang w:val="es-ES"/>
        </w:rPr>
      </w:pPr>
    </w:p>
    <w:tbl>
      <w:tblPr>
        <w:tblStyle w:val="Tablaconcuadrcula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8055"/>
      </w:tblGrid>
      <w:tr w:rsidR="00D87430" w:rsidRPr="00BA39A5" w14:paraId="1120DC64" w14:textId="77777777" w:rsidTr="002F50F8">
        <w:tc>
          <w:tcPr>
            <w:tcW w:w="592" w:type="dxa"/>
          </w:tcPr>
          <w:p w14:paraId="1F36086A" w14:textId="77777777" w:rsidR="00D87430" w:rsidRPr="00BA39A5" w:rsidRDefault="00D87430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1.-</w:t>
            </w:r>
          </w:p>
        </w:tc>
        <w:tc>
          <w:tcPr>
            <w:tcW w:w="8055" w:type="dxa"/>
          </w:tcPr>
          <w:p w14:paraId="76ED9CED" w14:textId="3D39AAF6" w:rsidR="00D87430" w:rsidRPr="00BA39A5" w:rsidRDefault="00D87430" w:rsidP="002F50F8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Nome da exposi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343051472"/>
                <w:placeholder>
                  <w:docPart w:val="966DE0ADD86D4C0BA0EEBD6139A6CB4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2BBFBE3E" w14:textId="1B25CE00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Institución organizadora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620765054"/>
                <w:placeholder>
                  <w:docPart w:val="20CF5249EA364AEAA69ACEE4E4FBEBC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14AA3450" w14:textId="13B74E3D" w:rsidR="00D87430" w:rsidRPr="00BA39A5" w:rsidRDefault="00D87430" w:rsidP="002F50F8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s de </w:t>
            </w:r>
            <w:r>
              <w:rPr>
                <w:b/>
                <w:bCs/>
                <w:sz w:val="20"/>
                <w:szCs w:val="20"/>
                <w:lang w:val="es-ES"/>
              </w:rPr>
              <w:t>apertura e pech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133241238"/>
                <w:placeholder>
                  <w:docPart w:val="966DE0ADD86D4C0BA0EEBD6139A6CB4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0A594D6" w14:textId="77777777" w:rsidR="00D87430" w:rsidRPr="00BA39A5" w:rsidRDefault="00D87430" w:rsidP="002F50F8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Autore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384682204"/>
                <w:placeholder>
                  <w:docPart w:val="966DE0ADD86D4C0BA0EEBD6139A6CB4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78EA393" w14:textId="7AF9E5F0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Detalles do catálogo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408505231"/>
                <w:placeholder>
                  <w:docPart w:val="F9E6EAF2CD7A47E38CE71977D1ABB723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4B4BC349" w14:textId="286F6F11" w:rsidR="00D87430" w:rsidRPr="00BA39A5" w:rsidRDefault="00D87430" w:rsidP="002F50F8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remio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781682890"/>
                <w:placeholder>
                  <w:docPart w:val="966DE0ADD86D4C0BA0EEBD6139A6CB4A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864331C" w14:textId="77777777" w:rsidR="00D87430" w:rsidRPr="00BA39A5" w:rsidRDefault="00D87430" w:rsidP="002F50F8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Outros indicadores de calidad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617665166"/>
                <w:placeholder>
                  <w:docPart w:val="966DE0ADD86D4C0BA0EEBD6139A6CB4A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70976D7" w14:textId="77777777" w:rsidR="00D87430" w:rsidRPr="00BA39A5" w:rsidRDefault="00D87430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</w:p>
        </w:tc>
      </w:tr>
      <w:tr w:rsidR="00D87430" w:rsidRPr="00BA39A5" w14:paraId="79DFF8A9" w14:textId="77777777" w:rsidTr="002F50F8">
        <w:tc>
          <w:tcPr>
            <w:tcW w:w="592" w:type="dxa"/>
          </w:tcPr>
          <w:p w14:paraId="34B3AA57" w14:textId="77777777" w:rsidR="00D87430" w:rsidRPr="00BA39A5" w:rsidRDefault="00D87430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2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7EE7D835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Nome da exposi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656656003"/>
                <w:placeholder>
                  <w:docPart w:val="9F7325571161482F85D05A5729E7E49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1F5E784B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Institución organizadora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430051535"/>
                <w:placeholder>
                  <w:docPart w:val="DE17306BBFD9461388AA04BE623D20D1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0639A5A6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s de </w:t>
            </w:r>
            <w:r>
              <w:rPr>
                <w:b/>
                <w:bCs/>
                <w:sz w:val="20"/>
                <w:szCs w:val="20"/>
                <w:lang w:val="es-ES"/>
              </w:rPr>
              <w:t>apertura e pech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972501040"/>
                <w:placeholder>
                  <w:docPart w:val="9F7325571161482F85D05A5729E7E49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C9480F5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Autore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449662201"/>
                <w:placeholder>
                  <w:docPart w:val="9F7325571161482F85D05A5729E7E49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82424ED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Detalles do catálogo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408379036"/>
                <w:placeholder>
                  <w:docPart w:val="B295E75C8C0E4A41AD77C1B06FF33190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DA95D8F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remio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2031444992"/>
                <w:placeholder>
                  <w:docPart w:val="9F7325571161482F85D05A5729E7E49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576F90A" w14:textId="77777777" w:rsidR="00D87430" w:rsidRPr="00BA39A5" w:rsidRDefault="00D87430" w:rsidP="00D87430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Outros indicadores de calidad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423486992"/>
                <w:placeholder>
                  <w:docPart w:val="9F7325571161482F85D05A5729E7E49D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74269C1" w14:textId="77777777" w:rsidR="00D87430" w:rsidRPr="00DE5FB9" w:rsidRDefault="00D87430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87430" w:rsidRPr="00BA39A5" w14:paraId="349FC5D1" w14:textId="77777777" w:rsidTr="002F50F8">
        <w:tc>
          <w:tcPr>
            <w:tcW w:w="592" w:type="dxa"/>
          </w:tcPr>
          <w:p w14:paraId="20536CA6" w14:textId="77777777" w:rsidR="00D87430" w:rsidRPr="00BA39A5" w:rsidRDefault="00D87430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lastRenderedPageBreak/>
              <w:t>3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3D302F53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Nome da exposi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824348863"/>
                <w:placeholder>
                  <w:docPart w:val="D13B328981524FE7B2CA51FB9168954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7C944F47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Institución organizadora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2046399340"/>
                <w:placeholder>
                  <w:docPart w:val="5C3784C1997B44599E94FC03DF42F4B7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60B2459C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s de </w:t>
            </w:r>
            <w:r>
              <w:rPr>
                <w:b/>
                <w:bCs/>
                <w:sz w:val="20"/>
                <w:szCs w:val="20"/>
                <w:lang w:val="es-ES"/>
              </w:rPr>
              <w:t>apertura e pech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293062911"/>
                <w:placeholder>
                  <w:docPart w:val="D13B328981524FE7B2CA51FB9168954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32256463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Autore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947346726"/>
                <w:placeholder>
                  <w:docPart w:val="D13B328981524FE7B2CA51FB9168954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5F890753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Detalles do catálogo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683638677"/>
                <w:placeholder>
                  <w:docPart w:val="A937AB98A15943ECBB7676AF7CE00004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6EAE16E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remio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647354580"/>
                <w:placeholder>
                  <w:docPart w:val="D13B328981524FE7B2CA51FB9168954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1BD7107B" w14:textId="77777777" w:rsidR="00D87430" w:rsidRPr="00BA39A5" w:rsidRDefault="00D87430" w:rsidP="00D87430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Outros indicadores de calidad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465088753"/>
                <w:placeholder>
                  <w:docPart w:val="D13B328981524FE7B2CA51FB9168954D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226C6D09" w14:textId="77777777" w:rsidR="00D87430" w:rsidRPr="00DE5FB9" w:rsidRDefault="00D87430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  <w:tr w:rsidR="00D87430" w:rsidRPr="00BA39A5" w14:paraId="6B0C1A59" w14:textId="77777777" w:rsidTr="002F50F8">
        <w:tc>
          <w:tcPr>
            <w:tcW w:w="592" w:type="dxa"/>
          </w:tcPr>
          <w:p w14:paraId="7074AAB4" w14:textId="77777777" w:rsidR="00D87430" w:rsidRPr="00BA39A5" w:rsidRDefault="00D87430" w:rsidP="002F50F8">
            <w:pPr>
              <w:contextualSpacing/>
              <w:jc w:val="both"/>
              <w:rPr>
                <w:rFonts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s-ES"/>
              </w:rPr>
              <w:t>4</w:t>
            </w:r>
            <w:r w:rsidRPr="00BA39A5">
              <w:rPr>
                <w:rFonts w:cs="Calibri"/>
                <w:b/>
                <w:bCs/>
                <w:sz w:val="20"/>
                <w:szCs w:val="20"/>
                <w:lang w:val="es-ES"/>
              </w:rPr>
              <w:t>.-</w:t>
            </w:r>
          </w:p>
        </w:tc>
        <w:tc>
          <w:tcPr>
            <w:tcW w:w="8055" w:type="dxa"/>
          </w:tcPr>
          <w:p w14:paraId="22B4DED0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Nome da exposición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1021283519"/>
                <w:placeholder>
                  <w:docPart w:val="BD63D383E6714604B0A7C890D5E47FDB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0FD48EEF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Institución organizadora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492953543"/>
                <w:placeholder>
                  <w:docPart w:val="4876C0CEE8104D3C86516D3879B4D62D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lang w:val="es-ES"/>
                  </w:rPr>
                  <w:t>Fai clic ou pulsa aquí para introducir texto.</w:t>
                </w:r>
              </w:sdtContent>
            </w:sdt>
          </w:p>
          <w:p w14:paraId="687C113B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Datas de </w:t>
            </w:r>
            <w:r>
              <w:rPr>
                <w:b/>
                <w:bCs/>
                <w:sz w:val="20"/>
                <w:szCs w:val="20"/>
                <w:lang w:val="es-ES"/>
              </w:rPr>
              <w:t>apertura e pech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981983953"/>
                <w:placeholder>
                  <w:docPart w:val="BD63D383E6714604B0A7C890D5E47FDB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AADFD4A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Autore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958564105"/>
                <w:placeholder>
                  <w:docPart w:val="BD63D383E6714604B0A7C890D5E47FDB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FDAFF8F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Detalles do catálogo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725597765"/>
                <w:placeholder>
                  <w:docPart w:val="FD11E2EA8957479EB2CF5204647F9159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0F8AFE93" w14:textId="77777777" w:rsidR="00D87430" w:rsidRPr="00BA39A5" w:rsidRDefault="00D87430" w:rsidP="00D87430">
            <w:pPr>
              <w:spacing w:after="0" w:line="240" w:lineRule="auto"/>
              <w:contextualSpacing/>
              <w:rPr>
                <w:sz w:val="20"/>
                <w:szCs w:val="20"/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Premios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-1586067268"/>
                <w:placeholder>
                  <w:docPart w:val="BD63D383E6714604B0A7C890D5E47FDB"/>
                </w:placeholder>
                <w:showingPlcHdr/>
              </w:sdtPr>
              <w:sdtEndPr/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6254F6FC" w14:textId="77777777" w:rsidR="00D87430" w:rsidRPr="00BA39A5" w:rsidRDefault="00D87430" w:rsidP="00D87430">
            <w:pPr>
              <w:spacing w:after="0" w:line="240" w:lineRule="auto"/>
              <w:contextualSpacing/>
              <w:rPr>
                <w:lang w:val="es-ES"/>
              </w:rPr>
            </w:pPr>
            <w:r>
              <w:rPr>
                <w:b/>
                <w:bCs/>
                <w:sz w:val="20"/>
                <w:szCs w:val="20"/>
                <w:lang w:val="es-ES"/>
              </w:rPr>
              <w:t>Outros indicadores de calidade</w:t>
            </w:r>
            <w:r w:rsidRPr="00BA39A5">
              <w:rPr>
                <w:b/>
                <w:bCs/>
                <w:sz w:val="20"/>
                <w:szCs w:val="20"/>
                <w:lang w:val="es-ES"/>
              </w:rPr>
              <w:t xml:space="preserve">: </w:t>
            </w:r>
            <w:sdt>
              <w:sdtPr>
                <w:rPr>
                  <w:sz w:val="20"/>
                  <w:szCs w:val="20"/>
                  <w:lang w:val="es-ES"/>
                </w:rPr>
                <w:id w:val="31619314"/>
                <w:placeholder>
                  <w:docPart w:val="BD63D383E6714604B0A7C890D5E47FDB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BA39A5">
                  <w:rPr>
                    <w:rStyle w:val="Textodelmarcadordeposicin"/>
                    <w:sz w:val="20"/>
                    <w:szCs w:val="20"/>
                    <w:lang w:val="es-ES"/>
                  </w:rPr>
                  <w:t>Fai clic ou pulsa aquí para introducir texto.</w:t>
                </w:r>
              </w:sdtContent>
            </w:sdt>
          </w:p>
          <w:p w14:paraId="7E6E5DA9" w14:textId="77777777" w:rsidR="00D87430" w:rsidRPr="00DE5FB9" w:rsidRDefault="00D87430" w:rsidP="002F50F8">
            <w:pPr>
              <w:contextualSpacing/>
              <w:jc w:val="both"/>
              <w:rPr>
                <w:rFonts w:cs="Calibri"/>
                <w:sz w:val="20"/>
                <w:szCs w:val="20"/>
                <w:lang w:val="es-ES"/>
              </w:rPr>
            </w:pPr>
          </w:p>
        </w:tc>
      </w:tr>
    </w:tbl>
    <w:p w14:paraId="4A5BAF35" w14:textId="77777777" w:rsidR="00D87430" w:rsidRDefault="00D87430" w:rsidP="00D87430">
      <w:pPr>
        <w:spacing w:after="0" w:line="240" w:lineRule="auto"/>
        <w:contextualSpacing/>
        <w:jc w:val="both"/>
        <w:rPr>
          <w:lang w:val="es-ES"/>
        </w:rPr>
      </w:pPr>
    </w:p>
    <w:p w14:paraId="4DAF7B6A" w14:textId="77777777" w:rsidR="00733AFB" w:rsidRDefault="00733AFB" w:rsidP="00D87430">
      <w:pPr>
        <w:spacing w:after="0" w:line="240" w:lineRule="auto"/>
        <w:contextualSpacing/>
        <w:jc w:val="both"/>
        <w:rPr>
          <w:lang w:val="es-ES"/>
        </w:rPr>
      </w:pPr>
    </w:p>
    <w:p w14:paraId="3AB316E2" w14:textId="77777777" w:rsidR="001B581C" w:rsidRPr="00BA39A5" w:rsidRDefault="001B581C" w:rsidP="001B581C">
      <w:pPr>
        <w:spacing w:after="0" w:line="240" w:lineRule="auto"/>
        <w:contextualSpacing/>
        <w:rPr>
          <w:lang w:val="es-ES"/>
        </w:rPr>
      </w:pPr>
      <w:r w:rsidRPr="00BA39A5">
        <w:rPr>
          <w:lang w:val="es-ES"/>
        </w:rPr>
        <w:t>E para que conste, asino este documento</w:t>
      </w:r>
    </w:p>
    <w:p w14:paraId="0381A563" w14:textId="77777777" w:rsidR="001B581C" w:rsidRPr="00BA39A5" w:rsidRDefault="001B581C" w:rsidP="001B581C">
      <w:pPr>
        <w:spacing w:after="0" w:line="240" w:lineRule="auto"/>
        <w:contextualSpacing/>
        <w:rPr>
          <w:lang w:val="es-ES"/>
        </w:rPr>
      </w:pPr>
    </w:p>
    <w:p w14:paraId="1FB26CCE" w14:textId="77777777" w:rsidR="001B581C" w:rsidRPr="00BA39A5" w:rsidRDefault="001B581C" w:rsidP="001B581C">
      <w:pPr>
        <w:spacing w:after="0" w:line="240" w:lineRule="auto"/>
        <w:contextualSpacing/>
        <w:rPr>
          <w:lang w:val="es-ES"/>
        </w:rPr>
      </w:pPr>
      <w:r w:rsidRPr="00BA39A5">
        <w:rPr>
          <w:lang w:val="es-ES"/>
        </w:rPr>
        <w:t>Lugar e data</w:t>
      </w:r>
    </w:p>
    <w:p w14:paraId="1B04EA43" w14:textId="77777777" w:rsidR="001B581C" w:rsidRPr="00BA39A5" w:rsidRDefault="001B581C" w:rsidP="001B581C">
      <w:pPr>
        <w:spacing w:after="0" w:line="240" w:lineRule="auto"/>
        <w:contextualSpacing/>
        <w:rPr>
          <w:lang w:val="es-ES"/>
        </w:rPr>
      </w:pPr>
    </w:p>
    <w:p w14:paraId="269BD47F" w14:textId="77777777" w:rsidR="001B581C" w:rsidRPr="00BA39A5" w:rsidRDefault="001B581C" w:rsidP="001B581C">
      <w:pPr>
        <w:spacing w:after="0" w:line="240" w:lineRule="auto"/>
        <w:contextualSpacing/>
        <w:rPr>
          <w:lang w:val="es-ES"/>
        </w:rPr>
      </w:pPr>
      <w:r w:rsidRPr="00BA39A5">
        <w:rPr>
          <w:lang w:val="es-ES"/>
        </w:rPr>
        <w:t>Sinatura:</w:t>
      </w:r>
    </w:p>
    <w:p w14:paraId="4333E2E7" w14:textId="77777777" w:rsidR="002003FC" w:rsidRPr="00BA39A5" w:rsidRDefault="002003FC" w:rsidP="002003FC">
      <w:pPr>
        <w:spacing w:after="0" w:line="240" w:lineRule="auto"/>
        <w:contextualSpacing/>
        <w:rPr>
          <w:lang w:val="es-ES"/>
        </w:rPr>
      </w:pPr>
    </w:p>
    <w:p w14:paraId="38949ECC" w14:textId="77777777" w:rsidR="002003FC" w:rsidRPr="00BA39A5" w:rsidRDefault="002003FC" w:rsidP="002003FC">
      <w:pPr>
        <w:spacing w:after="0" w:line="240" w:lineRule="auto"/>
        <w:contextualSpacing/>
        <w:rPr>
          <w:lang w:val="es-ES"/>
        </w:rPr>
      </w:pPr>
    </w:p>
    <w:p w14:paraId="389CBAA5" w14:textId="77777777" w:rsidR="00F17228" w:rsidRPr="00BA39A5" w:rsidRDefault="00F17228">
      <w:pPr>
        <w:rPr>
          <w:lang w:val="es-ES"/>
        </w:rPr>
      </w:pPr>
    </w:p>
    <w:sectPr w:rsidR="00F17228" w:rsidRPr="00BA39A5" w:rsidSect="00B94272">
      <w:headerReference w:type="default" r:id="rId7"/>
      <w:pgSz w:w="11906" w:h="16838"/>
      <w:pgMar w:top="1701" w:right="1701" w:bottom="1701" w:left="1701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DE25A0" w14:textId="77777777" w:rsidR="001936C1" w:rsidRDefault="001936C1" w:rsidP="002003FC">
      <w:pPr>
        <w:spacing w:after="0" w:line="240" w:lineRule="auto"/>
      </w:pPr>
      <w:r>
        <w:separator/>
      </w:r>
    </w:p>
  </w:endnote>
  <w:endnote w:type="continuationSeparator" w:id="0">
    <w:p w14:paraId="532E6820" w14:textId="77777777" w:rsidR="001936C1" w:rsidRDefault="001936C1" w:rsidP="00200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922ECA" w14:textId="77777777" w:rsidR="001936C1" w:rsidRDefault="001936C1" w:rsidP="002003FC">
      <w:pPr>
        <w:spacing w:after="0" w:line="240" w:lineRule="auto"/>
      </w:pPr>
      <w:r>
        <w:separator/>
      </w:r>
    </w:p>
  </w:footnote>
  <w:footnote w:type="continuationSeparator" w:id="0">
    <w:p w14:paraId="7285D855" w14:textId="77777777" w:rsidR="001936C1" w:rsidRDefault="001936C1" w:rsidP="00200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47BB1" w14:textId="77777777" w:rsidR="002003FC" w:rsidRDefault="002003FC" w:rsidP="002003FC">
    <w:pPr>
      <w:pStyle w:val="Encabezado"/>
      <w:rPr>
        <w:noProof/>
      </w:rPr>
    </w:pPr>
    <w:bookmarkStart w:id="1" w:name="OLE_LINK5"/>
    <w:bookmarkStart w:id="2" w:name="OLE_LINK6"/>
  </w:p>
  <w:bookmarkEnd w:id="1"/>
  <w:bookmarkEnd w:id="2"/>
  <w:p w14:paraId="3F5A0998" w14:textId="0BC5A83E" w:rsidR="00C77109" w:rsidRPr="00722C64" w:rsidRDefault="00C77109" w:rsidP="00C77109">
    <w:pPr>
      <w:pStyle w:val="Encabezado"/>
      <w:rPr>
        <w:noProof/>
      </w:rPr>
    </w:pPr>
    <w:r w:rsidRPr="00722C64">
      <w:rPr>
        <w:noProof/>
      </w:rPr>
      <w:t xml:space="preserve">Comité </w:t>
    </w:r>
    <w:r>
      <w:rPr>
        <w:noProof/>
      </w:rPr>
      <w:t xml:space="preserve">Académico do </w:t>
    </w:r>
    <w:r w:rsidRPr="00722C64">
      <w:rPr>
        <w:noProof/>
      </w:rPr>
      <w:t xml:space="preserve">Programa de </w:t>
    </w:r>
    <w:r>
      <w:rPr>
        <w:noProof/>
      </w:rPr>
      <w:t xml:space="preserve">Doutoramento </w:t>
    </w:r>
    <w:r w:rsidRPr="00722C64">
      <w:rPr>
        <w:noProof/>
      </w:rPr>
      <w:t xml:space="preserve">en </w:t>
    </w:r>
    <w:r w:rsidR="00BB2CC6">
      <w:rPr>
        <w:noProof/>
      </w:rPr>
      <w:t>Arquitectura e Planificación Urbana</w:t>
    </w:r>
  </w:p>
  <w:p w14:paraId="7C2EF351" w14:textId="77777777" w:rsidR="002003FC" w:rsidRPr="00722C64" w:rsidRDefault="002003FC" w:rsidP="002003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6097C26" wp14:editId="04EC878A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01186DED" wp14:editId="213DBC15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39683B" w14:textId="77777777" w:rsidR="002003FC" w:rsidRDefault="002003F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2659F"/>
    <w:multiLevelType w:val="hybridMultilevel"/>
    <w:tmpl w:val="A802EFC0"/>
    <w:lvl w:ilvl="0" w:tplc="0C0A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513A62F4"/>
    <w:multiLevelType w:val="hybridMultilevel"/>
    <w:tmpl w:val="01B25DE0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tDS0sDA0MTczMLRQ0lEKTi0uzszPAykwrAUAjn8yaCwAAAA="/>
  </w:docVars>
  <w:rsids>
    <w:rsidRoot w:val="00F17228"/>
    <w:rsid w:val="000A0871"/>
    <w:rsid w:val="0010553A"/>
    <w:rsid w:val="001936C1"/>
    <w:rsid w:val="001B581C"/>
    <w:rsid w:val="002003FC"/>
    <w:rsid w:val="00254759"/>
    <w:rsid w:val="002D33CB"/>
    <w:rsid w:val="003665C7"/>
    <w:rsid w:val="003B42A4"/>
    <w:rsid w:val="00420F73"/>
    <w:rsid w:val="00424976"/>
    <w:rsid w:val="004C040A"/>
    <w:rsid w:val="004E6C12"/>
    <w:rsid w:val="005558FE"/>
    <w:rsid w:val="006B5487"/>
    <w:rsid w:val="00733AFB"/>
    <w:rsid w:val="007C066B"/>
    <w:rsid w:val="00824E27"/>
    <w:rsid w:val="008B2DDE"/>
    <w:rsid w:val="00902C96"/>
    <w:rsid w:val="009348CC"/>
    <w:rsid w:val="009A6A35"/>
    <w:rsid w:val="009B7835"/>
    <w:rsid w:val="009F5E54"/>
    <w:rsid w:val="00A35BF4"/>
    <w:rsid w:val="00AF2749"/>
    <w:rsid w:val="00B76555"/>
    <w:rsid w:val="00B94272"/>
    <w:rsid w:val="00BA39A5"/>
    <w:rsid w:val="00BB2CC6"/>
    <w:rsid w:val="00C35B4C"/>
    <w:rsid w:val="00C455B2"/>
    <w:rsid w:val="00C77109"/>
    <w:rsid w:val="00C90EBD"/>
    <w:rsid w:val="00D35205"/>
    <w:rsid w:val="00D87430"/>
    <w:rsid w:val="00DE5FB9"/>
    <w:rsid w:val="00DF73E3"/>
    <w:rsid w:val="00E16D44"/>
    <w:rsid w:val="00EC25FF"/>
    <w:rsid w:val="00EE435A"/>
    <w:rsid w:val="00F1029F"/>
    <w:rsid w:val="00F17228"/>
    <w:rsid w:val="00F64CE0"/>
    <w:rsid w:val="00F74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CC1B3"/>
  <w15:docId w15:val="{6116D78C-0132-4D55-8E34-D7CBEF68A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5CC1"/>
    <w:pPr>
      <w:spacing w:after="160" w:line="259" w:lineRule="auto"/>
    </w:pPr>
    <w:rPr>
      <w:rFonts w:ascii="Calibri" w:eastAsia="Calibri" w:hAnsi="Calibri"/>
      <w:kern w:val="2"/>
      <w:lang w:val="gl-ES"/>
      <w14:ligatures w14:val="standardContextu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Encabezado">
    <w:name w:val="header"/>
    <w:basedOn w:val="Normal"/>
    <w:link w:val="EncabezadoCar"/>
    <w:unhideWhenUsed/>
    <w:rsid w:val="002003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2003FC"/>
    <w:rPr>
      <w:rFonts w:ascii="Calibri" w:eastAsia="Calibri" w:hAnsi="Calibri"/>
      <w:kern w:val="2"/>
      <w:lang w:val="gl-ES"/>
      <w14:ligatures w14:val="standardContextual"/>
    </w:rPr>
  </w:style>
  <w:style w:type="paragraph" w:styleId="Piedepgina">
    <w:name w:val="footer"/>
    <w:basedOn w:val="Normal"/>
    <w:link w:val="PiedepginaCar"/>
    <w:uiPriority w:val="99"/>
    <w:unhideWhenUsed/>
    <w:rsid w:val="002003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003FC"/>
    <w:rPr>
      <w:rFonts w:ascii="Calibri" w:eastAsia="Calibri" w:hAnsi="Calibri"/>
      <w:kern w:val="2"/>
      <w:lang w:val="gl-ES"/>
      <w14:ligatures w14:val="standardContextual"/>
    </w:rPr>
  </w:style>
  <w:style w:type="table" w:styleId="Tablaconcuadrcula">
    <w:name w:val="Table Grid"/>
    <w:basedOn w:val="Tablanormal"/>
    <w:uiPriority w:val="39"/>
    <w:rsid w:val="002003FC"/>
    <w:pPr>
      <w:suppressAutoHyphens w:val="0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003FC"/>
    <w:rPr>
      <w:color w:val="666666"/>
    </w:rPr>
  </w:style>
  <w:style w:type="paragraph" w:styleId="Prrafodelista">
    <w:name w:val="List Paragraph"/>
    <w:basedOn w:val="Normal"/>
    <w:uiPriority w:val="34"/>
    <w:qFormat/>
    <w:rsid w:val="00BA39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2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E50D32BA88849E4A35CC9EF4F285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BD1DC-4155-4AC0-B1A0-87D433A5E713}"/>
      </w:docPartPr>
      <w:docPartBody>
        <w:p w:rsidR="001769C8" w:rsidRDefault="008130D1" w:rsidP="008130D1">
          <w:pPr>
            <w:pStyle w:val="BE50D32BA88849E4A35CC9EF4F285B6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FC1DC936FB47D8B89B644ADABFF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5340F-3F4A-49A3-8375-33D2FA326A13}"/>
      </w:docPartPr>
      <w:docPartBody>
        <w:p w:rsidR="001769C8" w:rsidRDefault="008130D1" w:rsidP="008130D1">
          <w:pPr>
            <w:pStyle w:val="E5FC1DC936FB47D8B89B644ADABFF3A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C78DD7D436D41008762AEFB11853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479D0-4F58-443D-9141-7C6CE070B003}"/>
      </w:docPartPr>
      <w:docPartBody>
        <w:p w:rsidR="001769C8" w:rsidRDefault="008130D1" w:rsidP="008130D1">
          <w:pPr>
            <w:pStyle w:val="1C78DD7D436D41008762AEFB1185313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EE952B4A47419DA1F13158AF89C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F43C6-BDCF-463B-932B-CF5BC3D2A660}"/>
      </w:docPartPr>
      <w:docPartBody>
        <w:p w:rsidR="001769C8" w:rsidRDefault="008130D1" w:rsidP="008130D1">
          <w:pPr>
            <w:pStyle w:val="DEEE952B4A47419DA1F13158AF89C8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D4055938ACE473DBC12A9950A028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1B0BD-498E-4351-8249-203B6B2446D3}"/>
      </w:docPartPr>
      <w:docPartBody>
        <w:p w:rsidR="001769C8" w:rsidRDefault="008130D1" w:rsidP="008130D1">
          <w:pPr>
            <w:pStyle w:val="2D4055938ACE473DBC12A9950A028B1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319D59F05943AC87F3D19357A7E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C1722-8E94-4403-87F5-26A6F437E926}"/>
      </w:docPartPr>
      <w:docPartBody>
        <w:p w:rsidR="001769C8" w:rsidRDefault="008130D1" w:rsidP="008130D1">
          <w:pPr>
            <w:pStyle w:val="05319D59F05943AC87F3D19357A7EBA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FE862442BD4D359B82CF47D8D76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266AC-4C15-404D-99AF-17D13AA1A7FF}"/>
      </w:docPartPr>
      <w:docPartBody>
        <w:p w:rsidR="001769C8" w:rsidRDefault="008130D1" w:rsidP="008130D1">
          <w:pPr>
            <w:pStyle w:val="DEFE862442BD4D359B82CF47D8D76E8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7C8DF78A1E40B9BD96ACFFF26C0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A89D4-9698-4D10-8A95-3FE329785B5D}"/>
      </w:docPartPr>
      <w:docPartBody>
        <w:p w:rsidR="001769C8" w:rsidRDefault="008130D1" w:rsidP="008130D1">
          <w:pPr>
            <w:pStyle w:val="5A7C8DF78A1E40B9BD96ACFFF26C0F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696FA327D1E47938233376C3BD1D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C2AFF-3E9E-420B-AADE-B01573780AA0}"/>
      </w:docPartPr>
      <w:docPartBody>
        <w:p w:rsidR="001769C8" w:rsidRDefault="008130D1" w:rsidP="008130D1">
          <w:pPr>
            <w:pStyle w:val="F696FA327D1E47938233376C3BD1D6A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7F4B90B18044D959D6054CB5708E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3B2CD-33F5-4130-9723-0A28E2B8421C}"/>
      </w:docPartPr>
      <w:docPartBody>
        <w:p w:rsidR="001769C8" w:rsidRDefault="008130D1" w:rsidP="008130D1">
          <w:pPr>
            <w:pStyle w:val="07F4B90B18044D959D6054CB5708E2E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8A50460628C4EBDB872B3951E21F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1C198-6E4E-4576-B9B0-1918B48F47EF}"/>
      </w:docPartPr>
      <w:docPartBody>
        <w:p w:rsidR="001769C8" w:rsidRDefault="008130D1" w:rsidP="008130D1">
          <w:pPr>
            <w:pStyle w:val="48A50460628C4EBDB872B3951E21F54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79CD9707E5448F097DB98FE9B340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EE0E1-30C8-4E69-B590-91A69DE9B003}"/>
      </w:docPartPr>
      <w:docPartBody>
        <w:p w:rsidR="001769C8" w:rsidRDefault="008130D1" w:rsidP="008130D1">
          <w:pPr>
            <w:pStyle w:val="879CD9707E5448F097DB98FE9B34055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23C41A3D42A40B2BF7B03C8E45D8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AE751-3CE2-4DA7-BCDD-D30D03BA1AD2}"/>
      </w:docPartPr>
      <w:docPartBody>
        <w:p w:rsidR="001769C8" w:rsidRDefault="008130D1" w:rsidP="008130D1">
          <w:pPr>
            <w:pStyle w:val="723C41A3D42A40B2BF7B03C8E45D813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83F0561A66D4CA38AD2F8D5B08C3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B7B98-9FB8-4647-8177-F1AB7B19E903}"/>
      </w:docPartPr>
      <w:docPartBody>
        <w:p w:rsidR="001769C8" w:rsidRDefault="008130D1" w:rsidP="008130D1">
          <w:pPr>
            <w:pStyle w:val="883F0561A66D4CA38AD2F8D5B08C306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D648FCAEDF14B6FB085450F87BA4C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73DEB-6729-4A44-B3CF-CB2F75789FCD}"/>
      </w:docPartPr>
      <w:docPartBody>
        <w:p w:rsidR="001769C8" w:rsidRDefault="008130D1" w:rsidP="008130D1">
          <w:pPr>
            <w:pStyle w:val="ED648FCAEDF14B6FB085450F87BA4C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48CD28433445CAB3506500659DE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F855A-47A5-4D1B-84A2-1F57D04B6BCB}"/>
      </w:docPartPr>
      <w:docPartBody>
        <w:p w:rsidR="001769C8" w:rsidRDefault="008130D1" w:rsidP="008130D1">
          <w:pPr>
            <w:pStyle w:val="7F48CD28433445CAB3506500659DE6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BE0C0EE57D64EB5862A961864037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75DD0-C34F-4761-8E22-1E32438BCE42}"/>
      </w:docPartPr>
      <w:docPartBody>
        <w:p w:rsidR="001769C8" w:rsidRDefault="008130D1" w:rsidP="008130D1">
          <w:pPr>
            <w:pStyle w:val="CBE0C0EE57D64EB5862A961864037CF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A5FD01760E4C23BBB63C447838B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4D99F-553F-4FF1-8D58-C4A8342DA596}"/>
      </w:docPartPr>
      <w:docPartBody>
        <w:p w:rsidR="001769C8" w:rsidRDefault="008130D1" w:rsidP="008130D1">
          <w:pPr>
            <w:pStyle w:val="08A5FD01760E4C23BBB63C447838B72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23E894C18604DF1B37DA19F65847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E61C4-838E-42D2-BB79-7FC5E887471A}"/>
      </w:docPartPr>
      <w:docPartBody>
        <w:p w:rsidR="001769C8" w:rsidRDefault="008130D1" w:rsidP="008130D1">
          <w:pPr>
            <w:pStyle w:val="923E894C18604DF1B37DA19F6584797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41AC17B414B4C299B7D883DC8756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B89ED-6D95-4499-91EC-B9ACFC50A01C}"/>
      </w:docPartPr>
      <w:docPartBody>
        <w:p w:rsidR="001769C8" w:rsidRDefault="008130D1" w:rsidP="008130D1">
          <w:pPr>
            <w:pStyle w:val="341AC17B414B4C299B7D883DC875684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542E9A9E69940F68B4FC60BFE455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C8379-16F5-4978-AFAD-E423B1F369F5}"/>
      </w:docPartPr>
      <w:docPartBody>
        <w:p w:rsidR="001769C8" w:rsidRDefault="008130D1" w:rsidP="008130D1">
          <w:pPr>
            <w:pStyle w:val="E542E9A9E69940F68B4FC60BFE45598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53F3625B0FC422BBF042CCDF8A6B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BF60E-2AB5-4FFD-8467-EC8E1CCC7EAC}"/>
      </w:docPartPr>
      <w:docPartBody>
        <w:p w:rsidR="001769C8" w:rsidRDefault="008130D1" w:rsidP="008130D1">
          <w:pPr>
            <w:pStyle w:val="F53F3625B0FC422BBF042CCDF8A6B94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F957E1AA09C49E09C4DDAED6C104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BF056-E8E6-461A-B63A-EDCA3C9B2B5B}"/>
      </w:docPartPr>
      <w:docPartBody>
        <w:p w:rsidR="001769C8" w:rsidRDefault="008130D1" w:rsidP="008130D1">
          <w:pPr>
            <w:pStyle w:val="AF957E1AA09C49E09C4DDAED6C104C8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08A989819544D08998AD01518BF2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AA7F3-A766-4151-A9E1-0A5AD121C6C8}"/>
      </w:docPartPr>
      <w:docPartBody>
        <w:p w:rsidR="001769C8" w:rsidRDefault="008130D1" w:rsidP="008130D1">
          <w:pPr>
            <w:pStyle w:val="D08A989819544D08998AD01518BF282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9848424D71D4D46BA138244862F0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2C8FB-A42C-4C83-A6CD-E130ADEA3216}"/>
      </w:docPartPr>
      <w:docPartBody>
        <w:p w:rsidR="001769C8" w:rsidRDefault="008130D1" w:rsidP="008130D1">
          <w:pPr>
            <w:pStyle w:val="49848424D71D4D46BA138244862F0E3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CDB46CDE59D48B5BD9DF26C331F9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EB14D-9715-4CEB-B3B0-087D908A7BFB}"/>
      </w:docPartPr>
      <w:docPartBody>
        <w:p w:rsidR="001769C8" w:rsidRDefault="008130D1" w:rsidP="008130D1">
          <w:pPr>
            <w:pStyle w:val="BCDB46CDE59D48B5BD9DF26C331F9FD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D55330DA8DD4268A36DB7CDB4A69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09EAF-57E1-4C61-9F43-6EE857D58209}"/>
      </w:docPartPr>
      <w:docPartBody>
        <w:p w:rsidR="001769C8" w:rsidRDefault="008130D1" w:rsidP="008130D1">
          <w:pPr>
            <w:pStyle w:val="2D55330DA8DD4268A36DB7CDB4A6923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DA3EB90070E498BBA6DB58B67F23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52E9C-5193-4C58-8F84-B0C4B7E81AE1}"/>
      </w:docPartPr>
      <w:docPartBody>
        <w:p w:rsidR="001769C8" w:rsidRDefault="008130D1" w:rsidP="008130D1">
          <w:pPr>
            <w:pStyle w:val="7DA3EB90070E498BBA6DB58B67F235E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4BB2AB40EF43D795A34202B720B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9ACBD-4F5B-4093-B868-EABFE1B4CBC3}"/>
      </w:docPartPr>
      <w:docPartBody>
        <w:p w:rsidR="001769C8" w:rsidRDefault="008130D1" w:rsidP="008130D1">
          <w:pPr>
            <w:pStyle w:val="194BB2AB40EF43D795A34202B720B1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CAAE95AC8A4478EA23A1C89DBF60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8E132-3638-4FBF-B699-9BB229B899FF}"/>
      </w:docPartPr>
      <w:docPartBody>
        <w:p w:rsidR="001769C8" w:rsidRDefault="008130D1" w:rsidP="008130D1">
          <w:pPr>
            <w:pStyle w:val="FCAAE95AC8A4478EA23A1C89DBF60EC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BB3AAD979384AD69EC1EB0E0D38C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32C82-4E19-4E91-8E0A-EF4981B5FB94}"/>
      </w:docPartPr>
      <w:docPartBody>
        <w:p w:rsidR="001769C8" w:rsidRDefault="008130D1" w:rsidP="008130D1">
          <w:pPr>
            <w:pStyle w:val="0BB3AAD979384AD69EC1EB0E0D38C468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954064DC01D44FBFAAC78EE91DC81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69306-0884-42CC-B4DD-218008DFEFA2}"/>
      </w:docPartPr>
      <w:docPartBody>
        <w:p w:rsidR="001769C8" w:rsidRDefault="008130D1" w:rsidP="008130D1">
          <w:pPr>
            <w:pStyle w:val="954064DC01D44FBFAAC78EE91DC81DF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0DFD9737FB34E0B884C48698C4BE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7A363-49C6-4956-BE3E-CFD47178BB98}"/>
      </w:docPartPr>
      <w:docPartBody>
        <w:p w:rsidR="001769C8" w:rsidRDefault="008130D1" w:rsidP="008130D1">
          <w:pPr>
            <w:pStyle w:val="50DFD9737FB34E0B884C48698C4BEDA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807DD4C7F64A5E9D66187A904E2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1392E-464B-4D02-A8AF-2C85ACE7C94B}"/>
      </w:docPartPr>
      <w:docPartBody>
        <w:p w:rsidR="001769C8" w:rsidRDefault="008130D1" w:rsidP="008130D1">
          <w:pPr>
            <w:pStyle w:val="46807DD4C7F64A5E9D66187A904E25B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7E29E4F11241A3BA7A9C64426B1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234D1-9D25-4986-9162-84A8E6ED985D}"/>
      </w:docPartPr>
      <w:docPartBody>
        <w:p w:rsidR="001769C8" w:rsidRDefault="008130D1" w:rsidP="008130D1">
          <w:pPr>
            <w:pStyle w:val="3E7E29E4F11241A3BA7A9C64426B1D4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17EABDF510B4432A1D61E316EA36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8E8C2-C8CD-46A0-B843-4B52DFDC8072}"/>
      </w:docPartPr>
      <w:docPartBody>
        <w:p w:rsidR="001769C8" w:rsidRDefault="008130D1" w:rsidP="008130D1">
          <w:pPr>
            <w:pStyle w:val="A17EABDF510B4432A1D61E316EA361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DD0C7E57E7418AB700FA0BCC5DC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06CFE-482B-43FB-BD8D-B54E976BC4E1}"/>
      </w:docPartPr>
      <w:docPartBody>
        <w:p w:rsidR="001769C8" w:rsidRDefault="008130D1" w:rsidP="008130D1">
          <w:pPr>
            <w:pStyle w:val="7FDD0C7E57E7418AB700FA0BCC5DC93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5149FF256C84A4D84A0DD997432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F0484-6EB2-4F6D-9590-D5D36DEF4194}"/>
      </w:docPartPr>
      <w:docPartBody>
        <w:p w:rsidR="001769C8" w:rsidRDefault="008130D1" w:rsidP="008130D1">
          <w:pPr>
            <w:pStyle w:val="45149FF256C84A4D84A0DD997432CA3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11AB55F2E4E4475897F38DBA19B6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68FC5-13C2-4F84-8F13-ACE4266EC9D6}"/>
      </w:docPartPr>
      <w:docPartBody>
        <w:p w:rsidR="001769C8" w:rsidRDefault="008130D1" w:rsidP="008130D1">
          <w:pPr>
            <w:pStyle w:val="D11AB55F2E4E4475897F38DBA19B633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C3E4C36A539149A1A9B2DD7F5BDCD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6FA47-2C52-4A1B-A7A9-EDA800973B33}"/>
      </w:docPartPr>
      <w:docPartBody>
        <w:p w:rsidR="00DB33A8" w:rsidRDefault="001769C8" w:rsidP="001769C8">
          <w:pPr>
            <w:pStyle w:val="C3E4C36A539149A1A9B2DD7F5BDCD77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A9B6C1002E4CC9946568A43B4BC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238CD-5401-4614-9E4A-1697DF54028E}"/>
      </w:docPartPr>
      <w:docPartBody>
        <w:p w:rsidR="006C7808" w:rsidRDefault="000F0E81" w:rsidP="000F0E81">
          <w:pPr>
            <w:pStyle w:val="36A9B6C1002E4CC9946568A43B4BC35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9E34AB48294435CA0877A491778E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79366-E2C6-4FFB-9080-195FCAF01F9C}"/>
      </w:docPartPr>
      <w:docPartBody>
        <w:p w:rsidR="006C7808" w:rsidRDefault="000F0E81" w:rsidP="000F0E81">
          <w:pPr>
            <w:pStyle w:val="49E34AB48294435CA0877A491778E86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DE392D2A5BE4929A1F236CA9D68B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EA662-07DC-464B-8EF1-56E34A1BA22A}"/>
      </w:docPartPr>
      <w:docPartBody>
        <w:p w:rsidR="006C7808" w:rsidRDefault="000F0E81" w:rsidP="000F0E81">
          <w:pPr>
            <w:pStyle w:val="4DE392D2A5BE4929A1F236CA9D68BF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A872A16FE104D4DA8BD80136FA2D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B10B2-0DD9-4AC3-B225-A3192B60A763}"/>
      </w:docPartPr>
      <w:docPartBody>
        <w:p w:rsidR="006C7808" w:rsidRDefault="000F0E81" w:rsidP="000F0E81">
          <w:pPr>
            <w:pStyle w:val="1A872A16FE104D4DA8BD80136FA2DF4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F3400324E2D4EFABCF26FD61AFC2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131FC-DE51-4606-AC6C-EB202982EBA4}"/>
      </w:docPartPr>
      <w:docPartBody>
        <w:p w:rsidR="006C7808" w:rsidRDefault="000F0E81" w:rsidP="000F0E81">
          <w:pPr>
            <w:pStyle w:val="FF3400324E2D4EFABCF26FD61AFC2F2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0B82F157F624A248FE2D8AAC2485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5FC58-DCC2-4EC8-944A-01F46B6FAF57}"/>
      </w:docPartPr>
      <w:docPartBody>
        <w:p w:rsidR="006C7808" w:rsidRDefault="000F0E81" w:rsidP="000F0E81">
          <w:pPr>
            <w:pStyle w:val="50B82F157F624A248FE2D8AAC248586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1B9C3A89C6413A89BF6098F95CF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26D35-785D-4A4B-9707-77E99E77A433}"/>
      </w:docPartPr>
      <w:docPartBody>
        <w:p w:rsidR="006C7808" w:rsidRDefault="000F0E81" w:rsidP="000F0E81">
          <w:pPr>
            <w:pStyle w:val="081B9C3A89C6413A89BF6098F95CFAF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F6B30DA31346DAB0DC8B9279F08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E8101-D71F-4C98-B672-A2DD8CB1C8DA}"/>
      </w:docPartPr>
      <w:docPartBody>
        <w:p w:rsidR="006C7808" w:rsidRDefault="000F0E81" w:rsidP="000F0E81">
          <w:pPr>
            <w:pStyle w:val="9AF6B30DA31346DAB0DC8B9279F08DF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EA131A4718D4010A1C44698D9683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80544-2599-4357-8FB3-17D87C4EFFE0}"/>
      </w:docPartPr>
      <w:docPartBody>
        <w:p w:rsidR="006C7808" w:rsidRDefault="000F0E81" w:rsidP="000F0E81">
          <w:pPr>
            <w:pStyle w:val="9EA131A4718D4010A1C44698D9683B0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42157B15EC44A9DB558D063FE016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0B527-85BF-48F4-862C-411B41DF8A51}"/>
      </w:docPartPr>
      <w:docPartBody>
        <w:p w:rsidR="006C7808" w:rsidRDefault="000F0E81" w:rsidP="000F0E81">
          <w:pPr>
            <w:pStyle w:val="B42157B15EC44A9DB558D063FE0163F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772682E1AA242BF8085D9CEDC190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5BC00-FB37-4C7D-AAA9-A9E36BA4AD81}"/>
      </w:docPartPr>
      <w:docPartBody>
        <w:p w:rsidR="006C7808" w:rsidRDefault="000F0E81" w:rsidP="000F0E81">
          <w:pPr>
            <w:pStyle w:val="B772682E1AA242BF8085D9CEDC190C5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9C69DBB5094585A35C59F6D4A64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DD64B-119B-442C-B198-6115FE86E36B}"/>
      </w:docPartPr>
      <w:docPartBody>
        <w:p w:rsidR="006C7808" w:rsidRDefault="000F0E81" w:rsidP="000F0E81">
          <w:pPr>
            <w:pStyle w:val="3E9C69DBB5094585A35C59F6D4A6408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5BF42AEDF1B433AB23A6F3B4247E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33629-4C70-49FF-B7B4-61624669E94B}"/>
      </w:docPartPr>
      <w:docPartBody>
        <w:p w:rsidR="006C7808" w:rsidRDefault="000F0E81" w:rsidP="000F0E81">
          <w:pPr>
            <w:pStyle w:val="A5BF42AEDF1B433AB23A6F3B4247E1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CA531ED835544A0A2027DB015AB6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109E0-6C46-4F09-A988-1E203B787C20}"/>
      </w:docPartPr>
      <w:docPartBody>
        <w:p w:rsidR="006C7808" w:rsidRDefault="000F0E81" w:rsidP="000F0E81">
          <w:pPr>
            <w:pStyle w:val="4CA531ED835544A0A2027DB015AB674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85083C9B455482B8CC59F37440EE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CA662-4536-4C04-B0CD-5B31DAB2EDE9}"/>
      </w:docPartPr>
      <w:docPartBody>
        <w:p w:rsidR="006C7808" w:rsidRDefault="000F0E81" w:rsidP="000F0E81">
          <w:pPr>
            <w:pStyle w:val="485083C9B455482B8CC59F37440EE77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A163109ED9F41D69FBD82812E004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DF518-131A-43C1-A230-EDEA8BDF315F}"/>
      </w:docPartPr>
      <w:docPartBody>
        <w:p w:rsidR="006C7808" w:rsidRDefault="000F0E81" w:rsidP="000F0E81">
          <w:pPr>
            <w:pStyle w:val="3A163109ED9F41D69FBD82812E004B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8159BF235A4154AE38AAFB8E89F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19AE-E946-40EE-941E-8A464795A77C}"/>
      </w:docPartPr>
      <w:docPartBody>
        <w:p w:rsidR="006C7808" w:rsidRDefault="000F0E81" w:rsidP="000F0E81">
          <w:pPr>
            <w:pStyle w:val="148159BF235A4154AE38AAFB8E89F19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68C85A840D9457AAEDB38D5FE27A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1B836-AD5C-4742-B1BE-B541FF9258AA}"/>
      </w:docPartPr>
      <w:docPartBody>
        <w:p w:rsidR="006C7808" w:rsidRDefault="000F0E81" w:rsidP="000F0E81">
          <w:pPr>
            <w:pStyle w:val="B68C85A840D9457AAEDB38D5FE27A1C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4A6F38D989E48F0BCAEF0FC6665B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73088-1D97-4908-A865-AB8CB6B8688C}"/>
      </w:docPartPr>
      <w:docPartBody>
        <w:p w:rsidR="006C7808" w:rsidRDefault="000F0E81" w:rsidP="000F0E81">
          <w:pPr>
            <w:pStyle w:val="34A6F38D989E48F0BCAEF0FC6665BE0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C8A59B61E14044AD5BF6CE683B7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4A6BE-CD82-4EB6-8C2A-50B9E61E7DB5}"/>
      </w:docPartPr>
      <w:docPartBody>
        <w:p w:rsidR="006C7808" w:rsidRDefault="000F0E81" w:rsidP="000F0E81">
          <w:pPr>
            <w:pStyle w:val="0EC8A59B61E14044AD5BF6CE683B7B4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F3D16E939884561927188CDBBBA7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151F0-ADF2-4E02-8300-5E7B4BADDD7F}"/>
      </w:docPartPr>
      <w:docPartBody>
        <w:p w:rsidR="006C7808" w:rsidRDefault="000F0E81" w:rsidP="000F0E81">
          <w:pPr>
            <w:pStyle w:val="2F3D16E939884561927188CDBBBA76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6A09B2EC3F44A1DA337D58139B6C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76EFD-E678-44DF-9857-96F23645B543}"/>
      </w:docPartPr>
      <w:docPartBody>
        <w:p w:rsidR="006C7808" w:rsidRDefault="000F0E81" w:rsidP="000F0E81">
          <w:pPr>
            <w:pStyle w:val="E6A09B2EC3F44A1DA337D58139B6C94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26C1CD2E1DD434DB888D886FCE06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DAFAB-D340-4573-9578-03D9EE1811AA}"/>
      </w:docPartPr>
      <w:docPartBody>
        <w:p w:rsidR="006C7808" w:rsidRDefault="000F0E81" w:rsidP="000F0E81">
          <w:pPr>
            <w:pStyle w:val="026C1CD2E1DD434DB888D886FCE063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B431D61804345BC9C5ED957BF1A0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050A5-BDDE-45DD-8F05-7D46A4BA328F}"/>
      </w:docPartPr>
      <w:docPartBody>
        <w:p w:rsidR="006C7808" w:rsidRDefault="000F0E81" w:rsidP="000F0E81">
          <w:pPr>
            <w:pStyle w:val="0B431D61804345BC9C5ED957BF1A036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B90DD332A6746ED82208A4D10FAA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61B0C-35B0-423B-ABF6-E68186F353B7}"/>
      </w:docPartPr>
      <w:docPartBody>
        <w:p w:rsidR="006C7808" w:rsidRDefault="000F0E81" w:rsidP="000F0E81">
          <w:pPr>
            <w:pStyle w:val="3B90DD332A6746ED82208A4D10FAAB1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53B616F3A604CE3A5AC8A56F9D15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064C0-E649-457C-9602-87ED51980B0D}"/>
      </w:docPartPr>
      <w:docPartBody>
        <w:p w:rsidR="006C7808" w:rsidRDefault="000F0E81" w:rsidP="000F0E81">
          <w:pPr>
            <w:pStyle w:val="C53B616F3A604CE3A5AC8A56F9D1547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830CC09CAFF48CAA45FFF6B755F9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08F9B-538F-4068-85AC-886383E7B256}"/>
      </w:docPartPr>
      <w:docPartBody>
        <w:p w:rsidR="006C7808" w:rsidRDefault="000F0E81" w:rsidP="000F0E81">
          <w:pPr>
            <w:pStyle w:val="D830CC09CAFF48CAA45FFF6B755F9B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73E06C9EC2418A95FB271C74AC0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1E62A-82BA-486E-B3E8-2484DE9AADA4}"/>
      </w:docPartPr>
      <w:docPartBody>
        <w:p w:rsidR="006C7808" w:rsidRDefault="000F0E81" w:rsidP="000F0E81">
          <w:pPr>
            <w:pStyle w:val="3E73E06C9EC2418A95FB271C74AC060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C03EB77D564411F86BAF87E825EB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9116B-8618-414E-95D9-DBF7D748CD7C}"/>
      </w:docPartPr>
      <w:docPartBody>
        <w:p w:rsidR="006C7808" w:rsidRDefault="000F0E81" w:rsidP="000F0E81">
          <w:pPr>
            <w:pStyle w:val="7C03EB77D564411F86BAF87E825EB0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6464BF829646CBB756790B30221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856A1-A33F-409E-83B4-4B9022746DCD}"/>
      </w:docPartPr>
      <w:docPartBody>
        <w:p w:rsidR="006C7808" w:rsidRDefault="000F0E81" w:rsidP="000F0E81">
          <w:pPr>
            <w:pStyle w:val="3D6464BF829646CBB756790B30221DC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EAC29701672464391114919AB1B8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A45BC-AC61-49EB-AAB5-50351FB1E27A}"/>
      </w:docPartPr>
      <w:docPartBody>
        <w:p w:rsidR="006C7808" w:rsidRDefault="000F0E81" w:rsidP="000F0E81">
          <w:pPr>
            <w:pStyle w:val="6EAC29701672464391114919AB1B80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3520585269044C0910F5947B6F56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81725-6F4F-4153-963B-913A29569108}"/>
      </w:docPartPr>
      <w:docPartBody>
        <w:p w:rsidR="006C7808" w:rsidRDefault="000F0E81" w:rsidP="000F0E81">
          <w:pPr>
            <w:pStyle w:val="03520585269044C0910F5947B6F5604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6AAD37799A4CFCB84A52FAF4DB1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6BE78-C696-4C43-9EE0-4EBE120C15A6}"/>
      </w:docPartPr>
      <w:docPartBody>
        <w:p w:rsidR="006C7808" w:rsidRDefault="000F0E81" w:rsidP="000F0E81">
          <w:pPr>
            <w:pStyle w:val="196AAD37799A4CFCB84A52FAF4DB172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98E797F2341401A859F667594A45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FD6F-6C61-45E8-A6D9-D99BD5F30228}"/>
      </w:docPartPr>
      <w:docPartBody>
        <w:p w:rsidR="006C7808" w:rsidRDefault="000F0E81" w:rsidP="000F0E81">
          <w:pPr>
            <w:pStyle w:val="698E797F2341401A859F667594A456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0D3C8940C81470EB23E00CFF5678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2E83-6D40-431C-8825-1D39F581F97A}"/>
      </w:docPartPr>
      <w:docPartBody>
        <w:p w:rsidR="006C7808" w:rsidRDefault="000F0E81" w:rsidP="000F0E81">
          <w:pPr>
            <w:pStyle w:val="90D3C8940C81470EB23E00CFF56781F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62E18AD730046F8BF7C586F211BC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00B-C701-48F0-9781-A4AC750DEA2A}"/>
      </w:docPartPr>
      <w:docPartBody>
        <w:p w:rsidR="006C7808" w:rsidRDefault="000F0E81" w:rsidP="000F0E81">
          <w:pPr>
            <w:pStyle w:val="362E18AD730046F8BF7C586F211BCB9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8CC0FBC51334AA2B38FD6FA1D5D5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48EE7-4EC7-450B-BEF0-7419333ECC34}"/>
      </w:docPartPr>
      <w:docPartBody>
        <w:p w:rsidR="006C7808" w:rsidRDefault="000F0E81" w:rsidP="000F0E81">
          <w:pPr>
            <w:pStyle w:val="68CC0FBC51334AA2B38FD6FA1D5D5C0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10A0ED7FB814F9E921C8053D6817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3288-A2DD-4451-9F72-6A42752DF213}"/>
      </w:docPartPr>
      <w:docPartBody>
        <w:p w:rsidR="006C7808" w:rsidRDefault="000F0E81" w:rsidP="000F0E81">
          <w:pPr>
            <w:pStyle w:val="410A0ED7FB814F9E921C8053D6817FF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AA349958D2F465E8A91A142756C9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1BB63-8A07-483F-8204-521D966B2B29}"/>
      </w:docPartPr>
      <w:docPartBody>
        <w:p w:rsidR="006C7808" w:rsidRDefault="000F0E81" w:rsidP="000F0E81">
          <w:pPr>
            <w:pStyle w:val="4AA349958D2F465E8A91A142756C999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2EFA0BCD8B24B498FE4AC6EEB7A9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DCEAD-23D4-4C3B-AD2C-1473CD35C9FC}"/>
      </w:docPartPr>
      <w:docPartBody>
        <w:p w:rsidR="006C7808" w:rsidRDefault="000F0E81" w:rsidP="000F0E81">
          <w:pPr>
            <w:pStyle w:val="52EFA0BCD8B24B498FE4AC6EEB7A9CF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B5C0E57ACAD4C64A25B2DE7E7E12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901D1-6A86-4900-B911-631464523B09}"/>
      </w:docPartPr>
      <w:docPartBody>
        <w:p w:rsidR="006C7808" w:rsidRDefault="000F0E81" w:rsidP="000F0E81">
          <w:pPr>
            <w:pStyle w:val="3B5C0E57ACAD4C64A25B2DE7E7E12BB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C202298D6424305ADFF66D148E92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3EA3F-35AE-4D02-AF1B-6C56501F9DB8}"/>
      </w:docPartPr>
      <w:docPartBody>
        <w:p w:rsidR="006C7808" w:rsidRDefault="000F0E81" w:rsidP="000F0E81">
          <w:pPr>
            <w:pStyle w:val="BC202298D6424305ADFF66D148E92A3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11D221499BA42CEABFFF4A511981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C07FA-FA3E-4C1E-AF69-C0EAA25738DC}"/>
      </w:docPartPr>
      <w:docPartBody>
        <w:p w:rsidR="006C7808" w:rsidRDefault="000F0E81" w:rsidP="000F0E81">
          <w:pPr>
            <w:pStyle w:val="711D221499BA42CEABFFF4A51198177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6DE0ADD86D4C0BA0EEBD6139A6C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4B465-8F3D-4378-B456-6D77E5539E5E}"/>
      </w:docPartPr>
      <w:docPartBody>
        <w:p w:rsidR="006C7808" w:rsidRDefault="000F0E81" w:rsidP="000F0E81">
          <w:pPr>
            <w:pStyle w:val="966DE0ADD86D4C0BA0EEBD6139A6CB4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0CF5249EA364AEAA69ACEE4E4FBE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BD685-663D-492C-BD94-0E435B0DC6D0}"/>
      </w:docPartPr>
      <w:docPartBody>
        <w:p w:rsidR="006C7808" w:rsidRDefault="000F0E81" w:rsidP="000F0E81">
          <w:pPr>
            <w:pStyle w:val="20CF5249EA364AEAA69ACEE4E4FBEBC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E6EAF2CD7A47E38CE71977D1ABB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E7B85-FA82-49A7-87BD-0FE3F2AE67AD}"/>
      </w:docPartPr>
      <w:docPartBody>
        <w:p w:rsidR="006C7808" w:rsidRDefault="000F0E81" w:rsidP="000F0E81">
          <w:pPr>
            <w:pStyle w:val="F9E6EAF2CD7A47E38CE71977D1ABB72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7325571161482F85D05A5729E7E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B7358-4633-4D79-8370-6E14DE18DFEB}"/>
      </w:docPartPr>
      <w:docPartBody>
        <w:p w:rsidR="006C7808" w:rsidRDefault="000F0E81" w:rsidP="000F0E81">
          <w:pPr>
            <w:pStyle w:val="9F7325571161482F85D05A5729E7E49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17306BBFD9461388AA04BE623D2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AF26C-E71D-4F94-A452-26A71424DD7B}"/>
      </w:docPartPr>
      <w:docPartBody>
        <w:p w:rsidR="006C7808" w:rsidRDefault="000F0E81" w:rsidP="000F0E81">
          <w:pPr>
            <w:pStyle w:val="DE17306BBFD9461388AA04BE623D20D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295E75C8C0E4A41AD77C1B06FF33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28E0B-5FF8-41EB-9EBD-EC8EDA78D5F6}"/>
      </w:docPartPr>
      <w:docPartBody>
        <w:p w:rsidR="006C7808" w:rsidRDefault="000F0E81" w:rsidP="000F0E81">
          <w:pPr>
            <w:pStyle w:val="B295E75C8C0E4A41AD77C1B06FF3319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13B328981524FE7B2CA51FB91689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61B4B-0974-44F3-B6AE-B448D66284BC}"/>
      </w:docPartPr>
      <w:docPartBody>
        <w:p w:rsidR="006C7808" w:rsidRDefault="000F0E81" w:rsidP="000F0E81">
          <w:pPr>
            <w:pStyle w:val="D13B328981524FE7B2CA51FB916895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C3784C1997B44599E94FC03DF42F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D220E-64D5-4B09-8CA7-29489B8BB608}"/>
      </w:docPartPr>
      <w:docPartBody>
        <w:p w:rsidR="006C7808" w:rsidRDefault="000F0E81" w:rsidP="000F0E81">
          <w:pPr>
            <w:pStyle w:val="5C3784C1997B44599E94FC03DF42F4B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937AB98A15943ECBB7676AF7CE00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47623-F6D8-4615-B070-8C15FC4C9840}"/>
      </w:docPartPr>
      <w:docPartBody>
        <w:p w:rsidR="006C7808" w:rsidRDefault="000F0E81" w:rsidP="000F0E81">
          <w:pPr>
            <w:pStyle w:val="A937AB98A15943ECBB7676AF7CE0000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D63D383E6714604B0A7C890D5E47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0A957-FB09-4E17-9ED0-D9454BCC1279}"/>
      </w:docPartPr>
      <w:docPartBody>
        <w:p w:rsidR="006C7808" w:rsidRDefault="000F0E81" w:rsidP="000F0E81">
          <w:pPr>
            <w:pStyle w:val="BD63D383E6714604B0A7C890D5E47FD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876C0CEE8104D3C86516D3879B4D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7D82B-D43D-4E71-8541-F4DF8A275BA0}"/>
      </w:docPartPr>
      <w:docPartBody>
        <w:p w:rsidR="006C7808" w:rsidRDefault="000F0E81" w:rsidP="000F0E81">
          <w:pPr>
            <w:pStyle w:val="4876C0CEE8104D3C86516D3879B4D62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D11E2EA8957479EB2CF5204647F9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05867-A099-4B04-831D-788B4D124E65}"/>
      </w:docPartPr>
      <w:docPartBody>
        <w:p w:rsidR="006C7808" w:rsidRDefault="000F0E81" w:rsidP="000F0E81">
          <w:pPr>
            <w:pStyle w:val="FD11E2EA8957479EB2CF5204647F915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77C59E03DAA4FCE80FEA92293426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F4411-4E4B-4118-8612-444FA71B448F}"/>
      </w:docPartPr>
      <w:docPartBody>
        <w:p w:rsidR="001C3EE0" w:rsidRDefault="00C3722B" w:rsidP="00C3722B">
          <w:pPr>
            <w:pStyle w:val="177C59E03DAA4FCE80FEA9229342676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4B1BCB24BD2467BA3BE54C6A0E73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F6FAF-410E-4842-AEED-F97048F0EBB2}"/>
      </w:docPartPr>
      <w:docPartBody>
        <w:p w:rsidR="001C3EE0" w:rsidRDefault="00C3722B" w:rsidP="00C3722B">
          <w:pPr>
            <w:pStyle w:val="84B1BCB24BD2467BA3BE54C6A0E73E56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58170ADA070A4E3C92831F6A5DC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E730B-976A-41A4-B91A-3A2F5D6AB5C3}"/>
      </w:docPartPr>
      <w:docPartBody>
        <w:p w:rsidR="001C3EE0" w:rsidRDefault="00C3722B" w:rsidP="00C3722B">
          <w:pPr>
            <w:pStyle w:val="58170ADA070A4E3C92831F6A5DCF31E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4C84E62E982484D878CE114402ED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DD428-8414-444D-B90A-A32E2C28B294}"/>
      </w:docPartPr>
      <w:docPartBody>
        <w:p w:rsidR="001C3EE0" w:rsidRDefault="00C3722B" w:rsidP="00C3722B">
          <w:pPr>
            <w:pStyle w:val="94C84E62E982484D878CE114402ED98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4C99EA541E8145DBAF6E404C6F903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21724-562D-433F-9E65-20D28FCE82CC}"/>
      </w:docPartPr>
      <w:docPartBody>
        <w:p w:rsidR="001C3EE0" w:rsidRDefault="00C3722B" w:rsidP="00C3722B">
          <w:pPr>
            <w:pStyle w:val="4C99EA541E8145DBAF6E404C6F9033A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7E9AB5B97474EC689941862423EE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96692-49B0-46E0-9656-D2F6BC911389}"/>
      </w:docPartPr>
      <w:docPartBody>
        <w:p w:rsidR="001C3EE0" w:rsidRDefault="00C3722B" w:rsidP="00C3722B">
          <w:pPr>
            <w:pStyle w:val="F7E9AB5B97474EC689941862423EED1C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30D1"/>
    <w:rsid w:val="00011483"/>
    <w:rsid w:val="000F0E81"/>
    <w:rsid w:val="001769C8"/>
    <w:rsid w:val="001C3EE0"/>
    <w:rsid w:val="005D39BE"/>
    <w:rsid w:val="006C7808"/>
    <w:rsid w:val="008130D1"/>
    <w:rsid w:val="00C3722B"/>
    <w:rsid w:val="00DB3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C3722B"/>
    <w:rPr>
      <w:color w:val="666666"/>
    </w:rPr>
  </w:style>
  <w:style w:type="paragraph" w:customStyle="1" w:styleId="BE50D32BA88849E4A35CC9EF4F285B6E">
    <w:name w:val="BE50D32BA88849E4A35CC9EF4F285B6E"/>
    <w:rsid w:val="008130D1"/>
  </w:style>
  <w:style w:type="paragraph" w:customStyle="1" w:styleId="E5FC1DC936FB47D8B89B644ADABFF3A8">
    <w:name w:val="E5FC1DC936FB47D8B89B644ADABFF3A8"/>
    <w:rsid w:val="008130D1"/>
  </w:style>
  <w:style w:type="paragraph" w:customStyle="1" w:styleId="1C78DD7D436D41008762AEFB1185313E">
    <w:name w:val="1C78DD7D436D41008762AEFB1185313E"/>
    <w:rsid w:val="008130D1"/>
  </w:style>
  <w:style w:type="paragraph" w:customStyle="1" w:styleId="DEEE952B4A47419DA1F13158AF89C8A1">
    <w:name w:val="DEEE952B4A47419DA1F13158AF89C8A1"/>
    <w:rsid w:val="008130D1"/>
  </w:style>
  <w:style w:type="paragraph" w:customStyle="1" w:styleId="2D4055938ACE473DBC12A9950A028B1A">
    <w:name w:val="2D4055938ACE473DBC12A9950A028B1A"/>
    <w:rsid w:val="008130D1"/>
  </w:style>
  <w:style w:type="paragraph" w:customStyle="1" w:styleId="05319D59F05943AC87F3D19357A7EBA9">
    <w:name w:val="05319D59F05943AC87F3D19357A7EBA9"/>
    <w:rsid w:val="008130D1"/>
  </w:style>
  <w:style w:type="paragraph" w:customStyle="1" w:styleId="DEFE862442BD4D359B82CF47D8D76E83">
    <w:name w:val="DEFE862442BD4D359B82CF47D8D76E83"/>
    <w:rsid w:val="008130D1"/>
  </w:style>
  <w:style w:type="paragraph" w:customStyle="1" w:styleId="5A7C8DF78A1E40B9BD96ACFFF26C0FF5">
    <w:name w:val="5A7C8DF78A1E40B9BD96ACFFF26C0FF5"/>
    <w:rsid w:val="008130D1"/>
  </w:style>
  <w:style w:type="paragraph" w:customStyle="1" w:styleId="F696FA327D1E47938233376C3BD1D6A2">
    <w:name w:val="F696FA327D1E47938233376C3BD1D6A2"/>
    <w:rsid w:val="008130D1"/>
  </w:style>
  <w:style w:type="paragraph" w:customStyle="1" w:styleId="07F4B90B18044D959D6054CB5708E2EB">
    <w:name w:val="07F4B90B18044D959D6054CB5708E2EB"/>
    <w:rsid w:val="008130D1"/>
  </w:style>
  <w:style w:type="paragraph" w:customStyle="1" w:styleId="48A50460628C4EBDB872B3951E21F541">
    <w:name w:val="48A50460628C4EBDB872B3951E21F541"/>
    <w:rsid w:val="008130D1"/>
  </w:style>
  <w:style w:type="paragraph" w:customStyle="1" w:styleId="FE5D0B0ED2894DE5A3B21424271D6190">
    <w:name w:val="FE5D0B0ED2894DE5A3B21424271D6190"/>
    <w:rsid w:val="008130D1"/>
  </w:style>
  <w:style w:type="paragraph" w:customStyle="1" w:styleId="C44634FC4253496FAD82209AC1CA74F5">
    <w:name w:val="C44634FC4253496FAD82209AC1CA74F5"/>
    <w:rsid w:val="008130D1"/>
  </w:style>
  <w:style w:type="paragraph" w:customStyle="1" w:styleId="879CD9707E5448F097DB98FE9B34055D">
    <w:name w:val="879CD9707E5448F097DB98FE9B34055D"/>
    <w:rsid w:val="008130D1"/>
  </w:style>
  <w:style w:type="paragraph" w:customStyle="1" w:styleId="723C41A3D42A40B2BF7B03C8E45D8130">
    <w:name w:val="723C41A3D42A40B2BF7B03C8E45D8130"/>
    <w:rsid w:val="008130D1"/>
  </w:style>
  <w:style w:type="paragraph" w:customStyle="1" w:styleId="883F0561A66D4CA38AD2F8D5B08C306D">
    <w:name w:val="883F0561A66D4CA38AD2F8D5B08C306D"/>
    <w:rsid w:val="008130D1"/>
  </w:style>
  <w:style w:type="paragraph" w:customStyle="1" w:styleId="ED648FCAEDF14B6FB085450F87BA4C3C">
    <w:name w:val="ED648FCAEDF14B6FB085450F87BA4C3C"/>
    <w:rsid w:val="008130D1"/>
  </w:style>
  <w:style w:type="paragraph" w:customStyle="1" w:styleId="7F48CD28433445CAB3506500659DE658">
    <w:name w:val="7F48CD28433445CAB3506500659DE658"/>
    <w:rsid w:val="008130D1"/>
  </w:style>
  <w:style w:type="paragraph" w:customStyle="1" w:styleId="CBE0C0EE57D64EB5862A961864037CFF">
    <w:name w:val="CBE0C0EE57D64EB5862A961864037CFF"/>
    <w:rsid w:val="008130D1"/>
  </w:style>
  <w:style w:type="paragraph" w:customStyle="1" w:styleId="6B6A371EFB0C40DF95806FF62214440B">
    <w:name w:val="6B6A371EFB0C40DF95806FF62214440B"/>
    <w:rsid w:val="008130D1"/>
  </w:style>
  <w:style w:type="paragraph" w:customStyle="1" w:styleId="05CF80A44A5F4B08BA94207C565F35E8">
    <w:name w:val="05CF80A44A5F4B08BA94207C565F35E8"/>
    <w:rsid w:val="008130D1"/>
  </w:style>
  <w:style w:type="paragraph" w:customStyle="1" w:styleId="08A5FD01760E4C23BBB63C447838B722">
    <w:name w:val="08A5FD01760E4C23BBB63C447838B722"/>
    <w:rsid w:val="008130D1"/>
  </w:style>
  <w:style w:type="paragraph" w:customStyle="1" w:styleId="923E894C18604DF1B37DA19F65847979">
    <w:name w:val="923E894C18604DF1B37DA19F65847979"/>
    <w:rsid w:val="008130D1"/>
  </w:style>
  <w:style w:type="paragraph" w:customStyle="1" w:styleId="341AC17B414B4C299B7D883DC8756842">
    <w:name w:val="341AC17B414B4C299B7D883DC8756842"/>
    <w:rsid w:val="008130D1"/>
  </w:style>
  <w:style w:type="paragraph" w:customStyle="1" w:styleId="E542E9A9E69940F68B4FC60BFE45598C">
    <w:name w:val="E542E9A9E69940F68B4FC60BFE45598C"/>
    <w:rsid w:val="008130D1"/>
  </w:style>
  <w:style w:type="paragraph" w:customStyle="1" w:styleId="F53F3625B0FC422BBF042CCDF8A6B945">
    <w:name w:val="F53F3625B0FC422BBF042CCDF8A6B945"/>
    <w:rsid w:val="008130D1"/>
  </w:style>
  <w:style w:type="paragraph" w:customStyle="1" w:styleId="AF957E1AA09C49E09C4DDAED6C104C86">
    <w:name w:val="AF957E1AA09C49E09C4DDAED6C104C86"/>
    <w:rsid w:val="008130D1"/>
  </w:style>
  <w:style w:type="paragraph" w:customStyle="1" w:styleId="72F101072F5940C6940210D25101515A">
    <w:name w:val="72F101072F5940C6940210D25101515A"/>
    <w:rsid w:val="008130D1"/>
  </w:style>
  <w:style w:type="paragraph" w:customStyle="1" w:styleId="D04944F081B2497494F5D57828CFB567">
    <w:name w:val="D04944F081B2497494F5D57828CFB567"/>
    <w:rsid w:val="008130D1"/>
  </w:style>
  <w:style w:type="paragraph" w:customStyle="1" w:styleId="D08A989819544D08998AD01518BF2824">
    <w:name w:val="D08A989819544D08998AD01518BF2824"/>
    <w:rsid w:val="008130D1"/>
  </w:style>
  <w:style w:type="paragraph" w:customStyle="1" w:styleId="49848424D71D4D46BA138244862F0E33">
    <w:name w:val="49848424D71D4D46BA138244862F0E33"/>
    <w:rsid w:val="008130D1"/>
  </w:style>
  <w:style w:type="paragraph" w:customStyle="1" w:styleId="BCDB46CDE59D48B5BD9DF26C331F9FD6">
    <w:name w:val="BCDB46CDE59D48B5BD9DF26C331F9FD6"/>
    <w:rsid w:val="008130D1"/>
  </w:style>
  <w:style w:type="paragraph" w:customStyle="1" w:styleId="2D55330DA8DD4268A36DB7CDB4A69235">
    <w:name w:val="2D55330DA8DD4268A36DB7CDB4A69235"/>
    <w:rsid w:val="008130D1"/>
  </w:style>
  <w:style w:type="paragraph" w:customStyle="1" w:styleId="7DA3EB90070E498BBA6DB58B67F235E0">
    <w:name w:val="7DA3EB90070E498BBA6DB58B67F235E0"/>
    <w:rsid w:val="008130D1"/>
  </w:style>
  <w:style w:type="paragraph" w:customStyle="1" w:styleId="194BB2AB40EF43D795A34202B720B1A5">
    <w:name w:val="194BB2AB40EF43D795A34202B720B1A5"/>
    <w:rsid w:val="008130D1"/>
  </w:style>
  <w:style w:type="paragraph" w:customStyle="1" w:styleId="FCAAE95AC8A4478EA23A1C89DBF60EC9">
    <w:name w:val="FCAAE95AC8A4478EA23A1C89DBF60EC9"/>
    <w:rsid w:val="008130D1"/>
  </w:style>
  <w:style w:type="paragraph" w:customStyle="1" w:styleId="0BB3AAD979384AD69EC1EB0E0D38C468">
    <w:name w:val="0BB3AAD979384AD69EC1EB0E0D38C468"/>
    <w:rsid w:val="008130D1"/>
  </w:style>
  <w:style w:type="paragraph" w:customStyle="1" w:styleId="954064DC01D44FBFAAC78EE91DC81DFA">
    <w:name w:val="954064DC01D44FBFAAC78EE91DC81DFA"/>
    <w:rsid w:val="008130D1"/>
  </w:style>
  <w:style w:type="paragraph" w:customStyle="1" w:styleId="50DFD9737FB34E0B884C48698C4BEDA2">
    <w:name w:val="50DFD9737FB34E0B884C48698C4BEDA2"/>
    <w:rsid w:val="008130D1"/>
  </w:style>
  <w:style w:type="paragraph" w:customStyle="1" w:styleId="46807DD4C7F64A5E9D66187A904E25BD">
    <w:name w:val="46807DD4C7F64A5E9D66187A904E25BD"/>
    <w:rsid w:val="008130D1"/>
  </w:style>
  <w:style w:type="paragraph" w:customStyle="1" w:styleId="3E7E29E4F11241A3BA7A9C64426B1D42">
    <w:name w:val="3E7E29E4F11241A3BA7A9C64426B1D42"/>
    <w:rsid w:val="008130D1"/>
  </w:style>
  <w:style w:type="paragraph" w:customStyle="1" w:styleId="A17EABDF510B4432A1D61E316EA3613C">
    <w:name w:val="A17EABDF510B4432A1D61E316EA3613C"/>
    <w:rsid w:val="008130D1"/>
  </w:style>
  <w:style w:type="paragraph" w:customStyle="1" w:styleId="7FDD0C7E57E7418AB700FA0BCC5DC936">
    <w:name w:val="7FDD0C7E57E7418AB700FA0BCC5DC936"/>
    <w:rsid w:val="008130D1"/>
  </w:style>
  <w:style w:type="paragraph" w:customStyle="1" w:styleId="45149FF256C84A4D84A0DD997432CA33">
    <w:name w:val="45149FF256C84A4D84A0DD997432CA33"/>
    <w:rsid w:val="008130D1"/>
  </w:style>
  <w:style w:type="paragraph" w:customStyle="1" w:styleId="D11AB55F2E4E4475897F38DBA19B6336">
    <w:name w:val="D11AB55F2E4E4475897F38DBA19B6336"/>
    <w:rsid w:val="008130D1"/>
  </w:style>
  <w:style w:type="paragraph" w:customStyle="1" w:styleId="335329807F3D48B88959E5E7A66A0228">
    <w:name w:val="335329807F3D48B88959E5E7A66A0228"/>
    <w:rsid w:val="008130D1"/>
  </w:style>
  <w:style w:type="paragraph" w:customStyle="1" w:styleId="EC4295DA13BF4FBE99AD34FA9144DD97">
    <w:name w:val="EC4295DA13BF4FBE99AD34FA9144DD97"/>
    <w:rsid w:val="008130D1"/>
  </w:style>
  <w:style w:type="paragraph" w:customStyle="1" w:styleId="18E82E6B370547E0A3850FDA0225EBB5">
    <w:name w:val="18E82E6B370547E0A3850FDA0225EBB5"/>
    <w:rsid w:val="008130D1"/>
  </w:style>
  <w:style w:type="paragraph" w:customStyle="1" w:styleId="26995759441F4C9980B30EB0722FD70C">
    <w:name w:val="26995759441F4C9980B30EB0722FD70C"/>
    <w:rsid w:val="008130D1"/>
  </w:style>
  <w:style w:type="paragraph" w:customStyle="1" w:styleId="E97ED093B91B40A3B87A840259484025">
    <w:name w:val="E97ED093B91B40A3B87A840259484025"/>
    <w:rsid w:val="008130D1"/>
  </w:style>
  <w:style w:type="paragraph" w:customStyle="1" w:styleId="57C5467855154A3CB560A6FE26E7014C">
    <w:name w:val="57C5467855154A3CB560A6FE26E7014C"/>
    <w:rsid w:val="008130D1"/>
  </w:style>
  <w:style w:type="paragraph" w:customStyle="1" w:styleId="A08B64B299504859BF452FE1EAEE74F3">
    <w:name w:val="A08B64B299504859BF452FE1EAEE74F3"/>
    <w:rsid w:val="008130D1"/>
  </w:style>
  <w:style w:type="paragraph" w:customStyle="1" w:styleId="D490E496FA274B51ABE6A8E2C68414E0">
    <w:name w:val="D490E496FA274B51ABE6A8E2C68414E0"/>
    <w:rsid w:val="008130D1"/>
  </w:style>
  <w:style w:type="paragraph" w:customStyle="1" w:styleId="F25A463042F94FAF9B418F9DE10F3DA9">
    <w:name w:val="F25A463042F94FAF9B418F9DE10F3DA9"/>
    <w:rsid w:val="008130D1"/>
  </w:style>
  <w:style w:type="paragraph" w:customStyle="1" w:styleId="0225D06EB0B943A0AE9596A41D697715">
    <w:name w:val="0225D06EB0B943A0AE9596A41D697715"/>
    <w:rsid w:val="008130D1"/>
  </w:style>
  <w:style w:type="paragraph" w:customStyle="1" w:styleId="FDA8200119064B179ACD0B50CEB09590">
    <w:name w:val="FDA8200119064B179ACD0B50CEB09590"/>
    <w:rsid w:val="008130D1"/>
  </w:style>
  <w:style w:type="paragraph" w:customStyle="1" w:styleId="B13EF7B069074AB5B91F5297086E4A72">
    <w:name w:val="B13EF7B069074AB5B91F5297086E4A72"/>
    <w:rsid w:val="008130D1"/>
  </w:style>
  <w:style w:type="paragraph" w:customStyle="1" w:styleId="A116CDE1388F425997CCDBE057751DE5">
    <w:name w:val="A116CDE1388F425997CCDBE057751DE5"/>
    <w:rsid w:val="008130D1"/>
  </w:style>
  <w:style w:type="paragraph" w:customStyle="1" w:styleId="385B22F6075F423595B964C04EAAAF84">
    <w:name w:val="385B22F6075F423595B964C04EAAAF84"/>
    <w:rsid w:val="008130D1"/>
  </w:style>
  <w:style w:type="paragraph" w:customStyle="1" w:styleId="B0CB82731087416EA560CD9DC06DACD1">
    <w:name w:val="B0CB82731087416EA560CD9DC06DACD1"/>
    <w:rsid w:val="008130D1"/>
  </w:style>
  <w:style w:type="paragraph" w:customStyle="1" w:styleId="4737D896D87D40DCB5A76D80BEEA401C">
    <w:name w:val="4737D896D87D40DCB5A76D80BEEA401C"/>
    <w:rsid w:val="008130D1"/>
  </w:style>
  <w:style w:type="paragraph" w:customStyle="1" w:styleId="C4961F0FB0394D30BED5282D9396EE73">
    <w:name w:val="C4961F0FB0394D30BED5282D9396EE73"/>
    <w:rsid w:val="008130D1"/>
  </w:style>
  <w:style w:type="paragraph" w:customStyle="1" w:styleId="E6FE9CBB18494902944A58BBF23487D4">
    <w:name w:val="E6FE9CBB18494902944A58BBF23487D4"/>
    <w:rsid w:val="008130D1"/>
  </w:style>
  <w:style w:type="paragraph" w:customStyle="1" w:styleId="33FFE1685E8E4FB1B336129DED35C899">
    <w:name w:val="33FFE1685E8E4FB1B336129DED35C899"/>
    <w:rsid w:val="008130D1"/>
  </w:style>
  <w:style w:type="paragraph" w:customStyle="1" w:styleId="C158EB892B5E4DC1B521E5B109235A3C">
    <w:name w:val="C158EB892B5E4DC1B521E5B109235A3C"/>
    <w:rsid w:val="008130D1"/>
  </w:style>
  <w:style w:type="paragraph" w:customStyle="1" w:styleId="BA1E99CF1B6C42FF826BC96710DBBBB7">
    <w:name w:val="BA1E99CF1B6C42FF826BC96710DBBBB7"/>
    <w:rsid w:val="008130D1"/>
  </w:style>
  <w:style w:type="paragraph" w:customStyle="1" w:styleId="4FFD7F68D1A74A99A0AB16B17F6B15ED">
    <w:name w:val="4FFD7F68D1A74A99A0AB16B17F6B15ED"/>
    <w:rsid w:val="008130D1"/>
  </w:style>
  <w:style w:type="paragraph" w:customStyle="1" w:styleId="956AE7E3E368437E8334B5E3F552D532">
    <w:name w:val="956AE7E3E368437E8334B5E3F552D532"/>
    <w:rsid w:val="008130D1"/>
  </w:style>
  <w:style w:type="paragraph" w:customStyle="1" w:styleId="C893F9687BB8421D91F331357CF64337">
    <w:name w:val="C893F9687BB8421D91F331357CF64337"/>
    <w:rsid w:val="008130D1"/>
  </w:style>
  <w:style w:type="paragraph" w:customStyle="1" w:styleId="F3A18602963C4F04AA528FD28444DF2B">
    <w:name w:val="F3A18602963C4F04AA528FD28444DF2B"/>
    <w:rsid w:val="008130D1"/>
  </w:style>
  <w:style w:type="paragraph" w:customStyle="1" w:styleId="CE266D794562459E90650540B3899EEF">
    <w:name w:val="CE266D794562459E90650540B3899EEF"/>
    <w:rsid w:val="008130D1"/>
  </w:style>
  <w:style w:type="paragraph" w:customStyle="1" w:styleId="1456C0BFB05F4012A3D49ABF2A01C734">
    <w:name w:val="1456C0BFB05F4012A3D49ABF2A01C734"/>
    <w:rsid w:val="008130D1"/>
  </w:style>
  <w:style w:type="paragraph" w:customStyle="1" w:styleId="0D5EF4F58C3B49A88CA1F68BD7272D89">
    <w:name w:val="0D5EF4F58C3B49A88CA1F68BD7272D89"/>
    <w:rsid w:val="008130D1"/>
  </w:style>
  <w:style w:type="paragraph" w:customStyle="1" w:styleId="C7092D60F70E4CF79558273C6C8EE185">
    <w:name w:val="C7092D60F70E4CF79558273C6C8EE185"/>
    <w:rsid w:val="008130D1"/>
  </w:style>
  <w:style w:type="paragraph" w:customStyle="1" w:styleId="25B6B50F60744ACF852B816BD47B497F">
    <w:name w:val="25B6B50F60744ACF852B816BD47B497F"/>
    <w:rsid w:val="008130D1"/>
  </w:style>
  <w:style w:type="paragraph" w:customStyle="1" w:styleId="21703858CFD044F2931049F962C0C7A8">
    <w:name w:val="21703858CFD044F2931049F962C0C7A8"/>
    <w:rsid w:val="008130D1"/>
  </w:style>
  <w:style w:type="paragraph" w:customStyle="1" w:styleId="D644108D2D52419585EB5DA927AE8E3F">
    <w:name w:val="D644108D2D52419585EB5DA927AE8E3F"/>
    <w:rsid w:val="008130D1"/>
  </w:style>
  <w:style w:type="paragraph" w:customStyle="1" w:styleId="0E8CA3E8E6864F228551AEC330CF5BE4">
    <w:name w:val="0E8CA3E8E6864F228551AEC330CF5BE4"/>
    <w:rsid w:val="008130D1"/>
  </w:style>
  <w:style w:type="paragraph" w:customStyle="1" w:styleId="C3E4C36A539149A1A9B2DD7F5BDCD776">
    <w:name w:val="C3E4C36A539149A1A9B2DD7F5BDCD776"/>
    <w:rsid w:val="001769C8"/>
  </w:style>
  <w:style w:type="paragraph" w:customStyle="1" w:styleId="36A9B6C1002E4CC9946568A43B4BC35E">
    <w:name w:val="36A9B6C1002E4CC9946568A43B4BC35E"/>
    <w:rsid w:val="000F0E81"/>
  </w:style>
  <w:style w:type="paragraph" w:customStyle="1" w:styleId="49E34AB48294435CA0877A491778E864">
    <w:name w:val="49E34AB48294435CA0877A491778E864"/>
    <w:rsid w:val="000F0E81"/>
  </w:style>
  <w:style w:type="paragraph" w:customStyle="1" w:styleId="4DE392D2A5BE4929A1F236CA9D68BFA7">
    <w:name w:val="4DE392D2A5BE4929A1F236CA9D68BFA7"/>
    <w:rsid w:val="000F0E81"/>
  </w:style>
  <w:style w:type="paragraph" w:customStyle="1" w:styleId="1A872A16FE104D4DA8BD80136FA2DF4A">
    <w:name w:val="1A872A16FE104D4DA8BD80136FA2DF4A"/>
    <w:rsid w:val="000F0E81"/>
  </w:style>
  <w:style w:type="paragraph" w:customStyle="1" w:styleId="FF3400324E2D4EFABCF26FD61AFC2F2B">
    <w:name w:val="FF3400324E2D4EFABCF26FD61AFC2F2B"/>
    <w:rsid w:val="000F0E81"/>
  </w:style>
  <w:style w:type="paragraph" w:customStyle="1" w:styleId="50B82F157F624A248FE2D8AAC2485861">
    <w:name w:val="50B82F157F624A248FE2D8AAC2485861"/>
    <w:rsid w:val="000F0E81"/>
  </w:style>
  <w:style w:type="paragraph" w:customStyle="1" w:styleId="081B9C3A89C6413A89BF6098F95CFAF1">
    <w:name w:val="081B9C3A89C6413A89BF6098F95CFAF1"/>
    <w:rsid w:val="000F0E81"/>
  </w:style>
  <w:style w:type="paragraph" w:customStyle="1" w:styleId="9AF6B30DA31346DAB0DC8B9279F08DF2">
    <w:name w:val="9AF6B30DA31346DAB0DC8B9279F08DF2"/>
    <w:rsid w:val="000F0E81"/>
  </w:style>
  <w:style w:type="paragraph" w:customStyle="1" w:styleId="9EA131A4718D4010A1C44698D9683B06">
    <w:name w:val="9EA131A4718D4010A1C44698D9683B06"/>
    <w:rsid w:val="000F0E81"/>
  </w:style>
  <w:style w:type="paragraph" w:customStyle="1" w:styleId="B42157B15EC44A9DB558D063FE0163F0">
    <w:name w:val="B42157B15EC44A9DB558D063FE0163F0"/>
    <w:rsid w:val="000F0E81"/>
  </w:style>
  <w:style w:type="paragraph" w:customStyle="1" w:styleId="B772682E1AA242BF8085D9CEDC190C5B">
    <w:name w:val="B772682E1AA242BF8085D9CEDC190C5B"/>
    <w:rsid w:val="000F0E81"/>
  </w:style>
  <w:style w:type="paragraph" w:customStyle="1" w:styleId="3E9C69DBB5094585A35C59F6D4A6408C">
    <w:name w:val="3E9C69DBB5094585A35C59F6D4A6408C"/>
    <w:rsid w:val="000F0E81"/>
  </w:style>
  <w:style w:type="paragraph" w:customStyle="1" w:styleId="A5BF42AEDF1B433AB23A6F3B4247E1F4">
    <w:name w:val="A5BF42AEDF1B433AB23A6F3B4247E1F4"/>
    <w:rsid w:val="000F0E81"/>
  </w:style>
  <w:style w:type="paragraph" w:customStyle="1" w:styleId="4CA531ED835544A0A2027DB015AB6747">
    <w:name w:val="4CA531ED835544A0A2027DB015AB6747"/>
    <w:rsid w:val="000F0E81"/>
  </w:style>
  <w:style w:type="paragraph" w:customStyle="1" w:styleId="485083C9B455482B8CC59F37440EE770">
    <w:name w:val="485083C9B455482B8CC59F37440EE770"/>
    <w:rsid w:val="000F0E81"/>
  </w:style>
  <w:style w:type="paragraph" w:customStyle="1" w:styleId="3A163109ED9F41D69FBD82812E004BB4">
    <w:name w:val="3A163109ED9F41D69FBD82812E004BB4"/>
    <w:rsid w:val="000F0E81"/>
  </w:style>
  <w:style w:type="paragraph" w:customStyle="1" w:styleId="148159BF235A4154AE38AAFB8E89F193">
    <w:name w:val="148159BF235A4154AE38AAFB8E89F193"/>
    <w:rsid w:val="000F0E81"/>
  </w:style>
  <w:style w:type="paragraph" w:customStyle="1" w:styleId="B68C85A840D9457AAEDB38D5FE27A1C3">
    <w:name w:val="B68C85A840D9457AAEDB38D5FE27A1C3"/>
    <w:rsid w:val="000F0E81"/>
  </w:style>
  <w:style w:type="paragraph" w:customStyle="1" w:styleId="34A6F38D989E48F0BCAEF0FC6665BE04">
    <w:name w:val="34A6F38D989E48F0BCAEF0FC6665BE04"/>
    <w:rsid w:val="000F0E81"/>
  </w:style>
  <w:style w:type="paragraph" w:customStyle="1" w:styleId="0EC8A59B61E14044AD5BF6CE683B7B45">
    <w:name w:val="0EC8A59B61E14044AD5BF6CE683B7B45"/>
    <w:rsid w:val="000F0E81"/>
  </w:style>
  <w:style w:type="paragraph" w:customStyle="1" w:styleId="2F3D16E939884561927188CDBBBA76F6">
    <w:name w:val="2F3D16E939884561927188CDBBBA76F6"/>
    <w:rsid w:val="000F0E81"/>
  </w:style>
  <w:style w:type="paragraph" w:customStyle="1" w:styleId="E6A09B2EC3F44A1DA337D58139B6C949">
    <w:name w:val="E6A09B2EC3F44A1DA337D58139B6C949"/>
    <w:rsid w:val="000F0E81"/>
  </w:style>
  <w:style w:type="paragraph" w:customStyle="1" w:styleId="026C1CD2E1DD434DB888D886FCE0633C">
    <w:name w:val="026C1CD2E1DD434DB888D886FCE0633C"/>
    <w:rsid w:val="000F0E81"/>
  </w:style>
  <w:style w:type="paragraph" w:customStyle="1" w:styleId="0B431D61804345BC9C5ED957BF1A0360">
    <w:name w:val="0B431D61804345BC9C5ED957BF1A0360"/>
    <w:rsid w:val="000F0E81"/>
  </w:style>
  <w:style w:type="paragraph" w:customStyle="1" w:styleId="3B90DD332A6746ED82208A4D10FAAB18">
    <w:name w:val="3B90DD332A6746ED82208A4D10FAAB18"/>
    <w:rsid w:val="000F0E81"/>
  </w:style>
  <w:style w:type="paragraph" w:customStyle="1" w:styleId="C53B616F3A604CE3A5AC8A56F9D1547A">
    <w:name w:val="C53B616F3A604CE3A5AC8A56F9D1547A"/>
    <w:rsid w:val="000F0E81"/>
  </w:style>
  <w:style w:type="paragraph" w:customStyle="1" w:styleId="D830CC09CAFF48CAA45FFF6B755F9BAD">
    <w:name w:val="D830CC09CAFF48CAA45FFF6B755F9BAD"/>
    <w:rsid w:val="000F0E81"/>
  </w:style>
  <w:style w:type="paragraph" w:customStyle="1" w:styleId="3E73E06C9EC2418A95FB271C74AC060A">
    <w:name w:val="3E73E06C9EC2418A95FB271C74AC060A"/>
    <w:rsid w:val="000F0E81"/>
  </w:style>
  <w:style w:type="paragraph" w:customStyle="1" w:styleId="7C03EB77D564411F86BAF87E825EB0E9">
    <w:name w:val="7C03EB77D564411F86BAF87E825EB0E9"/>
    <w:rsid w:val="000F0E81"/>
  </w:style>
  <w:style w:type="paragraph" w:customStyle="1" w:styleId="3D6464BF829646CBB756790B30221DCF">
    <w:name w:val="3D6464BF829646CBB756790B30221DCF"/>
    <w:rsid w:val="000F0E81"/>
  </w:style>
  <w:style w:type="paragraph" w:customStyle="1" w:styleId="6EAC29701672464391114919AB1B800F">
    <w:name w:val="6EAC29701672464391114919AB1B800F"/>
    <w:rsid w:val="000F0E81"/>
  </w:style>
  <w:style w:type="paragraph" w:customStyle="1" w:styleId="03520585269044C0910F5947B6F56041">
    <w:name w:val="03520585269044C0910F5947B6F56041"/>
    <w:rsid w:val="000F0E81"/>
  </w:style>
  <w:style w:type="paragraph" w:customStyle="1" w:styleId="196AAD37799A4CFCB84A52FAF4DB1720">
    <w:name w:val="196AAD37799A4CFCB84A52FAF4DB1720"/>
    <w:rsid w:val="000F0E81"/>
  </w:style>
  <w:style w:type="paragraph" w:customStyle="1" w:styleId="698E797F2341401A859F667594A4560F">
    <w:name w:val="698E797F2341401A859F667594A4560F"/>
    <w:rsid w:val="000F0E81"/>
  </w:style>
  <w:style w:type="paragraph" w:customStyle="1" w:styleId="90D3C8940C81470EB23E00CFF56781FE">
    <w:name w:val="90D3C8940C81470EB23E00CFF56781FE"/>
    <w:rsid w:val="000F0E81"/>
  </w:style>
  <w:style w:type="paragraph" w:customStyle="1" w:styleId="362E18AD730046F8BF7C586F211BCB9A">
    <w:name w:val="362E18AD730046F8BF7C586F211BCB9A"/>
    <w:rsid w:val="000F0E81"/>
  </w:style>
  <w:style w:type="paragraph" w:customStyle="1" w:styleId="68CC0FBC51334AA2B38FD6FA1D5D5C04">
    <w:name w:val="68CC0FBC51334AA2B38FD6FA1D5D5C04"/>
    <w:rsid w:val="000F0E81"/>
  </w:style>
  <w:style w:type="paragraph" w:customStyle="1" w:styleId="410A0ED7FB814F9E921C8053D6817FFD">
    <w:name w:val="410A0ED7FB814F9E921C8053D6817FFD"/>
    <w:rsid w:val="000F0E81"/>
  </w:style>
  <w:style w:type="paragraph" w:customStyle="1" w:styleId="4AA349958D2F465E8A91A142756C9990">
    <w:name w:val="4AA349958D2F465E8A91A142756C9990"/>
    <w:rsid w:val="000F0E81"/>
  </w:style>
  <w:style w:type="paragraph" w:customStyle="1" w:styleId="52EFA0BCD8B24B498FE4AC6EEB7A9CF8">
    <w:name w:val="52EFA0BCD8B24B498FE4AC6EEB7A9CF8"/>
    <w:rsid w:val="000F0E81"/>
  </w:style>
  <w:style w:type="paragraph" w:customStyle="1" w:styleId="3B5C0E57ACAD4C64A25B2DE7E7E12BBF">
    <w:name w:val="3B5C0E57ACAD4C64A25B2DE7E7E12BBF"/>
    <w:rsid w:val="000F0E81"/>
  </w:style>
  <w:style w:type="paragraph" w:customStyle="1" w:styleId="BC202298D6424305ADFF66D148E92A3C">
    <w:name w:val="BC202298D6424305ADFF66D148E92A3C"/>
    <w:rsid w:val="000F0E81"/>
  </w:style>
  <w:style w:type="paragraph" w:customStyle="1" w:styleId="711D221499BA42CEABFFF4A51198177B">
    <w:name w:val="711D221499BA42CEABFFF4A51198177B"/>
    <w:rsid w:val="000F0E81"/>
  </w:style>
  <w:style w:type="paragraph" w:customStyle="1" w:styleId="966DE0ADD86D4C0BA0EEBD6139A6CB4A">
    <w:name w:val="966DE0ADD86D4C0BA0EEBD6139A6CB4A"/>
    <w:rsid w:val="000F0E81"/>
  </w:style>
  <w:style w:type="paragraph" w:customStyle="1" w:styleId="20CF5249EA364AEAA69ACEE4E4FBEBCD">
    <w:name w:val="20CF5249EA364AEAA69ACEE4E4FBEBCD"/>
    <w:rsid w:val="000F0E81"/>
  </w:style>
  <w:style w:type="paragraph" w:customStyle="1" w:styleId="F9E6EAF2CD7A47E38CE71977D1ABB723">
    <w:name w:val="F9E6EAF2CD7A47E38CE71977D1ABB723"/>
    <w:rsid w:val="000F0E81"/>
  </w:style>
  <w:style w:type="paragraph" w:customStyle="1" w:styleId="9F7325571161482F85D05A5729E7E49D">
    <w:name w:val="9F7325571161482F85D05A5729E7E49D"/>
    <w:rsid w:val="000F0E81"/>
  </w:style>
  <w:style w:type="paragraph" w:customStyle="1" w:styleId="DE17306BBFD9461388AA04BE623D20D1">
    <w:name w:val="DE17306BBFD9461388AA04BE623D20D1"/>
    <w:rsid w:val="000F0E81"/>
  </w:style>
  <w:style w:type="paragraph" w:customStyle="1" w:styleId="B295E75C8C0E4A41AD77C1B06FF33190">
    <w:name w:val="B295E75C8C0E4A41AD77C1B06FF33190"/>
    <w:rsid w:val="000F0E81"/>
  </w:style>
  <w:style w:type="paragraph" w:customStyle="1" w:styleId="D13B328981524FE7B2CA51FB9168954D">
    <w:name w:val="D13B328981524FE7B2CA51FB9168954D"/>
    <w:rsid w:val="000F0E81"/>
  </w:style>
  <w:style w:type="paragraph" w:customStyle="1" w:styleId="5C3784C1997B44599E94FC03DF42F4B7">
    <w:name w:val="5C3784C1997B44599E94FC03DF42F4B7"/>
    <w:rsid w:val="000F0E81"/>
  </w:style>
  <w:style w:type="paragraph" w:customStyle="1" w:styleId="A937AB98A15943ECBB7676AF7CE00004">
    <w:name w:val="A937AB98A15943ECBB7676AF7CE00004"/>
    <w:rsid w:val="000F0E81"/>
  </w:style>
  <w:style w:type="paragraph" w:customStyle="1" w:styleId="BD63D383E6714604B0A7C890D5E47FDB">
    <w:name w:val="BD63D383E6714604B0A7C890D5E47FDB"/>
    <w:rsid w:val="000F0E81"/>
  </w:style>
  <w:style w:type="paragraph" w:customStyle="1" w:styleId="4876C0CEE8104D3C86516D3879B4D62D">
    <w:name w:val="4876C0CEE8104D3C86516D3879B4D62D"/>
    <w:rsid w:val="000F0E81"/>
  </w:style>
  <w:style w:type="paragraph" w:customStyle="1" w:styleId="FD11E2EA8957479EB2CF5204647F9159">
    <w:name w:val="FD11E2EA8957479EB2CF5204647F9159"/>
    <w:rsid w:val="000F0E81"/>
  </w:style>
  <w:style w:type="paragraph" w:customStyle="1" w:styleId="177C59E03DAA4FCE80FEA92293426767">
    <w:name w:val="177C59E03DAA4FCE80FEA92293426767"/>
    <w:rsid w:val="00C3722B"/>
  </w:style>
  <w:style w:type="paragraph" w:customStyle="1" w:styleId="84B1BCB24BD2467BA3BE54C6A0E73E56">
    <w:name w:val="84B1BCB24BD2467BA3BE54C6A0E73E56"/>
    <w:rsid w:val="00C3722B"/>
  </w:style>
  <w:style w:type="paragraph" w:customStyle="1" w:styleId="2045CDC0FCA34F99B17E55D8F99E445E">
    <w:name w:val="2045CDC0FCA34F99B17E55D8F99E445E"/>
    <w:rsid w:val="00C3722B"/>
  </w:style>
  <w:style w:type="paragraph" w:customStyle="1" w:styleId="58170ADA070A4E3C92831F6A5DCF31EC">
    <w:name w:val="58170ADA070A4E3C92831F6A5DCF31EC"/>
    <w:rsid w:val="00C3722B"/>
  </w:style>
  <w:style w:type="paragraph" w:customStyle="1" w:styleId="94C84E62E982484D878CE114402ED989">
    <w:name w:val="94C84E62E982484D878CE114402ED989"/>
    <w:rsid w:val="00C3722B"/>
  </w:style>
  <w:style w:type="paragraph" w:customStyle="1" w:styleId="68154599F6EA495E88E5B14E756489B4">
    <w:name w:val="68154599F6EA495E88E5B14E756489B4"/>
    <w:rsid w:val="00C3722B"/>
  </w:style>
  <w:style w:type="paragraph" w:customStyle="1" w:styleId="4C99EA541E8145DBAF6E404C6F9033A9">
    <w:name w:val="4C99EA541E8145DBAF6E404C6F9033A9"/>
    <w:rsid w:val="00C3722B"/>
  </w:style>
  <w:style w:type="paragraph" w:customStyle="1" w:styleId="F7E9AB5B97474EC689941862423EED1C">
    <w:name w:val="F7E9AB5B97474EC689941862423EED1C"/>
    <w:rsid w:val="00C3722B"/>
  </w:style>
  <w:style w:type="paragraph" w:customStyle="1" w:styleId="A42F1CD2F1A44F07A2F9AA86B52AEF11">
    <w:name w:val="A42F1CD2F1A44F07A2F9AA86B52AEF11"/>
    <w:rsid w:val="00C372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265</Words>
  <Characters>12458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Vázquez González</dc:creator>
  <cp:keywords>, docId:DDC977BB0F779DAC8EA04A8794A1CBED</cp:keywords>
  <dc:description/>
  <cp:lastModifiedBy>Ana Maseda</cp:lastModifiedBy>
  <cp:revision>3</cp:revision>
  <dcterms:created xsi:type="dcterms:W3CDTF">2025-07-15T09:39:00Z</dcterms:created>
  <dcterms:modified xsi:type="dcterms:W3CDTF">2026-03-05T21:19:00Z</dcterms:modified>
  <dc:language>es-ES</dc:language>
</cp:coreProperties>
</file>